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52B083" w14:textId="32F64091" w:rsidR="00FA021B" w:rsidRPr="007A7ACF" w:rsidRDefault="009C6211" w:rsidP="007A7ACF">
      <w:pPr>
        <w:pStyle w:val="Heading1"/>
        <w:spacing w:before="40" w:after="0" w:line="240" w:lineRule="auto"/>
        <w:rPr>
          <w:rFonts w:cstheme="minorHAnsi"/>
        </w:rPr>
      </w:pPr>
      <w:r w:rsidRPr="007A7ACF">
        <w:rPr>
          <w:rFonts w:cstheme="minorHAnsi"/>
        </w:rPr>
        <w:t>sweetgrass</w:t>
      </w:r>
      <w:r w:rsidR="00F405EC" w:rsidRPr="007A7ACF">
        <w:rPr>
          <w:rFonts w:cstheme="minorHAnsi"/>
        </w:rPr>
        <w:t xml:space="preserve"> </w:t>
      </w:r>
      <w:r w:rsidR="00FA021B" w:rsidRPr="007A7ACF">
        <w:rPr>
          <w:rFonts w:cstheme="minorHAnsi"/>
        </w:rPr>
        <w:t>Community Grants Program</w:t>
      </w:r>
      <w:r w:rsidR="001B4B73" w:rsidRPr="007A7ACF">
        <w:rPr>
          <w:rFonts w:cstheme="minorHAnsi"/>
        </w:rPr>
        <w:t xml:space="preserve"> </w:t>
      </w:r>
      <w:r w:rsidR="00FA021B" w:rsidRPr="007A7ACF">
        <w:rPr>
          <w:rFonts w:cstheme="minorHAnsi"/>
        </w:rPr>
        <w:t>20</w:t>
      </w:r>
      <w:r w:rsidR="152A51B7" w:rsidRPr="007A7ACF">
        <w:rPr>
          <w:rFonts w:cstheme="minorHAnsi"/>
        </w:rPr>
        <w:t>2</w:t>
      </w:r>
      <w:r w:rsidR="00E43CA9" w:rsidRPr="007A7ACF">
        <w:rPr>
          <w:rFonts w:cstheme="minorHAnsi"/>
        </w:rPr>
        <w:t>5-</w:t>
      </w:r>
      <w:r w:rsidR="00FA021B" w:rsidRPr="007A7ACF">
        <w:rPr>
          <w:rFonts w:cstheme="minorHAnsi"/>
        </w:rPr>
        <w:t>20</w:t>
      </w:r>
      <w:r w:rsidR="002246F9" w:rsidRPr="007A7ACF">
        <w:rPr>
          <w:rFonts w:cstheme="minorHAnsi"/>
        </w:rPr>
        <w:t>2</w:t>
      </w:r>
      <w:r w:rsidR="00E43CA9" w:rsidRPr="007A7ACF">
        <w:rPr>
          <w:rFonts w:cstheme="minorHAnsi"/>
        </w:rPr>
        <w:t>6</w:t>
      </w:r>
    </w:p>
    <w:p w14:paraId="22437164" w14:textId="64C41CBA" w:rsidR="00577E3B" w:rsidRPr="007A7ACF" w:rsidRDefault="00577E3B" w:rsidP="007A7ACF">
      <w:pPr>
        <w:pStyle w:val="Title"/>
        <w:spacing w:before="40" w:after="360"/>
        <w:rPr>
          <w:rFonts w:cstheme="minorHAnsi"/>
        </w:rPr>
      </w:pPr>
      <w:r w:rsidRPr="007A7ACF">
        <w:rPr>
          <w:rFonts w:cstheme="minorHAnsi"/>
        </w:rPr>
        <w:t xml:space="preserve">Application Form </w:t>
      </w:r>
    </w:p>
    <w:p w14:paraId="0B05A3DC" w14:textId="77777777" w:rsidR="00E43CA9" w:rsidRPr="007E2D8D" w:rsidRDefault="00E43CA9" w:rsidP="007A7ACF">
      <w:pPr>
        <w:pStyle w:val="paragraph"/>
        <w:spacing w:before="40" w:beforeAutospacing="0" w:after="0" w:afterAutospacing="0"/>
        <w:textAlignment w:val="baseline"/>
        <w:rPr>
          <w:rFonts w:asciiTheme="minorHAnsi" w:hAnsiTheme="minorHAnsi" w:cstheme="minorHAnsi"/>
          <w:color w:val="6F204D"/>
          <w:sz w:val="18"/>
          <w:szCs w:val="18"/>
        </w:rPr>
      </w:pPr>
      <w:r w:rsidRPr="007E2D8D">
        <w:rPr>
          <w:rStyle w:val="normaltextrun"/>
          <w:rFonts w:asciiTheme="minorHAnsi" w:hAnsiTheme="minorHAnsi" w:cstheme="minorHAnsi"/>
          <w:b/>
          <w:bCs/>
          <w:color w:val="6F204D"/>
        </w:rPr>
        <w:t>Application Components</w:t>
      </w:r>
      <w:r w:rsidRPr="007E2D8D">
        <w:rPr>
          <w:rStyle w:val="eop"/>
          <w:rFonts w:asciiTheme="minorHAnsi" w:hAnsiTheme="minorHAnsi" w:cstheme="minorHAnsi"/>
          <w:color w:val="6F204D"/>
        </w:rPr>
        <w:t> </w:t>
      </w:r>
    </w:p>
    <w:p w14:paraId="726BD3A2" w14:textId="582A8486" w:rsidR="00E43CA9" w:rsidRPr="007A7ACF" w:rsidRDefault="00E43CA9" w:rsidP="007A7ACF">
      <w:pPr>
        <w:pStyle w:val="paragraph"/>
        <w:spacing w:before="4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  <w:r w:rsidRPr="007A7ACF">
        <w:rPr>
          <w:rStyle w:val="normaltextrun"/>
          <w:rFonts w:asciiTheme="minorHAnsi" w:hAnsiTheme="minorHAnsi" w:cstheme="minorHAnsi"/>
          <w:sz w:val="22"/>
          <w:szCs w:val="22"/>
        </w:rPr>
        <w:t>The required application materials are located on our website at</w:t>
      </w:r>
      <w:r w:rsidRPr="00AD3954">
        <w:rPr>
          <w:rStyle w:val="Hyperlink"/>
          <w:szCs w:val="22"/>
        </w:rPr>
        <w:t xml:space="preserve"> </w:t>
      </w:r>
      <w:hyperlink r:id="rId11" w:history="1">
        <w:r w:rsidRPr="00AD3954">
          <w:rPr>
            <w:rStyle w:val="Hyperlink"/>
            <w:szCs w:val="22"/>
          </w:rPr>
          <w:t>https://www.uihi.org/health-initiative/sweetgrass-grants/</w:t>
        </w:r>
      </w:hyperlink>
      <w:r w:rsidRPr="007A7ACF">
        <w:rPr>
          <w:rStyle w:val="normaltextrun"/>
          <w:rFonts w:asciiTheme="minorHAnsi" w:hAnsiTheme="minorHAnsi" w:cstheme="minorHAnsi"/>
          <w:sz w:val="22"/>
          <w:szCs w:val="22"/>
        </w:rPr>
        <w:t>. Completed application packages require the submission of the following items:</w:t>
      </w:r>
      <w:r w:rsidRPr="007A7ACF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2DA2EE35" w14:textId="77777777" w:rsidR="00E43CA9" w:rsidRPr="007A7ACF" w:rsidRDefault="00E43CA9" w:rsidP="007A7ACF">
      <w:pPr>
        <w:pStyle w:val="paragraph"/>
        <w:spacing w:before="4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  <w:r w:rsidRPr="007A7ACF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5E992093" w14:textId="302336AE" w:rsidR="00E43CA9" w:rsidRPr="0078688A" w:rsidRDefault="00E43CA9" w:rsidP="0C6F3EE8">
      <w:pPr>
        <w:pStyle w:val="paragraph"/>
        <w:numPr>
          <w:ilvl w:val="0"/>
          <w:numId w:val="1"/>
        </w:numPr>
        <w:spacing w:before="40" w:beforeAutospacing="0" w:after="0" w:afterAutospacing="0"/>
        <w:ind w:left="1080" w:firstLine="0"/>
        <w:textAlignment w:val="baseline"/>
        <w:rPr>
          <w:rFonts w:asciiTheme="minorHAnsi" w:hAnsiTheme="minorHAnsi" w:cstheme="minorBidi"/>
          <w:color w:val="6F204D"/>
          <w:sz w:val="22"/>
          <w:szCs w:val="22"/>
        </w:rPr>
      </w:pPr>
      <w:hyperlink r:id="rId12" w:history="1">
        <w:r w:rsidRPr="00AD7455">
          <w:rPr>
            <w:rStyle w:val="Hyperlink"/>
            <w:rFonts w:cstheme="minorBidi"/>
            <w:szCs w:val="22"/>
          </w:rPr>
          <w:t>Application</w:t>
        </w:r>
      </w:hyperlink>
      <w:r w:rsidRPr="007F5485">
        <w:rPr>
          <w:rStyle w:val="normaltextrun"/>
          <w:rFonts w:asciiTheme="minorHAnsi" w:hAnsiTheme="minorHAnsi" w:cstheme="minorBidi"/>
          <w:sz w:val="22"/>
          <w:szCs w:val="22"/>
        </w:rPr>
        <w:t>*</w:t>
      </w:r>
      <w:r w:rsidRPr="0078688A">
        <w:rPr>
          <w:rStyle w:val="normaltextrun"/>
          <w:rFonts w:asciiTheme="minorHAnsi" w:hAnsiTheme="minorHAnsi" w:cstheme="minorBidi"/>
          <w:color w:val="6F204D"/>
          <w:sz w:val="22"/>
          <w:szCs w:val="22"/>
        </w:rPr>
        <w:t> </w:t>
      </w:r>
      <w:r w:rsidRPr="0078688A">
        <w:rPr>
          <w:rStyle w:val="eop"/>
          <w:rFonts w:asciiTheme="minorHAnsi" w:hAnsiTheme="minorHAnsi" w:cstheme="minorBidi"/>
          <w:color w:val="6F204D"/>
          <w:sz w:val="22"/>
          <w:szCs w:val="22"/>
        </w:rPr>
        <w:t> </w:t>
      </w:r>
    </w:p>
    <w:p w14:paraId="33837F85" w14:textId="77777777" w:rsidR="00E43CA9" w:rsidRPr="007A7ACF" w:rsidRDefault="00E43CA9" w:rsidP="007A7ACF">
      <w:pPr>
        <w:pStyle w:val="paragraph"/>
        <w:numPr>
          <w:ilvl w:val="0"/>
          <w:numId w:val="2"/>
        </w:numPr>
        <w:spacing w:before="40" w:beforeAutospacing="0" w:after="0" w:afterAutospacing="0"/>
        <w:ind w:left="1080" w:firstLine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7A7ACF">
        <w:rPr>
          <w:rStyle w:val="normaltextrun"/>
          <w:rFonts w:asciiTheme="minorHAnsi" w:hAnsiTheme="minorHAnsi" w:cstheme="minorHAnsi"/>
          <w:sz w:val="22"/>
          <w:szCs w:val="22"/>
        </w:rPr>
        <w:t>Work Plan</w:t>
      </w:r>
      <w:r w:rsidRPr="007A7ACF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56BFDC2B" w14:textId="695B9A4F" w:rsidR="00E43CA9" w:rsidRPr="007A7ACF" w:rsidRDefault="00E43CA9" w:rsidP="007A7ACF">
      <w:pPr>
        <w:pStyle w:val="paragraph"/>
        <w:numPr>
          <w:ilvl w:val="0"/>
          <w:numId w:val="3"/>
        </w:numPr>
        <w:spacing w:before="40" w:beforeAutospacing="0" w:after="0" w:afterAutospacing="0"/>
        <w:ind w:left="1080" w:firstLine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7A7ACF">
        <w:rPr>
          <w:rStyle w:val="normaltextrun"/>
          <w:rFonts w:asciiTheme="minorHAnsi" w:hAnsiTheme="minorHAnsi" w:cstheme="minorHAnsi"/>
          <w:sz w:val="22"/>
          <w:szCs w:val="22"/>
        </w:rPr>
        <w:t>Budget Worksheet and Justification</w:t>
      </w:r>
      <w:r w:rsidRPr="007A7ACF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196E4912" w14:textId="77777777" w:rsidR="00E43CA9" w:rsidRPr="007A7ACF" w:rsidRDefault="00E43CA9" w:rsidP="007A7ACF">
      <w:pPr>
        <w:pStyle w:val="paragraph"/>
        <w:spacing w:before="4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  <w:r w:rsidRPr="007A7ACF">
        <w:rPr>
          <w:rStyle w:val="normaltextrun"/>
          <w:rFonts w:asciiTheme="minorHAnsi" w:hAnsiTheme="minorHAnsi" w:cstheme="minorHAnsi"/>
          <w:sz w:val="22"/>
          <w:szCs w:val="22"/>
        </w:rPr>
        <w:t> </w:t>
      </w:r>
      <w:r w:rsidRPr="007A7ACF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36F5FD26" w14:textId="77777777" w:rsidR="00E43CA9" w:rsidRPr="007E2D8D" w:rsidRDefault="00E43CA9" w:rsidP="007A7ACF">
      <w:pPr>
        <w:pStyle w:val="paragraph"/>
        <w:spacing w:before="40" w:beforeAutospacing="0" w:after="0" w:afterAutospacing="0"/>
        <w:textAlignment w:val="baseline"/>
        <w:rPr>
          <w:rFonts w:asciiTheme="minorHAnsi" w:hAnsiTheme="minorHAnsi" w:cstheme="minorHAnsi"/>
          <w:color w:val="6F204D"/>
          <w:sz w:val="18"/>
          <w:szCs w:val="18"/>
        </w:rPr>
      </w:pPr>
      <w:r w:rsidRPr="007E2D8D">
        <w:rPr>
          <w:rStyle w:val="normaltextrun"/>
          <w:rFonts w:asciiTheme="minorHAnsi" w:hAnsiTheme="minorHAnsi" w:cstheme="minorHAnsi"/>
          <w:b/>
          <w:bCs/>
          <w:color w:val="6F204D"/>
        </w:rPr>
        <w:t>Submission Instructions</w:t>
      </w:r>
      <w:r w:rsidRPr="007E2D8D">
        <w:rPr>
          <w:rStyle w:val="eop"/>
          <w:rFonts w:asciiTheme="minorHAnsi" w:hAnsiTheme="minorHAnsi" w:cstheme="minorHAnsi"/>
          <w:color w:val="6F204D"/>
        </w:rPr>
        <w:t> </w:t>
      </w:r>
    </w:p>
    <w:p w14:paraId="6C53FA44" w14:textId="2D944A11" w:rsidR="00C200DF" w:rsidRDefault="00E43CA9" w:rsidP="007A7ACF">
      <w:pPr>
        <w:pStyle w:val="paragraph"/>
        <w:spacing w:before="40" w:beforeAutospacing="0" w:after="0" w:afterAutospacing="0"/>
        <w:textAlignment w:val="baseline"/>
        <w:rPr>
          <w:rStyle w:val="normaltextrun"/>
          <w:rFonts w:asciiTheme="minorHAnsi" w:hAnsiTheme="minorHAnsi" w:cstheme="minorBidi"/>
          <w:color w:val="000000"/>
          <w:sz w:val="22"/>
          <w:szCs w:val="22"/>
        </w:rPr>
      </w:pPr>
      <w:r w:rsidRPr="1CF16B88">
        <w:rPr>
          <w:rStyle w:val="normaltextrun"/>
          <w:rFonts w:asciiTheme="minorHAnsi" w:hAnsiTheme="minorHAnsi" w:cstheme="minorBidi"/>
          <w:color w:val="000000"/>
          <w:sz w:val="22"/>
          <w:szCs w:val="22"/>
        </w:rPr>
        <w:t>Please use th</w:t>
      </w:r>
      <w:r w:rsidR="00AD7455">
        <w:rPr>
          <w:rStyle w:val="normaltextrun"/>
          <w:rFonts w:asciiTheme="minorHAnsi" w:hAnsiTheme="minorHAnsi" w:cstheme="minorBidi"/>
          <w:color w:val="000000"/>
          <w:sz w:val="22"/>
          <w:szCs w:val="22"/>
        </w:rPr>
        <w:t xml:space="preserve">e </w:t>
      </w:r>
      <w:hyperlink r:id="rId13" w:history="1">
        <w:r w:rsidR="00AD7455" w:rsidRPr="00AD7455">
          <w:rPr>
            <w:rStyle w:val="Hyperlink"/>
            <w:rFonts w:cstheme="minorBidi"/>
            <w:szCs w:val="22"/>
          </w:rPr>
          <w:t>Application Link</w:t>
        </w:r>
      </w:hyperlink>
      <w:r w:rsidRPr="1CF16B88">
        <w:rPr>
          <w:rStyle w:val="normaltextrun"/>
          <w:rFonts w:asciiTheme="minorHAnsi" w:hAnsiTheme="minorHAnsi" w:cstheme="minorBidi"/>
          <w:color w:val="FF0000"/>
          <w:sz w:val="22"/>
          <w:szCs w:val="22"/>
        </w:rPr>
        <w:t xml:space="preserve"> </w:t>
      </w:r>
      <w:r w:rsidRPr="1CF16B88">
        <w:rPr>
          <w:rStyle w:val="normaltextrun"/>
          <w:rFonts w:asciiTheme="minorHAnsi" w:hAnsiTheme="minorHAnsi" w:cstheme="minorBidi"/>
          <w:color w:val="000000"/>
          <w:sz w:val="22"/>
          <w:szCs w:val="22"/>
        </w:rPr>
        <w:t xml:space="preserve">to access the electronic </w:t>
      </w:r>
      <w:r w:rsidRPr="003765FC">
        <w:rPr>
          <w:rStyle w:val="normaltextrun"/>
          <w:rFonts w:asciiTheme="minorHAnsi" w:hAnsiTheme="minorHAnsi" w:cstheme="minorBidi"/>
          <w:color w:val="000000"/>
          <w:sz w:val="22"/>
          <w:szCs w:val="22"/>
        </w:rPr>
        <w:t xml:space="preserve">application form. </w:t>
      </w:r>
      <w:r w:rsidR="00C200DF" w:rsidRPr="00C200DF">
        <w:rPr>
          <w:rStyle w:val="normaltextrun"/>
          <w:rFonts w:asciiTheme="minorHAnsi" w:hAnsiTheme="minorHAnsi" w:cstheme="minorBidi"/>
          <w:color w:val="000000"/>
          <w:sz w:val="22"/>
          <w:szCs w:val="22"/>
        </w:rPr>
        <w:t>You will need to upload your completed work plan and budget as part of this application.</w:t>
      </w:r>
    </w:p>
    <w:p w14:paraId="35F8208E" w14:textId="77777777" w:rsidR="00E43CA9" w:rsidRPr="007A7ACF" w:rsidRDefault="00E43CA9" w:rsidP="007A7ACF">
      <w:pPr>
        <w:pStyle w:val="paragraph"/>
        <w:spacing w:before="4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  <w:r w:rsidRPr="007A7ACF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 </w:t>
      </w:r>
      <w:r w:rsidRPr="007A7ACF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14:paraId="18443C60" w14:textId="10690E3C" w:rsidR="00223831" w:rsidRPr="003914BF" w:rsidRDefault="00E43CA9" w:rsidP="007A7ACF">
      <w:pPr>
        <w:pStyle w:val="paragraph"/>
        <w:spacing w:before="4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18"/>
          <w:szCs w:val="18"/>
        </w:rPr>
      </w:pPr>
      <w:r w:rsidRPr="007A7ACF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*</w:t>
      </w:r>
      <w:r w:rsidR="006575C1" w:rsidRPr="1A7D088A">
        <w:rPr>
          <w:rFonts w:ascii="Arial" w:eastAsia="Arial" w:hAnsi="Arial" w:cs="Arial"/>
          <w:color w:val="000000"/>
          <w:sz w:val="22"/>
          <w:szCs w:val="22"/>
        </w:rPr>
        <w:t xml:space="preserve">Applicants with limited online access may </w:t>
      </w:r>
      <w:r w:rsidR="006575C1">
        <w:rPr>
          <w:rFonts w:ascii="Arial" w:eastAsia="Arial" w:hAnsi="Arial" w:cs="Arial"/>
          <w:color w:val="000000"/>
          <w:sz w:val="22"/>
          <w:szCs w:val="22"/>
        </w:rPr>
        <w:t>use this word document version of the</w:t>
      </w:r>
      <w:r w:rsidR="006575C1" w:rsidRPr="1A7D088A">
        <w:rPr>
          <w:rFonts w:ascii="Arial" w:eastAsia="Arial" w:hAnsi="Arial" w:cs="Arial"/>
          <w:color w:val="000000"/>
          <w:sz w:val="22"/>
          <w:szCs w:val="22"/>
        </w:rPr>
        <w:t xml:space="preserve"> application </w:t>
      </w:r>
      <w:r w:rsidR="00852F6E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and email the completed form to </w:t>
      </w:r>
      <w:r w:rsidR="00852F6E" w:rsidRPr="003765FC">
        <w:rPr>
          <w:rStyle w:val="normaltextrun"/>
          <w:rFonts w:asciiTheme="minorHAnsi" w:hAnsiTheme="minorHAnsi" w:cstheme="minorBidi"/>
          <w:color w:val="000000"/>
          <w:sz w:val="22"/>
          <w:szCs w:val="22"/>
        </w:rPr>
        <w:t xml:space="preserve">Julia Wejchert at </w:t>
      </w:r>
      <w:hyperlink r:id="rId14">
        <w:r w:rsidR="00852F6E" w:rsidRPr="00077C78">
          <w:rPr>
            <w:rStyle w:val="Hyperlink"/>
            <w:rFonts w:cstheme="minorHAnsi"/>
            <w:szCs w:val="22"/>
          </w:rPr>
          <w:t>cdp@uihi.org</w:t>
        </w:r>
      </w:hyperlink>
      <w:r w:rsidR="00852F6E" w:rsidRPr="00077C78">
        <w:rPr>
          <w:rStyle w:val="normaltextrun"/>
          <w:rFonts w:asciiTheme="minorHAnsi" w:hAnsiTheme="minorHAnsi" w:cstheme="minorBidi"/>
          <w:color w:val="000000"/>
          <w:sz w:val="22"/>
          <w:szCs w:val="22"/>
        </w:rPr>
        <w:t xml:space="preserve"> with the subject line: </w:t>
      </w:r>
      <w:r w:rsidR="00852F6E" w:rsidRPr="00077C78">
        <w:rPr>
          <w:rStyle w:val="normaltextrun"/>
          <w:rFonts w:asciiTheme="minorHAnsi" w:hAnsiTheme="minorHAnsi" w:cstheme="minorBidi"/>
          <w:b/>
          <w:bCs/>
          <w:color w:val="000000"/>
          <w:sz w:val="22"/>
          <w:szCs w:val="22"/>
        </w:rPr>
        <w:t xml:space="preserve">2025-2026 SWEETGRASS RFA: </w:t>
      </w:r>
      <w:r w:rsidR="00852F6E" w:rsidRPr="00077C78">
        <w:rPr>
          <w:rStyle w:val="normaltextrun"/>
          <w:rFonts w:asciiTheme="minorHAnsi" w:hAnsiTheme="minorHAnsi" w:cstheme="minorBidi"/>
          <w:color w:val="000000"/>
          <w:sz w:val="22"/>
          <w:szCs w:val="22"/>
        </w:rPr>
        <w:t>&lt;</w:t>
      </w:r>
      <w:r w:rsidR="00852F6E" w:rsidRPr="00077C78">
        <w:rPr>
          <w:rStyle w:val="normaltextrun"/>
          <w:rFonts w:asciiTheme="minorHAnsi" w:hAnsiTheme="minorHAnsi" w:cstheme="minorBidi"/>
          <w:b/>
          <w:bCs/>
          <w:color w:val="000000"/>
          <w:sz w:val="22"/>
          <w:szCs w:val="22"/>
        </w:rPr>
        <w:t>insert agency name</w:t>
      </w:r>
      <w:r w:rsidR="00852F6E" w:rsidRPr="00077C78">
        <w:rPr>
          <w:rStyle w:val="normaltextrun"/>
          <w:rFonts w:asciiTheme="minorHAnsi" w:hAnsiTheme="minorHAnsi" w:cstheme="minorBidi"/>
          <w:color w:val="000000"/>
          <w:sz w:val="22"/>
          <w:szCs w:val="22"/>
        </w:rPr>
        <w:t>&gt;.</w:t>
      </w:r>
      <w:r w:rsidR="00852F6E" w:rsidRPr="1CF16B88">
        <w:rPr>
          <w:rStyle w:val="eop"/>
          <w:rFonts w:asciiTheme="minorHAnsi" w:hAnsiTheme="minorHAnsi" w:cstheme="minorBidi"/>
          <w:color w:val="000000"/>
          <w:sz w:val="22"/>
          <w:szCs w:val="22"/>
        </w:rPr>
        <w:t> </w:t>
      </w:r>
    </w:p>
    <w:p w14:paraId="18634097" w14:textId="77777777" w:rsidR="00852F6E" w:rsidRDefault="00852F6E" w:rsidP="007A7ACF">
      <w:pPr>
        <w:pStyle w:val="paragraph"/>
        <w:spacing w:before="4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/>
          <w:sz w:val="22"/>
          <w:szCs w:val="22"/>
        </w:rPr>
      </w:pPr>
    </w:p>
    <w:p w14:paraId="0B05C3C0" w14:textId="670DD228" w:rsidR="00E43CA9" w:rsidRPr="007A7ACF" w:rsidRDefault="00E43CA9" w:rsidP="007A7ACF">
      <w:pPr>
        <w:pStyle w:val="paragraph"/>
        <w:spacing w:before="4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  <w:r w:rsidRPr="007A7ACF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Only one application form is required</w:t>
      </w:r>
      <w:r w:rsidR="0058616C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 (online form OR word document)</w:t>
      </w:r>
      <w:r w:rsidRPr="007A7ACF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.</w:t>
      </w:r>
      <w:r w:rsidRPr="007A7ACF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14:paraId="77336042" w14:textId="77777777" w:rsidR="00E43CA9" w:rsidRPr="007A7ACF" w:rsidRDefault="00E43CA9" w:rsidP="007A7ACF">
      <w:pPr>
        <w:pStyle w:val="paragraph"/>
        <w:spacing w:before="4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  <w:r w:rsidRPr="007A7ACF">
        <w:rPr>
          <w:rStyle w:val="normaltextrun"/>
          <w:rFonts w:asciiTheme="minorHAnsi" w:hAnsiTheme="minorHAnsi" w:cstheme="minorHAnsi"/>
          <w:b/>
          <w:bCs/>
          <w:color w:val="009781"/>
          <w:sz w:val="22"/>
          <w:szCs w:val="22"/>
        </w:rPr>
        <w:t> </w:t>
      </w:r>
      <w:r w:rsidRPr="007A7ACF">
        <w:rPr>
          <w:rStyle w:val="eop"/>
          <w:rFonts w:asciiTheme="minorHAnsi" w:hAnsiTheme="minorHAnsi" w:cstheme="minorHAnsi"/>
          <w:color w:val="009781"/>
          <w:sz w:val="22"/>
          <w:szCs w:val="22"/>
        </w:rPr>
        <w:t> </w:t>
      </w:r>
    </w:p>
    <w:p w14:paraId="0900B712" w14:textId="7F8B9B68" w:rsidR="00E43CA9" w:rsidRPr="007E2D8D" w:rsidRDefault="00E43CA9" w:rsidP="007A7ACF">
      <w:pPr>
        <w:pStyle w:val="paragraph"/>
        <w:spacing w:before="40" w:beforeAutospacing="0" w:after="0" w:afterAutospacing="0"/>
        <w:textAlignment w:val="baseline"/>
        <w:rPr>
          <w:rFonts w:asciiTheme="minorHAnsi" w:hAnsiTheme="minorHAnsi" w:cstheme="minorHAnsi"/>
          <w:color w:val="6F204D"/>
          <w:sz w:val="18"/>
          <w:szCs w:val="18"/>
        </w:rPr>
      </w:pPr>
      <w:r w:rsidRPr="007E2D8D">
        <w:rPr>
          <w:rStyle w:val="normaltextrun"/>
          <w:rFonts w:asciiTheme="minorHAnsi" w:hAnsiTheme="minorHAnsi" w:cstheme="minorHAnsi"/>
          <w:b/>
          <w:bCs/>
          <w:color w:val="6F204D"/>
        </w:rPr>
        <w:t>Sweetgrass Community Grants Submission </w:t>
      </w:r>
      <w:r w:rsidRPr="007E2D8D">
        <w:rPr>
          <w:rStyle w:val="eop"/>
          <w:rFonts w:asciiTheme="minorHAnsi" w:hAnsiTheme="minorHAnsi" w:cstheme="minorHAnsi"/>
          <w:color w:val="6F204D"/>
        </w:rPr>
        <w:t> </w:t>
      </w:r>
    </w:p>
    <w:p w14:paraId="7B7BE103" w14:textId="7C4D23C3" w:rsidR="00E43CA9" w:rsidRPr="007A7ACF" w:rsidRDefault="00E43CA9" w:rsidP="27990396">
      <w:pPr>
        <w:pStyle w:val="paragraph"/>
        <w:spacing w:before="40" w:beforeAutospacing="0" w:after="0" w:afterAutospacing="0"/>
        <w:textAlignment w:val="baseline"/>
        <w:rPr>
          <w:rFonts w:asciiTheme="minorHAnsi" w:hAnsiTheme="minorHAnsi" w:cstheme="minorBidi"/>
          <w:sz w:val="18"/>
          <w:szCs w:val="18"/>
        </w:rPr>
      </w:pPr>
      <w:r w:rsidRPr="4736677E">
        <w:rPr>
          <w:rStyle w:val="normaltextrun"/>
          <w:rFonts w:asciiTheme="minorHAnsi" w:hAnsiTheme="minorHAnsi" w:cstheme="minorBidi"/>
          <w:sz w:val="22"/>
          <w:szCs w:val="22"/>
        </w:rPr>
        <w:t xml:space="preserve">The deadline to receive applications is </w:t>
      </w:r>
      <w:r w:rsidR="00B768B8" w:rsidRPr="000D3DB6">
        <w:rPr>
          <w:rStyle w:val="normaltextrun"/>
          <w:rFonts w:asciiTheme="minorHAnsi" w:hAnsiTheme="minorHAnsi" w:cstheme="minorBidi"/>
          <w:b/>
          <w:bCs/>
          <w:sz w:val="22"/>
          <w:szCs w:val="22"/>
        </w:rPr>
        <w:t xml:space="preserve">Friday, January </w:t>
      </w:r>
      <w:r w:rsidR="06B51E98" w:rsidRPr="000D3DB6">
        <w:rPr>
          <w:rStyle w:val="normaltextrun"/>
          <w:rFonts w:asciiTheme="minorHAnsi" w:hAnsiTheme="minorHAnsi" w:cstheme="minorBidi"/>
          <w:b/>
          <w:bCs/>
          <w:sz w:val="22"/>
          <w:szCs w:val="22"/>
        </w:rPr>
        <w:t>30</w:t>
      </w:r>
      <w:r w:rsidR="00B768B8" w:rsidRPr="000D3DB6">
        <w:rPr>
          <w:rStyle w:val="normaltextrun"/>
          <w:rFonts w:asciiTheme="minorHAnsi" w:hAnsiTheme="minorHAnsi" w:cstheme="minorBidi"/>
          <w:b/>
          <w:bCs/>
          <w:sz w:val="22"/>
          <w:szCs w:val="22"/>
        </w:rPr>
        <w:t>, 2026</w:t>
      </w:r>
      <w:r w:rsidRPr="000D3DB6">
        <w:rPr>
          <w:rStyle w:val="normaltextrun"/>
          <w:rFonts w:asciiTheme="minorHAnsi" w:hAnsiTheme="minorHAnsi" w:cstheme="minorBidi"/>
          <w:b/>
          <w:bCs/>
          <w:sz w:val="22"/>
          <w:szCs w:val="22"/>
        </w:rPr>
        <w:t xml:space="preserve">, </w:t>
      </w:r>
      <w:r w:rsidRPr="4736677E">
        <w:rPr>
          <w:rStyle w:val="normaltextrun"/>
          <w:rFonts w:asciiTheme="minorHAnsi" w:hAnsiTheme="minorHAnsi" w:cstheme="minorBidi"/>
          <w:sz w:val="22"/>
          <w:szCs w:val="22"/>
        </w:rPr>
        <w:t>by</w:t>
      </w:r>
      <w:r w:rsidRPr="4736677E">
        <w:rPr>
          <w:rStyle w:val="normaltextrun"/>
          <w:rFonts w:asciiTheme="minorHAnsi" w:hAnsiTheme="minorHAnsi" w:cstheme="minorBidi"/>
          <w:b/>
          <w:bCs/>
          <w:sz w:val="22"/>
          <w:szCs w:val="22"/>
        </w:rPr>
        <w:t xml:space="preserve"> 11:59 p.m. PT</w:t>
      </w:r>
      <w:r w:rsidRPr="4736677E">
        <w:rPr>
          <w:rStyle w:val="normaltextrun"/>
          <w:rFonts w:asciiTheme="minorHAnsi" w:hAnsiTheme="minorHAnsi" w:cstheme="minorBidi"/>
          <w:sz w:val="22"/>
          <w:szCs w:val="22"/>
        </w:rPr>
        <w:t>.</w:t>
      </w:r>
      <w:r w:rsidRPr="4736677E">
        <w:rPr>
          <w:rStyle w:val="eop"/>
          <w:rFonts w:asciiTheme="minorHAnsi" w:hAnsiTheme="minorHAnsi" w:cstheme="minorBidi"/>
          <w:sz w:val="22"/>
          <w:szCs w:val="22"/>
        </w:rPr>
        <w:t> </w:t>
      </w:r>
    </w:p>
    <w:p w14:paraId="6B905AD7" w14:textId="1BF9D4F5" w:rsidR="00E43CA9" w:rsidRPr="007A7ACF" w:rsidRDefault="00E43CA9" w:rsidP="007A7ACF">
      <w:pPr>
        <w:pStyle w:val="paragraph"/>
        <w:spacing w:before="4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7A7ACF">
        <w:rPr>
          <w:rStyle w:val="normaltextrun"/>
          <w:rFonts w:asciiTheme="minorHAnsi" w:hAnsiTheme="minorHAnsi" w:cstheme="minorHAnsi"/>
          <w:sz w:val="22"/>
          <w:szCs w:val="22"/>
        </w:rPr>
        <w:t> </w:t>
      </w:r>
    </w:p>
    <w:p w14:paraId="35342D2A" w14:textId="77777777" w:rsidR="00E43CA9" w:rsidRPr="007E2D8D" w:rsidRDefault="00E43CA9" w:rsidP="007A7ACF">
      <w:pPr>
        <w:pStyle w:val="paragraph"/>
        <w:spacing w:before="40" w:beforeAutospacing="0" w:after="0" w:afterAutospacing="0"/>
        <w:textAlignment w:val="baseline"/>
        <w:rPr>
          <w:rFonts w:asciiTheme="minorHAnsi" w:hAnsiTheme="minorHAnsi" w:cstheme="minorHAnsi"/>
          <w:color w:val="6F204D"/>
          <w:sz w:val="18"/>
          <w:szCs w:val="18"/>
        </w:rPr>
      </w:pPr>
      <w:r w:rsidRPr="007E2D8D">
        <w:rPr>
          <w:rStyle w:val="normaltextrun"/>
          <w:rFonts w:asciiTheme="minorHAnsi" w:hAnsiTheme="minorHAnsi" w:cstheme="minorHAnsi"/>
          <w:b/>
          <w:bCs/>
          <w:color w:val="6F204D"/>
        </w:rPr>
        <w:t>Application Technical Assistance</w:t>
      </w:r>
      <w:r w:rsidRPr="007E2D8D">
        <w:rPr>
          <w:rStyle w:val="eop"/>
          <w:rFonts w:asciiTheme="minorHAnsi" w:hAnsiTheme="minorHAnsi" w:cstheme="minorHAnsi"/>
          <w:color w:val="6F204D"/>
        </w:rPr>
        <w:t> </w:t>
      </w:r>
    </w:p>
    <w:p w14:paraId="2DB5806C" w14:textId="0309B10D" w:rsidR="00E43CA9" w:rsidRPr="003765FC" w:rsidRDefault="00E43CA9" w:rsidP="007A7ACF">
      <w:pPr>
        <w:pStyle w:val="paragraph"/>
        <w:spacing w:before="4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  <w:r w:rsidRPr="007A7ACF">
        <w:rPr>
          <w:rStyle w:val="normaltextrun"/>
          <w:rFonts w:asciiTheme="minorHAnsi" w:hAnsiTheme="minorHAnsi" w:cstheme="minorHAnsi"/>
          <w:sz w:val="22"/>
          <w:szCs w:val="22"/>
        </w:rPr>
        <w:t xml:space="preserve">Applicants may </w:t>
      </w:r>
      <w:r w:rsidRPr="003765FC">
        <w:rPr>
          <w:rStyle w:val="normaltextrun"/>
          <w:rFonts w:asciiTheme="minorHAnsi" w:hAnsiTheme="minorHAnsi" w:cstheme="minorHAnsi"/>
          <w:sz w:val="22"/>
          <w:szCs w:val="22"/>
        </w:rPr>
        <w:t xml:space="preserve">contact </w:t>
      </w:r>
      <w:r w:rsidR="00B54086" w:rsidRPr="003765FC">
        <w:rPr>
          <w:rStyle w:val="normaltextrun"/>
          <w:rFonts w:asciiTheme="minorHAnsi" w:hAnsiTheme="minorHAnsi" w:cstheme="minorBidi"/>
          <w:color w:val="000000"/>
          <w:sz w:val="22"/>
          <w:szCs w:val="22"/>
        </w:rPr>
        <w:t xml:space="preserve">Julia Wejchert </w:t>
      </w:r>
      <w:r w:rsidRPr="003765FC">
        <w:rPr>
          <w:rStyle w:val="normaltextrun"/>
          <w:rFonts w:asciiTheme="minorHAnsi" w:hAnsiTheme="minorHAnsi" w:cstheme="minorHAnsi"/>
          <w:sz w:val="22"/>
          <w:szCs w:val="22"/>
        </w:rPr>
        <w:t>via phone or email to obtain clarification of RFA application requirements and process. Inquiries may be sent to:</w:t>
      </w:r>
      <w:r w:rsidRPr="003765FC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270C72BF" w14:textId="77777777" w:rsidR="00E43CA9" w:rsidRPr="003765FC" w:rsidRDefault="00E43CA9" w:rsidP="007A7ACF">
      <w:pPr>
        <w:pStyle w:val="paragraph"/>
        <w:spacing w:before="40" w:beforeAutospacing="0" w:after="0" w:afterAutospacing="0"/>
        <w:ind w:firstLine="360"/>
        <w:textAlignment w:val="baseline"/>
        <w:rPr>
          <w:rFonts w:asciiTheme="minorHAnsi" w:hAnsiTheme="minorHAnsi" w:cstheme="minorHAnsi"/>
          <w:sz w:val="18"/>
          <w:szCs w:val="18"/>
        </w:rPr>
      </w:pPr>
      <w:r w:rsidRPr="003765FC">
        <w:rPr>
          <w:rStyle w:val="normaltextrun"/>
          <w:rFonts w:asciiTheme="minorHAnsi" w:hAnsiTheme="minorHAnsi" w:cstheme="minorHAnsi"/>
          <w:sz w:val="22"/>
          <w:szCs w:val="22"/>
        </w:rPr>
        <w:t> </w:t>
      </w:r>
      <w:r w:rsidRPr="003765FC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239AD61E" w14:textId="56447EA1" w:rsidR="00E43CA9" w:rsidRPr="003765FC" w:rsidRDefault="00B54086" w:rsidP="007A7ACF">
      <w:pPr>
        <w:pStyle w:val="paragraph"/>
        <w:spacing w:before="40" w:beforeAutospacing="0" w:after="0" w:afterAutospacing="0"/>
        <w:ind w:firstLine="360"/>
        <w:textAlignment w:val="baseline"/>
        <w:rPr>
          <w:rFonts w:asciiTheme="minorHAnsi" w:hAnsiTheme="minorHAnsi" w:cstheme="minorHAnsi"/>
          <w:sz w:val="18"/>
          <w:szCs w:val="18"/>
        </w:rPr>
      </w:pPr>
      <w:r w:rsidRPr="003765FC">
        <w:rPr>
          <w:rStyle w:val="normaltextrun"/>
          <w:rFonts w:asciiTheme="minorHAnsi" w:hAnsiTheme="minorHAnsi" w:cstheme="minorHAnsi"/>
          <w:sz w:val="22"/>
          <w:szCs w:val="22"/>
        </w:rPr>
        <w:t>Julia Wejchert</w:t>
      </w:r>
      <w:r w:rsidR="00E43CA9" w:rsidRPr="003765FC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0614F061" w14:textId="161D7FBE" w:rsidR="00E43CA9" w:rsidRPr="003765FC" w:rsidRDefault="00E43CA9" w:rsidP="007A7ACF">
      <w:pPr>
        <w:pStyle w:val="paragraph"/>
        <w:spacing w:before="40" w:beforeAutospacing="0" w:after="0" w:afterAutospacing="0"/>
        <w:ind w:firstLine="360"/>
        <w:textAlignment w:val="baseline"/>
        <w:rPr>
          <w:rFonts w:asciiTheme="minorHAnsi" w:hAnsiTheme="minorHAnsi" w:cstheme="minorHAnsi"/>
          <w:sz w:val="18"/>
          <w:szCs w:val="18"/>
        </w:rPr>
      </w:pPr>
      <w:r w:rsidRPr="003765FC">
        <w:rPr>
          <w:rStyle w:val="normaltextrun"/>
          <w:rFonts w:asciiTheme="minorHAnsi" w:hAnsiTheme="minorHAnsi" w:cstheme="minorHAnsi"/>
          <w:sz w:val="22"/>
          <w:szCs w:val="22"/>
        </w:rPr>
        <w:t>Chronic Disease Prevention Program Manager</w:t>
      </w:r>
      <w:r w:rsidRPr="003765FC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6C56648B" w14:textId="77777777" w:rsidR="00E43CA9" w:rsidRPr="003765FC" w:rsidRDefault="00E43CA9" w:rsidP="007A7ACF">
      <w:pPr>
        <w:pStyle w:val="paragraph"/>
        <w:spacing w:before="40" w:beforeAutospacing="0" w:after="0" w:afterAutospacing="0"/>
        <w:ind w:firstLine="360"/>
        <w:textAlignment w:val="baseline"/>
        <w:rPr>
          <w:rFonts w:asciiTheme="minorHAnsi" w:hAnsiTheme="minorHAnsi" w:cstheme="minorHAnsi"/>
          <w:sz w:val="18"/>
          <w:szCs w:val="18"/>
        </w:rPr>
      </w:pPr>
      <w:r w:rsidRPr="003765FC">
        <w:rPr>
          <w:rStyle w:val="normaltextrun"/>
          <w:rFonts w:asciiTheme="minorHAnsi" w:hAnsiTheme="minorHAnsi" w:cstheme="minorHAnsi"/>
          <w:sz w:val="22"/>
          <w:szCs w:val="22"/>
        </w:rPr>
        <w:t>Urban Indian Health Institute</w:t>
      </w:r>
      <w:r w:rsidRPr="003765FC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495C2840" w14:textId="221A3F99" w:rsidR="00E43CA9" w:rsidRPr="007A7ACF" w:rsidRDefault="000D3DB6" w:rsidP="27990396">
      <w:pPr>
        <w:pStyle w:val="paragraph"/>
        <w:spacing w:before="40" w:beforeAutospacing="0" w:after="0" w:afterAutospacing="0"/>
        <w:ind w:firstLine="360"/>
        <w:textAlignment w:val="baseline"/>
        <w:rPr>
          <w:rStyle w:val="eop"/>
          <w:rFonts w:asciiTheme="minorHAnsi" w:hAnsiTheme="minorHAnsi" w:cstheme="minorBidi"/>
          <w:sz w:val="22"/>
          <w:szCs w:val="22"/>
        </w:rPr>
      </w:pPr>
      <w:hyperlink r:id="rId15" w:history="1">
        <w:r w:rsidRPr="00C43C1A">
          <w:rPr>
            <w:rStyle w:val="Hyperlink"/>
            <w:rFonts w:cstheme="minorBidi"/>
            <w:szCs w:val="22"/>
          </w:rPr>
          <w:t>CDP@uihi.org</w:t>
        </w:r>
      </w:hyperlink>
      <w:r w:rsidR="00E43CA9" w:rsidRPr="27990396">
        <w:rPr>
          <w:rStyle w:val="normaltextrun"/>
          <w:rFonts w:asciiTheme="minorHAnsi" w:hAnsiTheme="minorHAnsi" w:cstheme="minorBidi"/>
          <w:sz w:val="22"/>
          <w:szCs w:val="22"/>
        </w:rPr>
        <w:t xml:space="preserve"> | 206–324–9360 ext. </w:t>
      </w:r>
      <w:r w:rsidR="00E142EC" w:rsidRPr="27990396">
        <w:rPr>
          <w:rStyle w:val="normaltextrun"/>
          <w:rFonts w:asciiTheme="minorHAnsi" w:hAnsiTheme="minorHAnsi" w:cstheme="minorBidi"/>
          <w:sz w:val="22"/>
          <w:szCs w:val="22"/>
        </w:rPr>
        <w:t>2411</w:t>
      </w:r>
      <w:r w:rsidR="00E43CA9" w:rsidRPr="27990396">
        <w:rPr>
          <w:rStyle w:val="eop"/>
          <w:rFonts w:asciiTheme="minorHAnsi" w:hAnsiTheme="minorHAnsi" w:cstheme="minorBidi"/>
          <w:sz w:val="22"/>
          <w:szCs w:val="22"/>
        </w:rPr>
        <w:t> </w:t>
      </w:r>
    </w:p>
    <w:p w14:paraId="20B35E3D" w14:textId="77777777" w:rsidR="00E43CA9" w:rsidRPr="007A7ACF" w:rsidRDefault="00E43CA9" w:rsidP="007A7ACF">
      <w:pPr>
        <w:pStyle w:val="paragraph"/>
        <w:spacing w:before="40" w:beforeAutospacing="0" w:after="0" w:afterAutospacing="0"/>
        <w:ind w:firstLine="360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6F80ED8C" w14:textId="73C2AD28" w:rsidR="00E43CA9" w:rsidRPr="007A7ACF" w:rsidRDefault="00E43CA9" w:rsidP="27990396">
      <w:pPr>
        <w:pStyle w:val="paragraph"/>
        <w:spacing w:before="40" w:beforeAutospacing="0" w:after="0" w:afterAutospacing="0"/>
        <w:textAlignment w:val="baseline"/>
        <w:rPr>
          <w:rFonts w:asciiTheme="minorHAnsi" w:hAnsiTheme="minorHAnsi" w:cstheme="minorBidi"/>
          <w:sz w:val="18"/>
          <w:szCs w:val="18"/>
        </w:rPr>
      </w:pPr>
      <w:r w:rsidRPr="27990396">
        <w:rPr>
          <w:rStyle w:val="normaltextrun"/>
          <w:rFonts w:asciiTheme="minorHAnsi" w:hAnsiTheme="minorHAnsi" w:cstheme="minorBidi"/>
          <w:sz w:val="22"/>
          <w:szCs w:val="22"/>
        </w:rPr>
        <w:t>UIHI will host a pre-application webinar on</w:t>
      </w:r>
      <w:r w:rsidRPr="27990396">
        <w:rPr>
          <w:rStyle w:val="normaltextrun"/>
          <w:rFonts w:asciiTheme="minorHAnsi" w:hAnsiTheme="minorHAnsi" w:cstheme="minorBidi"/>
          <w:b/>
          <w:bCs/>
          <w:sz w:val="22"/>
          <w:szCs w:val="22"/>
        </w:rPr>
        <w:t xml:space="preserve"> </w:t>
      </w:r>
      <w:r w:rsidR="007039FB" w:rsidRPr="27990396">
        <w:rPr>
          <w:rStyle w:val="normaltextrun"/>
          <w:rFonts w:asciiTheme="minorHAnsi" w:hAnsiTheme="minorHAnsi" w:cstheme="minorBidi"/>
          <w:b/>
          <w:bCs/>
          <w:sz w:val="22"/>
          <w:szCs w:val="22"/>
        </w:rPr>
        <w:t>Friday, December 1</w:t>
      </w:r>
      <w:r w:rsidR="4C433D13" w:rsidRPr="27990396">
        <w:rPr>
          <w:rStyle w:val="normaltextrun"/>
          <w:rFonts w:asciiTheme="minorHAnsi" w:hAnsiTheme="minorHAnsi" w:cstheme="minorBidi"/>
          <w:b/>
          <w:bCs/>
          <w:sz w:val="22"/>
          <w:szCs w:val="22"/>
        </w:rPr>
        <w:t>9</w:t>
      </w:r>
      <w:r w:rsidRPr="27990396">
        <w:rPr>
          <w:rStyle w:val="normaltextrun"/>
          <w:rFonts w:asciiTheme="minorHAnsi" w:hAnsiTheme="minorHAnsi" w:cstheme="minorBidi"/>
          <w:sz w:val="22"/>
          <w:szCs w:val="22"/>
        </w:rPr>
        <w:t xml:space="preserve">, at </w:t>
      </w:r>
      <w:r w:rsidRPr="27990396">
        <w:rPr>
          <w:rStyle w:val="normaltextrun"/>
          <w:rFonts w:asciiTheme="minorHAnsi" w:hAnsiTheme="minorHAnsi" w:cstheme="minorBidi"/>
          <w:b/>
          <w:bCs/>
          <w:sz w:val="22"/>
          <w:szCs w:val="22"/>
        </w:rPr>
        <w:t xml:space="preserve">11:00 a.m. PT </w:t>
      </w:r>
      <w:r w:rsidR="7A11D44A" w:rsidRPr="27990396">
        <w:rPr>
          <w:rStyle w:val="normaltextrun"/>
          <w:rFonts w:asciiTheme="minorHAnsi" w:hAnsiTheme="minorHAnsi" w:cstheme="minorBidi"/>
          <w:b/>
          <w:bCs/>
          <w:sz w:val="22"/>
          <w:szCs w:val="22"/>
        </w:rPr>
        <w:t>(</w:t>
      </w:r>
      <w:hyperlink r:id="rId16">
        <w:r w:rsidR="00B01A50" w:rsidRPr="27990396">
          <w:rPr>
            <w:rStyle w:val="Hyperlink"/>
            <w:rFonts w:cstheme="minorBidi"/>
            <w:szCs w:val="22"/>
          </w:rPr>
          <w:t>Webinar Registration Link</w:t>
        </w:r>
      </w:hyperlink>
      <w:r w:rsidRPr="27990396">
        <w:rPr>
          <w:rStyle w:val="normaltextrun"/>
          <w:rFonts w:asciiTheme="minorHAnsi" w:hAnsiTheme="minorHAnsi" w:cstheme="minorBidi"/>
          <w:sz w:val="22"/>
          <w:szCs w:val="22"/>
        </w:rPr>
        <w:t>)</w:t>
      </w:r>
      <w:r w:rsidRPr="27990396">
        <w:rPr>
          <w:rStyle w:val="normaltextrun"/>
          <w:rFonts w:asciiTheme="minorHAnsi" w:hAnsiTheme="minorHAnsi" w:cstheme="minorBidi"/>
          <w:b/>
          <w:bCs/>
          <w:sz w:val="22"/>
          <w:szCs w:val="22"/>
        </w:rPr>
        <w:t xml:space="preserve">. </w:t>
      </w:r>
      <w:r w:rsidRPr="27990396">
        <w:rPr>
          <w:rStyle w:val="normaltextrun"/>
          <w:rFonts w:asciiTheme="minorHAnsi" w:hAnsiTheme="minorHAnsi" w:cstheme="minorBidi"/>
          <w:sz w:val="22"/>
          <w:szCs w:val="22"/>
        </w:rPr>
        <w:t>Participants will receive an overview of the funding opportunity, timelines for application submission and processing, and a question-and-answer session. A recording of the webinar will be available at</w:t>
      </w:r>
      <w:r w:rsidR="0084037D" w:rsidRPr="27990396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="0029454E" w:rsidRPr="27990396">
        <w:rPr>
          <w:rStyle w:val="normaltextrun"/>
          <w:rFonts w:asciiTheme="minorHAnsi" w:hAnsiTheme="minorHAnsi" w:cstheme="minorBidi"/>
          <w:sz w:val="22"/>
          <w:szCs w:val="22"/>
        </w:rPr>
        <w:t>UIHI’s</w:t>
      </w:r>
      <w:r w:rsidRPr="27990396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hyperlink r:id="rId17">
        <w:r w:rsidRPr="00C22FEB">
          <w:rPr>
            <w:rStyle w:val="Hyperlink"/>
          </w:rPr>
          <w:t>Community Grants</w:t>
        </w:r>
      </w:hyperlink>
      <w:r w:rsidRPr="27990396">
        <w:rPr>
          <w:rStyle w:val="normaltextrun"/>
          <w:rFonts w:asciiTheme="minorHAnsi" w:hAnsiTheme="minorHAnsi" w:cstheme="minorBidi"/>
          <w:sz w:val="22"/>
          <w:szCs w:val="22"/>
        </w:rPr>
        <w:t xml:space="preserve"> webpage or by email request to </w:t>
      </w:r>
      <w:hyperlink r:id="rId18">
        <w:r w:rsidRPr="00C22FEB">
          <w:rPr>
            <w:rStyle w:val="Hyperlink"/>
          </w:rPr>
          <w:t>CDP@uihi.org.</w:t>
        </w:r>
      </w:hyperlink>
      <w:r w:rsidRPr="27990396">
        <w:rPr>
          <w:rStyle w:val="normaltextrun"/>
          <w:rFonts w:asciiTheme="minorHAnsi" w:hAnsiTheme="minorHAnsi" w:cstheme="minorBidi"/>
          <w:sz w:val="22"/>
          <w:szCs w:val="22"/>
        </w:rPr>
        <w:t>   </w:t>
      </w:r>
      <w:r w:rsidRPr="27990396">
        <w:rPr>
          <w:rStyle w:val="eop"/>
          <w:rFonts w:asciiTheme="minorHAnsi" w:hAnsiTheme="minorHAnsi" w:cstheme="minorBidi"/>
          <w:sz w:val="22"/>
          <w:szCs w:val="22"/>
        </w:rPr>
        <w:t> </w:t>
      </w:r>
    </w:p>
    <w:p w14:paraId="40260CF2" w14:textId="77777777" w:rsidR="00E43CA9" w:rsidRPr="007A7ACF" w:rsidRDefault="00E43CA9" w:rsidP="007A7ACF">
      <w:pPr>
        <w:pStyle w:val="paragraph"/>
        <w:spacing w:before="4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  <w:r w:rsidRPr="007A7ACF">
        <w:rPr>
          <w:rStyle w:val="eop"/>
          <w:rFonts w:asciiTheme="minorHAnsi" w:hAnsiTheme="minorHAnsi" w:cstheme="minorHAnsi"/>
          <w:sz w:val="32"/>
          <w:szCs w:val="32"/>
        </w:rPr>
        <w:t> </w:t>
      </w:r>
    </w:p>
    <w:p w14:paraId="65AD609F" w14:textId="77777777" w:rsidR="00E43CA9" w:rsidRPr="007A7ACF" w:rsidRDefault="00E43CA9" w:rsidP="007A7ACF">
      <w:pPr>
        <w:pStyle w:val="BodyText"/>
        <w:spacing w:before="40"/>
        <w:rPr>
          <w:rFonts w:cstheme="minorHAnsi"/>
        </w:rPr>
      </w:pPr>
    </w:p>
    <w:p w14:paraId="6002A6F7" w14:textId="77777777" w:rsidR="00AD04AA" w:rsidRDefault="00AD04AA" w:rsidP="007A7ACF">
      <w:pPr>
        <w:spacing w:before="40"/>
        <w:rPr>
          <w:rFonts w:cstheme="minorHAnsi"/>
        </w:rPr>
      </w:pPr>
    </w:p>
    <w:p w14:paraId="71DBE8EF" w14:textId="77777777" w:rsidR="007A7ACF" w:rsidRPr="007A7ACF" w:rsidRDefault="007A7ACF" w:rsidP="007A7ACF">
      <w:pPr>
        <w:spacing w:before="40"/>
        <w:rPr>
          <w:rFonts w:cstheme="minorHAnsi"/>
        </w:rPr>
      </w:pPr>
    </w:p>
    <w:p w14:paraId="6724B723" w14:textId="3AFB9151" w:rsidR="00AD04AA" w:rsidRPr="007A7ACF" w:rsidRDefault="00E43CA9" w:rsidP="007A7ACF">
      <w:pPr>
        <w:spacing w:before="40"/>
        <w:rPr>
          <w:rFonts w:cstheme="minorHAnsi"/>
          <w:sz w:val="14"/>
          <w:szCs w:val="14"/>
        </w:rPr>
      </w:pPr>
      <w:r w:rsidRPr="00E43CA9">
        <w:rPr>
          <w:rFonts w:cstheme="minorHAnsi"/>
          <w:b/>
          <w:bCs/>
          <w:sz w:val="32"/>
          <w:szCs w:val="32"/>
        </w:rPr>
        <w:lastRenderedPageBreak/>
        <w:t>Primary Contact</w:t>
      </w:r>
      <w:r w:rsidRPr="00E43CA9">
        <w:rPr>
          <w:rFonts w:cstheme="minorHAnsi"/>
          <w:sz w:val="32"/>
          <w:szCs w:val="32"/>
        </w:rPr>
        <w:t> </w:t>
      </w:r>
    </w:p>
    <w:p w14:paraId="438FA608" w14:textId="77777777" w:rsidR="00AD04AA" w:rsidRPr="00E43CA9" w:rsidRDefault="00AD04AA" w:rsidP="007A7ACF">
      <w:pPr>
        <w:spacing w:before="40"/>
        <w:rPr>
          <w:rFonts w:cstheme="minorHAnsi"/>
          <w:sz w:val="14"/>
          <w:szCs w:val="14"/>
        </w:rPr>
      </w:pPr>
    </w:p>
    <w:tbl>
      <w:tblPr>
        <w:tblW w:w="9630" w:type="dxa"/>
        <w:tblInd w:w="-18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30"/>
        <w:gridCol w:w="1755"/>
        <w:gridCol w:w="5347"/>
        <w:gridCol w:w="98"/>
      </w:tblGrid>
      <w:tr w:rsidR="00AD04AA" w:rsidRPr="007A7ACF" w14:paraId="0CAE558A" w14:textId="77777777" w:rsidTr="41C646BB">
        <w:trPr>
          <w:gridAfter w:val="1"/>
          <w:wAfter w:w="98" w:type="dxa"/>
          <w:trHeight w:val="741"/>
        </w:trPr>
        <w:tc>
          <w:tcPr>
            <w:tcW w:w="2430" w:type="dxa"/>
            <w:tcBorders>
              <w:top w:val="single" w:sz="6" w:space="0" w:color="BEBEBE" w:themeColor="background2"/>
              <w:left w:val="single" w:sz="6" w:space="0" w:color="BEBEBE" w:themeColor="background2"/>
              <w:bottom w:val="single" w:sz="6" w:space="0" w:color="BEBEBE" w:themeColor="background2"/>
              <w:right w:val="single" w:sz="6" w:space="0" w:color="BEBEBE" w:themeColor="background2"/>
            </w:tcBorders>
            <w:hideMark/>
          </w:tcPr>
          <w:p w14:paraId="5E2EF31A" w14:textId="79809D17" w:rsidR="00AD04AA" w:rsidRPr="00E43CA9" w:rsidRDefault="00AD04AA" w:rsidP="006C1141">
            <w:pPr>
              <w:spacing w:before="40"/>
              <w:jc w:val="center"/>
              <w:rPr>
                <w:rFonts w:cstheme="minorHAnsi"/>
              </w:rPr>
            </w:pPr>
            <w:r w:rsidRPr="00E43CA9">
              <w:rPr>
                <w:rFonts w:cstheme="minorHAnsi"/>
                <w:b/>
                <w:bCs/>
              </w:rPr>
              <w:t>Primary Contact Name</w:t>
            </w:r>
          </w:p>
          <w:p w14:paraId="4A310B87" w14:textId="56176E5F" w:rsidR="00AD04AA" w:rsidRPr="00E43CA9" w:rsidRDefault="00AD04AA" w:rsidP="006C1141">
            <w:pPr>
              <w:spacing w:before="40"/>
              <w:jc w:val="center"/>
              <w:rPr>
                <w:rFonts w:cstheme="minorHAnsi"/>
              </w:rPr>
            </w:pPr>
            <w:r w:rsidRPr="00E43CA9">
              <w:rPr>
                <w:rFonts w:cstheme="minorHAnsi"/>
              </w:rPr>
              <w:t>(First and Last Name)</w:t>
            </w:r>
          </w:p>
        </w:tc>
        <w:tc>
          <w:tcPr>
            <w:tcW w:w="7102" w:type="dxa"/>
            <w:gridSpan w:val="2"/>
            <w:tcBorders>
              <w:top w:val="single" w:sz="6" w:space="0" w:color="BEBEBE" w:themeColor="background2"/>
              <w:left w:val="single" w:sz="6" w:space="0" w:color="BEBEBE" w:themeColor="background2"/>
              <w:bottom w:val="single" w:sz="6" w:space="0" w:color="BEBEBE" w:themeColor="background2"/>
              <w:right w:val="single" w:sz="6" w:space="0" w:color="BEBEBE" w:themeColor="background2"/>
            </w:tcBorders>
            <w:hideMark/>
          </w:tcPr>
          <w:p w14:paraId="56942723" w14:textId="51765C8F" w:rsidR="00AD04AA" w:rsidRPr="00E43CA9" w:rsidRDefault="00AD04AA" w:rsidP="007A7ACF">
            <w:pPr>
              <w:spacing w:before="40"/>
              <w:rPr>
                <w:rFonts w:cstheme="minorHAnsi"/>
              </w:rPr>
            </w:pPr>
            <w:r w:rsidRPr="00E43CA9">
              <w:rPr>
                <w:rFonts w:cstheme="minorHAnsi"/>
              </w:rPr>
              <w:t> </w:t>
            </w:r>
          </w:p>
        </w:tc>
      </w:tr>
      <w:tr w:rsidR="00AD04AA" w:rsidRPr="007A7ACF" w14:paraId="27F0AE0A" w14:textId="77777777" w:rsidTr="41C646BB">
        <w:trPr>
          <w:gridAfter w:val="1"/>
          <w:wAfter w:w="98" w:type="dxa"/>
          <w:trHeight w:val="444"/>
        </w:trPr>
        <w:tc>
          <w:tcPr>
            <w:tcW w:w="2430" w:type="dxa"/>
            <w:tcBorders>
              <w:top w:val="single" w:sz="6" w:space="0" w:color="BEBEBE" w:themeColor="background2"/>
              <w:left w:val="single" w:sz="6" w:space="0" w:color="BEBEBE" w:themeColor="background2"/>
              <w:bottom w:val="single" w:sz="6" w:space="0" w:color="BEBEBE" w:themeColor="background2"/>
              <w:right w:val="single" w:sz="6" w:space="0" w:color="BEBEBE" w:themeColor="background2"/>
            </w:tcBorders>
            <w:hideMark/>
          </w:tcPr>
          <w:p w14:paraId="17145139" w14:textId="5BF20575" w:rsidR="00AD04AA" w:rsidRPr="00E43CA9" w:rsidRDefault="00AD04AA" w:rsidP="006C1141">
            <w:pPr>
              <w:spacing w:before="40"/>
              <w:jc w:val="center"/>
              <w:rPr>
                <w:rFonts w:cstheme="minorHAnsi"/>
              </w:rPr>
            </w:pPr>
            <w:r w:rsidRPr="00E43CA9">
              <w:rPr>
                <w:rFonts w:cstheme="minorHAnsi"/>
                <w:b/>
                <w:bCs/>
              </w:rPr>
              <w:t>Position Title</w:t>
            </w:r>
          </w:p>
        </w:tc>
        <w:tc>
          <w:tcPr>
            <w:tcW w:w="7102" w:type="dxa"/>
            <w:gridSpan w:val="2"/>
            <w:tcBorders>
              <w:top w:val="single" w:sz="6" w:space="0" w:color="BEBEBE" w:themeColor="background2"/>
              <w:left w:val="single" w:sz="6" w:space="0" w:color="BEBEBE" w:themeColor="background2"/>
              <w:bottom w:val="single" w:sz="6" w:space="0" w:color="BEBEBE" w:themeColor="background2"/>
              <w:right w:val="single" w:sz="6" w:space="0" w:color="BEBEBE" w:themeColor="background2"/>
            </w:tcBorders>
            <w:hideMark/>
          </w:tcPr>
          <w:p w14:paraId="017CB321" w14:textId="0C5317E8" w:rsidR="00AD04AA" w:rsidRPr="00E43CA9" w:rsidRDefault="00AD04AA" w:rsidP="007A7ACF">
            <w:pPr>
              <w:spacing w:before="40"/>
              <w:rPr>
                <w:rFonts w:cstheme="minorHAnsi"/>
              </w:rPr>
            </w:pPr>
            <w:r w:rsidRPr="00E43CA9">
              <w:rPr>
                <w:rFonts w:cstheme="minorHAnsi"/>
              </w:rPr>
              <w:t> </w:t>
            </w:r>
          </w:p>
        </w:tc>
      </w:tr>
      <w:tr w:rsidR="00AD04AA" w:rsidRPr="007A7ACF" w14:paraId="25AE624C" w14:textId="77777777" w:rsidTr="41C646BB">
        <w:trPr>
          <w:gridAfter w:val="1"/>
          <w:wAfter w:w="98" w:type="dxa"/>
          <w:trHeight w:val="435"/>
        </w:trPr>
        <w:tc>
          <w:tcPr>
            <w:tcW w:w="2430" w:type="dxa"/>
            <w:tcBorders>
              <w:top w:val="single" w:sz="6" w:space="0" w:color="BEBEBE" w:themeColor="background2"/>
              <w:left w:val="single" w:sz="6" w:space="0" w:color="BEBEBE" w:themeColor="background2"/>
              <w:bottom w:val="single" w:sz="6" w:space="0" w:color="BEBEBE" w:themeColor="background2"/>
              <w:right w:val="single" w:sz="6" w:space="0" w:color="BEBEBE" w:themeColor="background2"/>
            </w:tcBorders>
            <w:hideMark/>
          </w:tcPr>
          <w:p w14:paraId="57518030" w14:textId="6EC83643" w:rsidR="00AD04AA" w:rsidRPr="00E43CA9" w:rsidRDefault="00AD04AA" w:rsidP="006C1141">
            <w:pPr>
              <w:spacing w:before="40"/>
              <w:jc w:val="center"/>
              <w:rPr>
                <w:rFonts w:cstheme="minorHAnsi"/>
              </w:rPr>
            </w:pPr>
            <w:r w:rsidRPr="00E43CA9">
              <w:rPr>
                <w:rFonts w:cstheme="minorHAnsi"/>
                <w:b/>
                <w:bCs/>
              </w:rPr>
              <w:t>Telephone Number</w:t>
            </w:r>
          </w:p>
        </w:tc>
        <w:tc>
          <w:tcPr>
            <w:tcW w:w="7102" w:type="dxa"/>
            <w:gridSpan w:val="2"/>
            <w:tcBorders>
              <w:top w:val="single" w:sz="6" w:space="0" w:color="BEBEBE" w:themeColor="background2"/>
              <w:left w:val="single" w:sz="6" w:space="0" w:color="BEBEBE" w:themeColor="background2"/>
              <w:bottom w:val="single" w:sz="6" w:space="0" w:color="BEBEBE" w:themeColor="background2"/>
              <w:right w:val="single" w:sz="6" w:space="0" w:color="BEBEBE" w:themeColor="background2"/>
            </w:tcBorders>
            <w:hideMark/>
          </w:tcPr>
          <w:p w14:paraId="6CAF8C83" w14:textId="3701FA5D" w:rsidR="00AD04AA" w:rsidRPr="00E43CA9" w:rsidRDefault="00AD04AA" w:rsidP="007A7ACF">
            <w:pPr>
              <w:spacing w:before="40"/>
              <w:rPr>
                <w:rFonts w:cstheme="minorHAnsi"/>
              </w:rPr>
            </w:pPr>
            <w:r w:rsidRPr="00E43CA9">
              <w:rPr>
                <w:rFonts w:cstheme="minorHAnsi"/>
              </w:rPr>
              <w:t> </w:t>
            </w:r>
          </w:p>
        </w:tc>
      </w:tr>
      <w:tr w:rsidR="00AD04AA" w:rsidRPr="007A7ACF" w14:paraId="5CC64E26" w14:textId="77777777" w:rsidTr="41C646BB">
        <w:trPr>
          <w:gridAfter w:val="1"/>
          <w:wAfter w:w="98" w:type="dxa"/>
          <w:trHeight w:val="435"/>
        </w:trPr>
        <w:tc>
          <w:tcPr>
            <w:tcW w:w="2430" w:type="dxa"/>
            <w:tcBorders>
              <w:top w:val="single" w:sz="6" w:space="0" w:color="BEBEBE" w:themeColor="background2"/>
              <w:left w:val="single" w:sz="6" w:space="0" w:color="BEBEBE" w:themeColor="background2"/>
              <w:bottom w:val="single" w:sz="6" w:space="0" w:color="auto"/>
              <w:right w:val="single" w:sz="6" w:space="0" w:color="BEBEBE" w:themeColor="background2"/>
            </w:tcBorders>
            <w:hideMark/>
          </w:tcPr>
          <w:p w14:paraId="2DFDB5E2" w14:textId="11D6A39A" w:rsidR="00AD04AA" w:rsidRPr="00E43CA9" w:rsidRDefault="00AD04AA" w:rsidP="006C1141">
            <w:pPr>
              <w:spacing w:before="40"/>
              <w:jc w:val="center"/>
              <w:rPr>
                <w:rFonts w:cstheme="minorHAnsi"/>
              </w:rPr>
            </w:pPr>
            <w:r w:rsidRPr="00E43CA9">
              <w:rPr>
                <w:rFonts w:cstheme="minorHAnsi"/>
                <w:b/>
                <w:bCs/>
              </w:rPr>
              <w:t>Email Address</w:t>
            </w:r>
          </w:p>
        </w:tc>
        <w:tc>
          <w:tcPr>
            <w:tcW w:w="7102" w:type="dxa"/>
            <w:gridSpan w:val="2"/>
            <w:tcBorders>
              <w:top w:val="single" w:sz="6" w:space="0" w:color="BEBEBE" w:themeColor="background2"/>
              <w:left w:val="single" w:sz="6" w:space="0" w:color="BEBEBE" w:themeColor="background2"/>
              <w:bottom w:val="single" w:sz="6" w:space="0" w:color="auto"/>
              <w:right w:val="single" w:sz="6" w:space="0" w:color="BEBEBE" w:themeColor="background2"/>
            </w:tcBorders>
            <w:hideMark/>
          </w:tcPr>
          <w:p w14:paraId="79376262" w14:textId="1745B849" w:rsidR="00AD04AA" w:rsidRPr="00E43CA9" w:rsidRDefault="00AD04AA" w:rsidP="007A7ACF">
            <w:pPr>
              <w:spacing w:before="40"/>
              <w:rPr>
                <w:rFonts w:cstheme="minorHAnsi"/>
              </w:rPr>
            </w:pPr>
            <w:r w:rsidRPr="00E43CA9">
              <w:rPr>
                <w:rFonts w:cstheme="minorHAnsi"/>
              </w:rPr>
              <w:t> </w:t>
            </w:r>
          </w:p>
        </w:tc>
      </w:tr>
      <w:tr w:rsidR="00AD04AA" w:rsidRPr="007A7ACF" w14:paraId="3A103246" w14:textId="77777777" w:rsidTr="41C646BB">
        <w:trPr>
          <w:gridAfter w:val="1"/>
          <w:wAfter w:w="98" w:type="dxa"/>
          <w:trHeight w:val="300"/>
        </w:trPr>
        <w:tc>
          <w:tcPr>
            <w:tcW w:w="4185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FC73860" w14:textId="77777777" w:rsidR="00AD04AA" w:rsidRPr="007A7ACF" w:rsidRDefault="00AD04AA" w:rsidP="007A7ACF">
            <w:pPr>
              <w:spacing w:before="40"/>
              <w:rPr>
                <w:rFonts w:cstheme="minorHAnsi"/>
              </w:rPr>
            </w:pPr>
          </w:p>
          <w:p w14:paraId="32AEB480" w14:textId="77777777" w:rsidR="00AD04AA" w:rsidRPr="007A7ACF" w:rsidRDefault="00AD04AA" w:rsidP="007A7ACF">
            <w:pPr>
              <w:spacing w:before="40"/>
              <w:rPr>
                <w:rFonts w:cstheme="minorHAnsi"/>
              </w:rPr>
            </w:pPr>
          </w:p>
          <w:p w14:paraId="717EEC30" w14:textId="29D4CEB2" w:rsidR="00AD04AA" w:rsidRPr="007A7ACF" w:rsidRDefault="00AD04AA" w:rsidP="007A7ACF">
            <w:pPr>
              <w:spacing w:before="40"/>
              <w:rPr>
                <w:rFonts w:cstheme="minorHAnsi"/>
                <w:b/>
                <w:bCs/>
              </w:rPr>
            </w:pPr>
            <w:r w:rsidRPr="007A7ACF">
              <w:rPr>
                <w:rFonts w:cstheme="minorHAnsi"/>
                <w:b/>
                <w:bCs/>
                <w:sz w:val="32"/>
                <w:szCs w:val="32"/>
              </w:rPr>
              <w:t>Organization Information</w:t>
            </w:r>
          </w:p>
        </w:tc>
        <w:tc>
          <w:tcPr>
            <w:tcW w:w="5347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bottom"/>
            <w:hideMark/>
          </w:tcPr>
          <w:p w14:paraId="1105F36E" w14:textId="77777777" w:rsidR="00AD04AA" w:rsidRPr="007A7ACF" w:rsidRDefault="00AD04AA" w:rsidP="007A7ACF">
            <w:pPr>
              <w:spacing w:before="40"/>
              <w:rPr>
                <w:rFonts w:cstheme="minorHAnsi"/>
              </w:rPr>
            </w:pPr>
          </w:p>
          <w:p w14:paraId="5A59C620" w14:textId="77777777" w:rsidR="00AD04AA" w:rsidRPr="007A7ACF" w:rsidRDefault="00AD04AA" w:rsidP="007A7ACF">
            <w:pPr>
              <w:spacing w:before="40"/>
              <w:rPr>
                <w:rFonts w:cstheme="minorHAnsi"/>
              </w:rPr>
            </w:pPr>
          </w:p>
          <w:p w14:paraId="7A5B0BC0" w14:textId="77777777" w:rsidR="00AD04AA" w:rsidRPr="007A7ACF" w:rsidRDefault="00AD04AA" w:rsidP="007A7ACF">
            <w:pPr>
              <w:spacing w:before="40"/>
              <w:rPr>
                <w:rFonts w:cstheme="minorHAnsi"/>
              </w:rPr>
            </w:pPr>
          </w:p>
          <w:p w14:paraId="792F39E0" w14:textId="77777777" w:rsidR="00AD04AA" w:rsidRPr="007A7ACF" w:rsidRDefault="00AD04AA" w:rsidP="007A7ACF">
            <w:pPr>
              <w:spacing w:before="40"/>
              <w:rPr>
                <w:rFonts w:cstheme="minorHAnsi"/>
              </w:rPr>
            </w:pPr>
          </w:p>
          <w:p w14:paraId="24AA7326" w14:textId="3D51055B" w:rsidR="00AD04AA" w:rsidRPr="00E43CA9" w:rsidRDefault="00AD04AA" w:rsidP="007A7ACF">
            <w:pPr>
              <w:spacing w:before="40"/>
              <w:rPr>
                <w:rFonts w:cstheme="minorHAnsi"/>
              </w:rPr>
            </w:pPr>
          </w:p>
        </w:tc>
      </w:tr>
      <w:tr w:rsidR="00AD04AA" w:rsidRPr="007A7ACF" w14:paraId="0247693B" w14:textId="77777777" w:rsidTr="41C646BB">
        <w:trPr>
          <w:trHeight w:val="462"/>
        </w:trPr>
        <w:tc>
          <w:tcPr>
            <w:tcW w:w="2430" w:type="dxa"/>
            <w:tcBorders>
              <w:top w:val="single" w:sz="6" w:space="0" w:color="auto"/>
              <w:left w:val="single" w:sz="6" w:space="0" w:color="BEBEBE" w:themeColor="background2"/>
              <w:bottom w:val="single" w:sz="6" w:space="0" w:color="BEBEBE" w:themeColor="background2"/>
              <w:right w:val="single" w:sz="6" w:space="0" w:color="BEBEBE" w:themeColor="background2"/>
            </w:tcBorders>
            <w:hideMark/>
          </w:tcPr>
          <w:p w14:paraId="1A658D7C" w14:textId="724EF6C7" w:rsidR="00AD04AA" w:rsidRPr="00E43CA9" w:rsidRDefault="00AD04AA" w:rsidP="006C1141">
            <w:pPr>
              <w:spacing w:before="40"/>
              <w:jc w:val="center"/>
              <w:rPr>
                <w:rFonts w:cstheme="minorHAnsi"/>
              </w:rPr>
            </w:pPr>
            <w:r w:rsidRPr="00E43CA9">
              <w:rPr>
                <w:rFonts w:cstheme="minorHAnsi"/>
                <w:b/>
                <w:bCs/>
              </w:rPr>
              <w:t>Organization Name</w:t>
            </w:r>
          </w:p>
        </w:tc>
        <w:tc>
          <w:tcPr>
            <w:tcW w:w="7200" w:type="dxa"/>
            <w:gridSpan w:val="3"/>
            <w:tcBorders>
              <w:top w:val="single" w:sz="6" w:space="0" w:color="auto"/>
              <w:left w:val="single" w:sz="6" w:space="0" w:color="BEBEBE" w:themeColor="background2"/>
              <w:bottom w:val="single" w:sz="6" w:space="0" w:color="BEBEBE" w:themeColor="background2"/>
              <w:right w:val="single" w:sz="6" w:space="0" w:color="BEBEBE" w:themeColor="background2"/>
            </w:tcBorders>
            <w:hideMark/>
          </w:tcPr>
          <w:p w14:paraId="44F190A8" w14:textId="2D37F18A" w:rsidR="00AD04AA" w:rsidRPr="00E43CA9" w:rsidRDefault="00AD04AA" w:rsidP="007A7ACF">
            <w:pPr>
              <w:spacing w:before="40"/>
              <w:rPr>
                <w:rFonts w:cstheme="minorHAnsi"/>
              </w:rPr>
            </w:pPr>
            <w:r w:rsidRPr="00E43CA9">
              <w:rPr>
                <w:rFonts w:cstheme="minorHAnsi"/>
              </w:rPr>
              <w:t> </w:t>
            </w:r>
          </w:p>
        </w:tc>
      </w:tr>
      <w:tr w:rsidR="00AD04AA" w:rsidRPr="007A7ACF" w14:paraId="3F462D98" w14:textId="77777777" w:rsidTr="41C646BB">
        <w:trPr>
          <w:trHeight w:val="786"/>
        </w:trPr>
        <w:tc>
          <w:tcPr>
            <w:tcW w:w="2430" w:type="dxa"/>
            <w:tcBorders>
              <w:top w:val="single" w:sz="6" w:space="0" w:color="BEBEBE" w:themeColor="background2"/>
              <w:left w:val="single" w:sz="6" w:space="0" w:color="BEBEBE" w:themeColor="background2"/>
              <w:bottom w:val="single" w:sz="6" w:space="0" w:color="BEBEBE" w:themeColor="background2"/>
              <w:right w:val="single" w:sz="6" w:space="0" w:color="BEBEBE" w:themeColor="background2"/>
            </w:tcBorders>
            <w:hideMark/>
          </w:tcPr>
          <w:p w14:paraId="089CBB01" w14:textId="5A5E1419" w:rsidR="00AD04AA" w:rsidRPr="00E43CA9" w:rsidRDefault="00AD04AA" w:rsidP="006C1141">
            <w:pPr>
              <w:spacing w:before="40"/>
              <w:jc w:val="center"/>
              <w:rPr>
                <w:rFonts w:cstheme="minorHAnsi"/>
              </w:rPr>
            </w:pPr>
            <w:r w:rsidRPr="00E43CA9">
              <w:rPr>
                <w:rFonts w:cstheme="minorHAnsi"/>
                <w:b/>
                <w:bCs/>
              </w:rPr>
              <w:t>Physical Address</w:t>
            </w:r>
          </w:p>
          <w:p w14:paraId="7FBEBC2D" w14:textId="6635DAD2" w:rsidR="00AD04AA" w:rsidRPr="00E43CA9" w:rsidRDefault="00AD04AA" w:rsidP="006C1141">
            <w:pPr>
              <w:spacing w:before="40"/>
              <w:jc w:val="center"/>
              <w:rPr>
                <w:rFonts w:cstheme="minorHAnsi"/>
              </w:rPr>
            </w:pPr>
            <w:r w:rsidRPr="00E43CA9">
              <w:rPr>
                <w:rFonts w:cstheme="minorHAnsi"/>
              </w:rPr>
              <w:t>(Street, City, State, Zip)</w:t>
            </w:r>
          </w:p>
        </w:tc>
        <w:tc>
          <w:tcPr>
            <w:tcW w:w="7200" w:type="dxa"/>
            <w:gridSpan w:val="3"/>
            <w:tcBorders>
              <w:top w:val="single" w:sz="6" w:space="0" w:color="BEBEBE" w:themeColor="background2"/>
              <w:left w:val="single" w:sz="6" w:space="0" w:color="BEBEBE" w:themeColor="background2"/>
              <w:bottom w:val="single" w:sz="6" w:space="0" w:color="BEBEBE" w:themeColor="background2"/>
              <w:right w:val="single" w:sz="6" w:space="0" w:color="BEBEBE" w:themeColor="background2"/>
            </w:tcBorders>
            <w:hideMark/>
          </w:tcPr>
          <w:p w14:paraId="5345FEA0" w14:textId="08DC98D4" w:rsidR="00AD04AA" w:rsidRPr="00E43CA9" w:rsidRDefault="00AD04AA" w:rsidP="007A7ACF">
            <w:pPr>
              <w:spacing w:before="40"/>
              <w:rPr>
                <w:rFonts w:cstheme="minorHAnsi"/>
              </w:rPr>
            </w:pPr>
            <w:r w:rsidRPr="00E43CA9">
              <w:rPr>
                <w:rFonts w:cstheme="minorHAnsi"/>
              </w:rPr>
              <w:t> </w:t>
            </w:r>
          </w:p>
        </w:tc>
      </w:tr>
      <w:tr w:rsidR="00AD04AA" w:rsidRPr="007A7ACF" w14:paraId="3183CA8D" w14:textId="77777777" w:rsidTr="41C646BB">
        <w:trPr>
          <w:trHeight w:val="795"/>
        </w:trPr>
        <w:tc>
          <w:tcPr>
            <w:tcW w:w="2430" w:type="dxa"/>
            <w:tcBorders>
              <w:top w:val="single" w:sz="6" w:space="0" w:color="BEBEBE" w:themeColor="background2"/>
              <w:left w:val="single" w:sz="6" w:space="0" w:color="BEBEBE" w:themeColor="background2"/>
              <w:bottom w:val="single" w:sz="6" w:space="0" w:color="BEBEBE" w:themeColor="background2"/>
              <w:right w:val="single" w:sz="6" w:space="0" w:color="BEBEBE" w:themeColor="background2"/>
            </w:tcBorders>
            <w:hideMark/>
          </w:tcPr>
          <w:p w14:paraId="02500886" w14:textId="3B189F07" w:rsidR="00AD04AA" w:rsidRPr="00E43CA9" w:rsidRDefault="00AD04AA" w:rsidP="006C1141">
            <w:pPr>
              <w:spacing w:before="40"/>
              <w:jc w:val="center"/>
              <w:rPr>
                <w:rFonts w:cstheme="minorHAnsi"/>
              </w:rPr>
            </w:pPr>
            <w:r w:rsidRPr="00E43CA9">
              <w:rPr>
                <w:rFonts w:cstheme="minorHAnsi"/>
                <w:b/>
                <w:bCs/>
              </w:rPr>
              <w:t>Mailing Address</w:t>
            </w:r>
            <w:r w:rsidRPr="00E43CA9">
              <w:rPr>
                <w:rFonts w:cstheme="minorHAnsi"/>
              </w:rPr>
              <w:t> </w:t>
            </w:r>
            <w:r w:rsidRPr="00E43CA9">
              <w:rPr>
                <w:rFonts w:cstheme="minorHAnsi"/>
              </w:rPr>
              <w:br/>
              <w:t>(If different)</w:t>
            </w:r>
          </w:p>
        </w:tc>
        <w:tc>
          <w:tcPr>
            <w:tcW w:w="7200" w:type="dxa"/>
            <w:gridSpan w:val="3"/>
            <w:tcBorders>
              <w:top w:val="single" w:sz="6" w:space="0" w:color="BEBEBE" w:themeColor="background2"/>
              <w:left w:val="single" w:sz="6" w:space="0" w:color="BEBEBE" w:themeColor="background2"/>
              <w:bottom w:val="single" w:sz="6" w:space="0" w:color="BEBEBE" w:themeColor="background2"/>
              <w:right w:val="single" w:sz="6" w:space="0" w:color="BEBEBE" w:themeColor="background2"/>
            </w:tcBorders>
            <w:hideMark/>
          </w:tcPr>
          <w:p w14:paraId="5363AA29" w14:textId="4E125CFA" w:rsidR="00AD04AA" w:rsidRPr="00E43CA9" w:rsidRDefault="00AD04AA" w:rsidP="007A7ACF">
            <w:pPr>
              <w:spacing w:before="40"/>
              <w:rPr>
                <w:rFonts w:cstheme="minorHAnsi"/>
              </w:rPr>
            </w:pPr>
            <w:r w:rsidRPr="00E43CA9">
              <w:rPr>
                <w:rFonts w:cstheme="minorHAnsi"/>
              </w:rPr>
              <w:t> </w:t>
            </w:r>
          </w:p>
        </w:tc>
      </w:tr>
      <w:tr w:rsidR="00AD04AA" w:rsidRPr="007A7ACF" w14:paraId="55C4E644" w14:textId="77777777" w:rsidTr="41C646BB">
        <w:trPr>
          <w:trHeight w:val="516"/>
        </w:trPr>
        <w:tc>
          <w:tcPr>
            <w:tcW w:w="2430" w:type="dxa"/>
            <w:tcBorders>
              <w:top w:val="single" w:sz="6" w:space="0" w:color="BEBEBE" w:themeColor="background2"/>
              <w:left w:val="single" w:sz="6" w:space="0" w:color="BEBEBE" w:themeColor="background2"/>
              <w:bottom w:val="single" w:sz="6" w:space="0" w:color="BEBEBE" w:themeColor="background2"/>
              <w:right w:val="single" w:sz="6" w:space="0" w:color="BEBEBE" w:themeColor="background2"/>
            </w:tcBorders>
            <w:hideMark/>
          </w:tcPr>
          <w:p w14:paraId="27FE6408" w14:textId="3A99A93C" w:rsidR="00AD04AA" w:rsidRPr="00E43CA9" w:rsidRDefault="00AD04AA" w:rsidP="006C1141">
            <w:pPr>
              <w:spacing w:before="40"/>
              <w:jc w:val="center"/>
              <w:rPr>
                <w:rFonts w:cstheme="minorHAnsi"/>
              </w:rPr>
            </w:pPr>
            <w:r w:rsidRPr="00E43CA9">
              <w:rPr>
                <w:rFonts w:cstheme="minorHAnsi"/>
                <w:b/>
                <w:bCs/>
              </w:rPr>
              <w:t>Organization Website</w:t>
            </w:r>
          </w:p>
        </w:tc>
        <w:tc>
          <w:tcPr>
            <w:tcW w:w="7200" w:type="dxa"/>
            <w:gridSpan w:val="3"/>
            <w:tcBorders>
              <w:top w:val="single" w:sz="6" w:space="0" w:color="BEBEBE" w:themeColor="background2"/>
              <w:left w:val="single" w:sz="6" w:space="0" w:color="BEBEBE" w:themeColor="background2"/>
              <w:bottom w:val="single" w:sz="6" w:space="0" w:color="BEBEBE" w:themeColor="background2"/>
              <w:right w:val="single" w:sz="6" w:space="0" w:color="BEBEBE" w:themeColor="background2"/>
            </w:tcBorders>
            <w:hideMark/>
          </w:tcPr>
          <w:p w14:paraId="65505475" w14:textId="762FC832" w:rsidR="00AD04AA" w:rsidRPr="00E43CA9" w:rsidRDefault="00AD04AA" w:rsidP="007A7ACF">
            <w:pPr>
              <w:spacing w:before="40"/>
              <w:rPr>
                <w:rFonts w:cstheme="minorHAnsi"/>
              </w:rPr>
            </w:pPr>
            <w:r w:rsidRPr="00E43CA9">
              <w:rPr>
                <w:rFonts w:cstheme="minorHAnsi"/>
              </w:rPr>
              <w:t> </w:t>
            </w:r>
          </w:p>
        </w:tc>
      </w:tr>
      <w:tr w:rsidR="00AD04AA" w:rsidRPr="007A7ACF" w14:paraId="7D379190" w14:textId="77777777" w:rsidTr="41C646BB">
        <w:trPr>
          <w:trHeight w:val="1668"/>
        </w:trPr>
        <w:tc>
          <w:tcPr>
            <w:tcW w:w="2430" w:type="dxa"/>
            <w:tcBorders>
              <w:top w:val="single" w:sz="6" w:space="0" w:color="BEBEBE" w:themeColor="background2"/>
              <w:left w:val="single" w:sz="6" w:space="0" w:color="BEBEBE" w:themeColor="background2"/>
              <w:bottom w:val="single" w:sz="6" w:space="0" w:color="BEBEBE" w:themeColor="background2"/>
              <w:right w:val="single" w:sz="6" w:space="0" w:color="BEBEBE" w:themeColor="background2"/>
            </w:tcBorders>
            <w:hideMark/>
          </w:tcPr>
          <w:p w14:paraId="7DC2AFC4" w14:textId="33FE2688" w:rsidR="00AD04AA" w:rsidRPr="00E43CA9" w:rsidRDefault="00AD04AA" w:rsidP="006C1141">
            <w:pPr>
              <w:spacing w:before="40"/>
              <w:jc w:val="center"/>
              <w:rPr>
                <w:rFonts w:cstheme="minorHAnsi"/>
              </w:rPr>
            </w:pPr>
            <w:r w:rsidRPr="00E43CA9">
              <w:rPr>
                <w:rFonts w:cstheme="minorHAnsi"/>
                <w:b/>
                <w:bCs/>
              </w:rPr>
              <w:t>Type of Organization</w:t>
            </w:r>
          </w:p>
        </w:tc>
        <w:tc>
          <w:tcPr>
            <w:tcW w:w="7200" w:type="dxa"/>
            <w:gridSpan w:val="3"/>
            <w:tcBorders>
              <w:top w:val="single" w:sz="6" w:space="0" w:color="BEBEBE" w:themeColor="background2"/>
              <w:left w:val="single" w:sz="6" w:space="0" w:color="BEBEBE" w:themeColor="background2"/>
              <w:bottom w:val="single" w:sz="6" w:space="0" w:color="BEBEBE" w:themeColor="background2"/>
              <w:right w:val="single" w:sz="6" w:space="0" w:color="BEBEBE" w:themeColor="background2"/>
            </w:tcBorders>
            <w:hideMark/>
          </w:tcPr>
          <w:p w14:paraId="30DDF614" w14:textId="46ABF30D" w:rsidR="00AD04AA" w:rsidRPr="00E43CA9" w:rsidRDefault="00AD04AA" w:rsidP="006C1141">
            <w:pPr>
              <w:numPr>
                <w:ilvl w:val="0"/>
                <w:numId w:val="7"/>
              </w:numPr>
              <w:spacing w:before="120"/>
              <w:rPr>
                <w:rFonts w:cstheme="minorHAnsi"/>
              </w:rPr>
            </w:pPr>
            <w:r w:rsidRPr="00E43CA9">
              <w:rPr>
                <w:rFonts w:cstheme="minorHAnsi"/>
              </w:rPr>
              <w:t>Urban Indian Organization (UIO) or Title V program as defined by IHS </w:t>
            </w:r>
          </w:p>
          <w:p w14:paraId="4E362B1E" w14:textId="77777777" w:rsidR="00AD04AA" w:rsidRPr="00E43CA9" w:rsidRDefault="00AD04AA" w:rsidP="006C1141">
            <w:pPr>
              <w:numPr>
                <w:ilvl w:val="0"/>
                <w:numId w:val="7"/>
              </w:numPr>
              <w:spacing w:before="120"/>
              <w:rPr>
                <w:rFonts w:cstheme="minorHAnsi"/>
              </w:rPr>
            </w:pPr>
            <w:r w:rsidRPr="00E43CA9">
              <w:rPr>
                <w:rFonts w:cstheme="minorHAnsi"/>
              </w:rPr>
              <w:t>A member of the National Urban Indian Family Coalition (NCUIF) </w:t>
            </w:r>
          </w:p>
          <w:p w14:paraId="0F20ED2D" w14:textId="77777777" w:rsidR="00AD04AA" w:rsidRPr="00E43CA9" w:rsidRDefault="00AD04AA" w:rsidP="006C1141">
            <w:pPr>
              <w:numPr>
                <w:ilvl w:val="0"/>
                <w:numId w:val="7"/>
              </w:numPr>
              <w:spacing w:before="120"/>
              <w:rPr>
                <w:rFonts w:cstheme="minorHAnsi"/>
              </w:rPr>
            </w:pPr>
            <w:r w:rsidRPr="00E43CA9">
              <w:rPr>
                <w:rFonts w:cstheme="minorHAnsi"/>
              </w:rPr>
              <w:t>A Native-led not-for-profit urban AI/AN serving organization </w:t>
            </w:r>
          </w:p>
        </w:tc>
      </w:tr>
      <w:tr w:rsidR="00AD04AA" w:rsidRPr="007A7ACF" w14:paraId="2574FBF9" w14:textId="77777777" w:rsidTr="41C646BB">
        <w:trPr>
          <w:trHeight w:val="1038"/>
        </w:trPr>
        <w:tc>
          <w:tcPr>
            <w:tcW w:w="2430" w:type="dxa"/>
            <w:tcBorders>
              <w:top w:val="single" w:sz="6" w:space="0" w:color="BEBEBE" w:themeColor="background2"/>
              <w:left w:val="single" w:sz="6" w:space="0" w:color="BEBEBE" w:themeColor="background2"/>
              <w:bottom w:val="single" w:sz="6" w:space="0" w:color="BEBEBE" w:themeColor="background2"/>
              <w:right w:val="single" w:sz="6" w:space="0" w:color="BEBEBE" w:themeColor="background2"/>
            </w:tcBorders>
            <w:hideMark/>
          </w:tcPr>
          <w:p w14:paraId="57D846AF" w14:textId="12C22BBC" w:rsidR="00AD04AA" w:rsidRPr="00E43CA9" w:rsidRDefault="61AB5ADA" w:rsidP="41C646BB">
            <w:pPr>
              <w:spacing w:before="40"/>
              <w:jc w:val="center"/>
            </w:pPr>
            <w:r w:rsidRPr="41C646BB">
              <w:rPr>
                <w:b/>
                <w:bCs/>
              </w:rPr>
              <w:t xml:space="preserve">Amount of Funding Requested </w:t>
            </w:r>
            <w:r w:rsidRPr="41C646BB">
              <w:t xml:space="preserve">(Maximum </w:t>
            </w:r>
            <w:r w:rsidR="2CC0C2C0" w:rsidRPr="41C646BB">
              <w:t>$10,000)</w:t>
            </w:r>
          </w:p>
        </w:tc>
        <w:tc>
          <w:tcPr>
            <w:tcW w:w="7200" w:type="dxa"/>
            <w:gridSpan w:val="3"/>
            <w:tcBorders>
              <w:top w:val="single" w:sz="6" w:space="0" w:color="BEBEBE" w:themeColor="background2"/>
              <w:left w:val="single" w:sz="6" w:space="0" w:color="BEBEBE" w:themeColor="background2"/>
              <w:bottom w:val="single" w:sz="6" w:space="0" w:color="BEBEBE" w:themeColor="background2"/>
              <w:right w:val="single" w:sz="6" w:space="0" w:color="BEBEBE" w:themeColor="background2"/>
            </w:tcBorders>
            <w:hideMark/>
          </w:tcPr>
          <w:p w14:paraId="1F1C8DB4" w14:textId="5D16B9C9" w:rsidR="00AD04AA" w:rsidRPr="00E43CA9" w:rsidRDefault="00AD04AA" w:rsidP="007A7ACF">
            <w:pPr>
              <w:spacing w:before="40"/>
              <w:rPr>
                <w:rFonts w:cstheme="minorHAnsi"/>
              </w:rPr>
            </w:pPr>
            <w:r w:rsidRPr="00E43CA9">
              <w:rPr>
                <w:rFonts w:cstheme="minorHAnsi"/>
              </w:rPr>
              <w:t> </w:t>
            </w:r>
          </w:p>
        </w:tc>
      </w:tr>
      <w:tr w:rsidR="00AD04AA" w:rsidRPr="007A7ACF" w14:paraId="0FF594C1" w14:textId="77777777" w:rsidTr="41C646BB">
        <w:trPr>
          <w:trHeight w:val="1056"/>
        </w:trPr>
        <w:tc>
          <w:tcPr>
            <w:tcW w:w="2430" w:type="dxa"/>
            <w:tcBorders>
              <w:top w:val="single" w:sz="6" w:space="0" w:color="BEBEBE" w:themeColor="background2"/>
              <w:left w:val="single" w:sz="6" w:space="0" w:color="BEBEBE" w:themeColor="background2"/>
              <w:bottom w:val="single" w:sz="6" w:space="0" w:color="BEBEBE" w:themeColor="background2"/>
              <w:right w:val="single" w:sz="6" w:space="0" w:color="BEBEBE" w:themeColor="background2"/>
            </w:tcBorders>
            <w:hideMark/>
          </w:tcPr>
          <w:p w14:paraId="13F3412C" w14:textId="34AF7A1C" w:rsidR="00AD04AA" w:rsidRPr="00E43CA9" w:rsidRDefault="00AD04AA" w:rsidP="006C1141">
            <w:pPr>
              <w:spacing w:before="40"/>
              <w:jc w:val="center"/>
              <w:rPr>
                <w:rFonts w:cstheme="minorHAnsi"/>
              </w:rPr>
            </w:pPr>
            <w:r w:rsidRPr="00E43CA9">
              <w:rPr>
                <w:rFonts w:cstheme="minorHAnsi"/>
                <w:b/>
                <w:bCs/>
              </w:rPr>
              <w:t>Optional: List any matching funds or</w:t>
            </w:r>
            <w:r w:rsidRPr="00E43CA9">
              <w:rPr>
                <w:rFonts w:cstheme="minorHAnsi"/>
              </w:rPr>
              <w:t> </w:t>
            </w:r>
            <w:r w:rsidRPr="00E43CA9">
              <w:rPr>
                <w:rFonts w:cstheme="minorHAnsi"/>
              </w:rPr>
              <w:br/>
            </w:r>
            <w:r w:rsidRPr="00E43CA9">
              <w:rPr>
                <w:rFonts w:cstheme="minorHAnsi"/>
                <w:b/>
                <w:bCs/>
              </w:rPr>
              <w:t>in-kind support</w:t>
            </w:r>
          </w:p>
        </w:tc>
        <w:tc>
          <w:tcPr>
            <w:tcW w:w="7200" w:type="dxa"/>
            <w:gridSpan w:val="3"/>
            <w:tcBorders>
              <w:top w:val="single" w:sz="6" w:space="0" w:color="BEBEBE" w:themeColor="background2"/>
              <w:left w:val="single" w:sz="6" w:space="0" w:color="BEBEBE" w:themeColor="background2"/>
              <w:bottom w:val="single" w:sz="6" w:space="0" w:color="BEBEBE" w:themeColor="background2"/>
              <w:right w:val="single" w:sz="6" w:space="0" w:color="BEBEBE" w:themeColor="background2"/>
            </w:tcBorders>
            <w:hideMark/>
          </w:tcPr>
          <w:p w14:paraId="7617F3EC" w14:textId="429B1957" w:rsidR="00AD04AA" w:rsidRPr="00E43CA9" w:rsidRDefault="00AD04AA" w:rsidP="007A7ACF">
            <w:pPr>
              <w:spacing w:before="40"/>
              <w:rPr>
                <w:rFonts w:cstheme="minorHAnsi"/>
              </w:rPr>
            </w:pPr>
            <w:r w:rsidRPr="00E43CA9">
              <w:rPr>
                <w:rFonts w:cstheme="minorHAnsi"/>
              </w:rPr>
              <w:t> </w:t>
            </w:r>
          </w:p>
        </w:tc>
      </w:tr>
    </w:tbl>
    <w:p w14:paraId="5B5878DE" w14:textId="77777777" w:rsidR="00E43CA9" w:rsidRPr="00E43CA9" w:rsidRDefault="00E43CA9" w:rsidP="007A7ACF">
      <w:pPr>
        <w:spacing w:before="40"/>
        <w:rPr>
          <w:rFonts w:cstheme="minorHAnsi"/>
        </w:rPr>
      </w:pPr>
      <w:r w:rsidRPr="00E43CA9">
        <w:rPr>
          <w:rFonts w:cstheme="minorHAnsi"/>
        </w:rPr>
        <w:t> </w:t>
      </w:r>
    </w:p>
    <w:p w14:paraId="5478BC20" w14:textId="77777777" w:rsidR="00E43CA9" w:rsidRPr="007A7ACF" w:rsidRDefault="00E43CA9" w:rsidP="007A7ACF">
      <w:pPr>
        <w:spacing w:before="40"/>
        <w:rPr>
          <w:rFonts w:cstheme="minorHAnsi"/>
        </w:rPr>
      </w:pPr>
    </w:p>
    <w:p w14:paraId="669CB4CD" w14:textId="77777777" w:rsidR="00E43CA9" w:rsidRPr="007A7ACF" w:rsidRDefault="00E43CA9" w:rsidP="007A7ACF">
      <w:pPr>
        <w:spacing w:before="40"/>
        <w:rPr>
          <w:rFonts w:cstheme="minorHAnsi"/>
        </w:rPr>
      </w:pPr>
    </w:p>
    <w:p w14:paraId="038B3E71" w14:textId="77777777" w:rsidR="00E43CA9" w:rsidRPr="007A7ACF" w:rsidRDefault="00E43CA9" w:rsidP="41C646BB">
      <w:pPr>
        <w:spacing w:before="40"/>
      </w:pPr>
    </w:p>
    <w:p w14:paraId="3771EF3D" w14:textId="3FA2ACB1" w:rsidR="41C646BB" w:rsidRDefault="41C646BB" w:rsidP="41C646BB">
      <w:pPr>
        <w:spacing w:before="40"/>
      </w:pPr>
    </w:p>
    <w:p w14:paraId="1B54231B" w14:textId="38BAB230" w:rsidR="41C646BB" w:rsidRDefault="41C646BB" w:rsidP="41C646BB">
      <w:pPr>
        <w:spacing w:before="40"/>
      </w:pPr>
    </w:p>
    <w:p w14:paraId="1A99AD6D" w14:textId="53631F2B" w:rsidR="41C646BB" w:rsidRDefault="41C646BB" w:rsidP="41C646BB">
      <w:pPr>
        <w:spacing w:before="40"/>
      </w:pPr>
    </w:p>
    <w:p w14:paraId="655362B3" w14:textId="77777777" w:rsidR="007A7ACF" w:rsidRDefault="007A7ACF" w:rsidP="007A7ACF">
      <w:pPr>
        <w:spacing w:before="40"/>
        <w:rPr>
          <w:rFonts w:cstheme="minorHAnsi"/>
        </w:rPr>
      </w:pPr>
    </w:p>
    <w:p w14:paraId="12B38614" w14:textId="77777777" w:rsidR="007A7ACF" w:rsidRPr="007A7ACF" w:rsidRDefault="007A7ACF" w:rsidP="007A7ACF">
      <w:pPr>
        <w:spacing w:before="40"/>
        <w:rPr>
          <w:rFonts w:cstheme="minorHAnsi"/>
        </w:rPr>
      </w:pPr>
    </w:p>
    <w:p w14:paraId="6B57203C" w14:textId="77777777" w:rsidR="007A7ACF" w:rsidRPr="007A7ACF" w:rsidRDefault="007A7ACF" w:rsidP="007A7ACF">
      <w:pPr>
        <w:spacing w:before="40"/>
        <w:rPr>
          <w:rFonts w:cstheme="minorHAnsi"/>
        </w:rPr>
      </w:pP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44"/>
      </w:tblGrid>
      <w:tr w:rsidR="007A7ACF" w:rsidRPr="007A7ACF" w14:paraId="0EE7B5C0" w14:textId="77777777" w:rsidTr="41C646BB">
        <w:trPr>
          <w:trHeight w:val="300"/>
        </w:trPr>
        <w:tc>
          <w:tcPr>
            <w:tcW w:w="9345" w:type="dxa"/>
            <w:tcBorders>
              <w:top w:val="single" w:sz="6" w:space="0" w:color="BEBEBE" w:themeColor="background2"/>
              <w:left w:val="single" w:sz="6" w:space="0" w:color="BEBEBE" w:themeColor="background2"/>
              <w:bottom w:val="single" w:sz="6" w:space="0" w:color="BEBEBE" w:themeColor="background2"/>
              <w:right w:val="single" w:sz="6" w:space="0" w:color="BEBEBE" w:themeColor="background2"/>
            </w:tcBorders>
            <w:hideMark/>
          </w:tcPr>
          <w:p w14:paraId="1DEFADB5" w14:textId="77777777" w:rsidR="007A7ACF" w:rsidRPr="007A7ACF" w:rsidRDefault="007A7ACF" w:rsidP="007A7ACF">
            <w:pPr>
              <w:spacing w:before="40"/>
              <w:rPr>
                <w:rFonts w:cstheme="minorHAnsi"/>
              </w:rPr>
            </w:pPr>
            <w:r w:rsidRPr="007A7ACF">
              <w:rPr>
                <w:rFonts w:cstheme="minorHAnsi"/>
                <w:b/>
                <w:bCs/>
              </w:rPr>
              <w:t xml:space="preserve">Please briefly describe your organization's mission, history and commitment to collaborations and partnerships. </w:t>
            </w:r>
            <w:r w:rsidRPr="007A7ACF">
              <w:rPr>
                <w:rFonts w:cstheme="minorHAnsi"/>
              </w:rPr>
              <w:t>(300 words or less) </w:t>
            </w:r>
          </w:p>
        </w:tc>
      </w:tr>
      <w:tr w:rsidR="007A7ACF" w:rsidRPr="007A7ACF" w14:paraId="6FD5DE4F" w14:textId="77777777" w:rsidTr="41C646BB">
        <w:trPr>
          <w:trHeight w:val="768"/>
        </w:trPr>
        <w:tc>
          <w:tcPr>
            <w:tcW w:w="9345" w:type="dxa"/>
            <w:tcBorders>
              <w:top w:val="single" w:sz="6" w:space="0" w:color="BEBEBE" w:themeColor="background2"/>
              <w:left w:val="single" w:sz="6" w:space="0" w:color="BEBEBE" w:themeColor="background2"/>
              <w:bottom w:val="single" w:sz="6" w:space="0" w:color="BEBEBE" w:themeColor="background2"/>
              <w:right w:val="single" w:sz="6" w:space="0" w:color="BEBEBE" w:themeColor="background2"/>
            </w:tcBorders>
            <w:hideMark/>
          </w:tcPr>
          <w:p w14:paraId="476FCB58" w14:textId="4915A680" w:rsidR="007A7ACF" w:rsidRPr="007A7ACF" w:rsidRDefault="007A7ACF" w:rsidP="41C646BB">
            <w:pPr>
              <w:spacing w:before="40"/>
            </w:pPr>
            <w:r w:rsidRPr="41C646BB">
              <w:t> </w:t>
            </w:r>
          </w:p>
          <w:p w14:paraId="6A3434AE" w14:textId="318F325E" w:rsidR="007A7ACF" w:rsidRPr="007A7ACF" w:rsidRDefault="007A7ACF" w:rsidP="41C646BB">
            <w:pPr>
              <w:spacing w:before="40"/>
            </w:pPr>
          </w:p>
        </w:tc>
      </w:tr>
    </w:tbl>
    <w:p w14:paraId="7ABE7A80" w14:textId="77777777" w:rsidR="007A7ACF" w:rsidRPr="007A7ACF" w:rsidRDefault="007A7ACF" w:rsidP="007A7ACF">
      <w:pPr>
        <w:spacing w:before="40"/>
        <w:rPr>
          <w:rFonts w:cstheme="minorHAnsi"/>
        </w:rPr>
      </w:pPr>
      <w:r w:rsidRPr="007A7ACF">
        <w:rPr>
          <w:rFonts w:cstheme="minorHAnsi"/>
        </w:rPr>
        <w:t>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44"/>
      </w:tblGrid>
      <w:tr w:rsidR="007A7ACF" w:rsidRPr="007A7ACF" w14:paraId="4229CCB1" w14:textId="77777777" w:rsidTr="41C646BB">
        <w:trPr>
          <w:trHeight w:val="300"/>
        </w:trPr>
        <w:tc>
          <w:tcPr>
            <w:tcW w:w="9345" w:type="dxa"/>
            <w:tcBorders>
              <w:top w:val="single" w:sz="6" w:space="0" w:color="BEBEBE" w:themeColor="background2"/>
              <w:left w:val="single" w:sz="6" w:space="0" w:color="BEBEBE" w:themeColor="background2"/>
              <w:bottom w:val="single" w:sz="6" w:space="0" w:color="BEBEBE" w:themeColor="background2"/>
              <w:right w:val="single" w:sz="6" w:space="0" w:color="BEBEBE" w:themeColor="background2"/>
            </w:tcBorders>
            <w:hideMark/>
          </w:tcPr>
          <w:p w14:paraId="786E7FCD" w14:textId="77777777" w:rsidR="007A7ACF" w:rsidRPr="007A7ACF" w:rsidRDefault="007A7ACF" w:rsidP="007A7ACF">
            <w:pPr>
              <w:spacing w:before="40"/>
              <w:divId w:val="941760411"/>
              <w:rPr>
                <w:rFonts w:cstheme="minorHAnsi"/>
              </w:rPr>
            </w:pPr>
            <w:r w:rsidRPr="007A7ACF">
              <w:rPr>
                <w:rFonts w:cstheme="minorHAnsi"/>
                <w:b/>
                <w:bCs/>
              </w:rPr>
              <w:t xml:space="preserve">Please provide a brief description of the population of the community served by your organization. </w:t>
            </w:r>
            <w:r w:rsidRPr="007A7ACF">
              <w:rPr>
                <w:rFonts w:cstheme="minorHAnsi"/>
              </w:rPr>
              <w:t>(300 words or less) </w:t>
            </w:r>
          </w:p>
        </w:tc>
      </w:tr>
      <w:tr w:rsidR="007A7ACF" w:rsidRPr="007A7ACF" w14:paraId="4FF3E671" w14:textId="77777777" w:rsidTr="41C646BB">
        <w:trPr>
          <w:trHeight w:val="579"/>
        </w:trPr>
        <w:tc>
          <w:tcPr>
            <w:tcW w:w="9345" w:type="dxa"/>
            <w:tcBorders>
              <w:top w:val="single" w:sz="6" w:space="0" w:color="BEBEBE" w:themeColor="background2"/>
              <w:left w:val="single" w:sz="6" w:space="0" w:color="BEBEBE" w:themeColor="background2"/>
              <w:bottom w:val="single" w:sz="6" w:space="0" w:color="BEBEBE" w:themeColor="background2"/>
              <w:right w:val="single" w:sz="6" w:space="0" w:color="BEBEBE" w:themeColor="background2"/>
            </w:tcBorders>
            <w:hideMark/>
          </w:tcPr>
          <w:p w14:paraId="34FA4995" w14:textId="4D154DF6" w:rsidR="007A7ACF" w:rsidRPr="007A7ACF" w:rsidRDefault="007A7ACF" w:rsidP="41C646BB">
            <w:pPr>
              <w:spacing w:before="40"/>
            </w:pPr>
            <w:r w:rsidRPr="41C646BB">
              <w:t> </w:t>
            </w:r>
          </w:p>
          <w:p w14:paraId="589E6775" w14:textId="031CEB87" w:rsidR="007A7ACF" w:rsidRPr="007A7ACF" w:rsidRDefault="007A7ACF" w:rsidP="41C646BB">
            <w:pPr>
              <w:spacing w:before="40"/>
            </w:pPr>
          </w:p>
        </w:tc>
      </w:tr>
    </w:tbl>
    <w:p w14:paraId="5ADC6F51" w14:textId="77777777" w:rsidR="007A7ACF" w:rsidRPr="007A7ACF" w:rsidRDefault="007A7ACF" w:rsidP="007A7ACF">
      <w:pPr>
        <w:spacing w:before="40"/>
        <w:rPr>
          <w:rFonts w:cstheme="minorHAnsi"/>
        </w:rPr>
      </w:pPr>
      <w:r w:rsidRPr="007A7ACF">
        <w:rPr>
          <w:rFonts w:cstheme="minorHAnsi"/>
        </w:rPr>
        <w:t>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44"/>
      </w:tblGrid>
      <w:tr w:rsidR="007A7ACF" w:rsidRPr="007A7ACF" w14:paraId="0EC1F240" w14:textId="77777777" w:rsidTr="41C646BB">
        <w:trPr>
          <w:trHeight w:val="300"/>
        </w:trPr>
        <w:tc>
          <w:tcPr>
            <w:tcW w:w="9345" w:type="dxa"/>
            <w:tcBorders>
              <w:top w:val="single" w:sz="6" w:space="0" w:color="BEBEBE" w:themeColor="background2"/>
              <w:left w:val="single" w:sz="6" w:space="0" w:color="BEBEBE" w:themeColor="background2"/>
              <w:bottom w:val="single" w:sz="6" w:space="0" w:color="BEBEBE" w:themeColor="background2"/>
              <w:right w:val="single" w:sz="6" w:space="0" w:color="BEBEBE" w:themeColor="background2"/>
            </w:tcBorders>
            <w:hideMark/>
          </w:tcPr>
          <w:p w14:paraId="55A75057" w14:textId="77777777" w:rsidR="007A7ACF" w:rsidRPr="007A7ACF" w:rsidRDefault="007A7ACF" w:rsidP="007A7ACF">
            <w:pPr>
              <w:spacing w:before="40"/>
              <w:divId w:val="407461490"/>
              <w:rPr>
                <w:rFonts w:cstheme="minorHAnsi"/>
              </w:rPr>
            </w:pPr>
            <w:r w:rsidRPr="007A7ACF">
              <w:rPr>
                <w:rFonts w:cstheme="minorHAnsi"/>
                <w:b/>
                <w:bCs/>
              </w:rPr>
              <w:t xml:space="preserve">Please describe any current programming activities focused on culturally attuned chronic disease prevention and health promotion. </w:t>
            </w:r>
            <w:r w:rsidRPr="007A7ACF">
              <w:rPr>
                <w:rFonts w:cstheme="minorHAnsi"/>
              </w:rPr>
              <w:t>(400 words or less) </w:t>
            </w:r>
          </w:p>
        </w:tc>
      </w:tr>
      <w:tr w:rsidR="007A7ACF" w:rsidRPr="007A7ACF" w14:paraId="147F3D22" w14:textId="77777777" w:rsidTr="41C646BB">
        <w:trPr>
          <w:trHeight w:val="669"/>
        </w:trPr>
        <w:tc>
          <w:tcPr>
            <w:tcW w:w="9345" w:type="dxa"/>
            <w:tcBorders>
              <w:top w:val="single" w:sz="6" w:space="0" w:color="BEBEBE" w:themeColor="background2"/>
              <w:left w:val="single" w:sz="6" w:space="0" w:color="BEBEBE" w:themeColor="background2"/>
              <w:bottom w:val="single" w:sz="6" w:space="0" w:color="BEBEBE" w:themeColor="background2"/>
              <w:right w:val="single" w:sz="6" w:space="0" w:color="BEBEBE" w:themeColor="background2"/>
            </w:tcBorders>
            <w:hideMark/>
          </w:tcPr>
          <w:p w14:paraId="22D3AEAC" w14:textId="31A9EB9F" w:rsidR="007A7ACF" w:rsidRPr="007A7ACF" w:rsidRDefault="007A7ACF" w:rsidP="41C646BB">
            <w:pPr>
              <w:spacing w:before="40"/>
            </w:pPr>
            <w:r w:rsidRPr="41C646BB">
              <w:t> </w:t>
            </w:r>
          </w:p>
          <w:p w14:paraId="41773028" w14:textId="5C4507D8" w:rsidR="007A7ACF" w:rsidRPr="007A7ACF" w:rsidRDefault="007A7ACF" w:rsidP="41C646BB">
            <w:pPr>
              <w:spacing w:before="40"/>
            </w:pPr>
          </w:p>
        </w:tc>
      </w:tr>
    </w:tbl>
    <w:p w14:paraId="70590994" w14:textId="77777777" w:rsidR="007A7ACF" w:rsidRPr="007A7ACF" w:rsidRDefault="007A7ACF" w:rsidP="007A7ACF">
      <w:pPr>
        <w:spacing w:before="40"/>
        <w:rPr>
          <w:rFonts w:cstheme="minorHAnsi"/>
        </w:rPr>
      </w:pPr>
      <w:r w:rsidRPr="007A7ACF">
        <w:rPr>
          <w:rFonts w:cstheme="minorHAnsi"/>
        </w:rPr>
        <w:t> </w:t>
      </w:r>
    </w:p>
    <w:p w14:paraId="22D176DE" w14:textId="714A4ADF" w:rsidR="007A7ACF" w:rsidRPr="006C1141" w:rsidRDefault="007A7ACF" w:rsidP="41C646BB">
      <w:pPr>
        <w:spacing w:before="40"/>
        <w:rPr>
          <w:b/>
          <w:bCs/>
          <w:sz w:val="10"/>
          <w:szCs w:val="10"/>
        </w:rPr>
      </w:pPr>
      <w:r w:rsidRPr="41C646BB">
        <w:rPr>
          <w:b/>
          <w:bCs/>
          <w:sz w:val="32"/>
          <w:szCs w:val="32"/>
        </w:rPr>
        <w:t>Project Narrative</w:t>
      </w:r>
      <w:r w:rsidRPr="41C646BB">
        <w:rPr>
          <w:b/>
          <w:bCs/>
        </w:rPr>
        <w:t> </w:t>
      </w:r>
      <w:r>
        <w:br/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44"/>
      </w:tblGrid>
      <w:tr w:rsidR="007A7ACF" w:rsidRPr="007A7ACF" w14:paraId="53814BC7" w14:textId="77777777" w:rsidTr="0C6F3EE8">
        <w:trPr>
          <w:trHeight w:val="300"/>
        </w:trPr>
        <w:tc>
          <w:tcPr>
            <w:tcW w:w="9345" w:type="dxa"/>
            <w:tcBorders>
              <w:top w:val="single" w:sz="6" w:space="0" w:color="BEBEBE" w:themeColor="background2"/>
              <w:left w:val="single" w:sz="6" w:space="0" w:color="BEBEBE" w:themeColor="background2"/>
              <w:bottom w:val="single" w:sz="6" w:space="0" w:color="BEBEBE" w:themeColor="background2"/>
              <w:right w:val="single" w:sz="6" w:space="0" w:color="BEBEBE" w:themeColor="background2"/>
            </w:tcBorders>
            <w:hideMark/>
          </w:tcPr>
          <w:p w14:paraId="2C9FF405" w14:textId="108CA403" w:rsidR="007A7ACF" w:rsidRPr="007A7ACF" w:rsidRDefault="007A7ACF" w:rsidP="41C646BB">
            <w:pPr>
              <w:spacing w:before="40"/>
              <w:divId w:val="686640170"/>
            </w:pPr>
            <w:r w:rsidRPr="0C6F3EE8">
              <w:rPr>
                <w:b/>
                <w:bCs/>
              </w:rPr>
              <w:t xml:space="preserve">What is the topic area for the proposed project? </w:t>
            </w:r>
            <w:r>
              <w:t>(Please select all that apply) </w:t>
            </w:r>
          </w:p>
          <w:p w14:paraId="58C9DF1D" w14:textId="3D4ABBCA" w:rsidR="007A7ACF" w:rsidRPr="007A7ACF" w:rsidRDefault="007A7ACF" w:rsidP="41C646BB">
            <w:pPr>
              <w:spacing w:before="40"/>
              <w:divId w:val="686640170"/>
            </w:pPr>
          </w:p>
        </w:tc>
      </w:tr>
      <w:tr w:rsidR="007A7ACF" w:rsidRPr="007A7ACF" w14:paraId="498D028F" w14:textId="77777777" w:rsidTr="0C6F3EE8">
        <w:trPr>
          <w:trHeight w:val="714"/>
        </w:trPr>
        <w:tc>
          <w:tcPr>
            <w:tcW w:w="9345" w:type="dxa"/>
            <w:tcBorders>
              <w:top w:val="single" w:sz="6" w:space="0" w:color="BEBEBE" w:themeColor="background2"/>
              <w:left w:val="single" w:sz="6" w:space="0" w:color="BEBEBE" w:themeColor="background2"/>
              <w:bottom w:val="single" w:sz="6" w:space="0" w:color="BEBEBE" w:themeColor="background2"/>
              <w:right w:val="single" w:sz="6" w:space="0" w:color="BEBEBE" w:themeColor="background2"/>
            </w:tcBorders>
            <w:hideMark/>
          </w:tcPr>
          <w:p w14:paraId="68C4ACD4" w14:textId="2BA49521" w:rsidR="1494FD39" w:rsidRDefault="1494FD39" w:rsidP="0C6F3EE8">
            <w:pPr>
              <w:pStyle w:val="ListParagraph"/>
              <w:numPr>
                <w:ilvl w:val="0"/>
                <w:numId w:val="7"/>
              </w:numPr>
              <w:spacing w:before="40"/>
            </w:pPr>
            <w:r>
              <w:t>Commercial Tobacco Use</w:t>
            </w:r>
            <w:r w:rsidR="007A7ACF">
              <w:t> </w:t>
            </w:r>
          </w:p>
          <w:p w14:paraId="1FADB552" w14:textId="5214FACF" w:rsidR="483151AC" w:rsidRDefault="483151AC" w:rsidP="0C6F3EE8">
            <w:pPr>
              <w:pStyle w:val="ListParagraph"/>
              <w:numPr>
                <w:ilvl w:val="0"/>
                <w:numId w:val="7"/>
              </w:numPr>
              <w:spacing w:before="120"/>
            </w:pPr>
            <w:r w:rsidRPr="0C6F3EE8">
              <w:t>Diabetes (including Prediabetes)</w:t>
            </w:r>
          </w:p>
          <w:p w14:paraId="43DDCEDD" w14:textId="13E470E6" w:rsidR="483151AC" w:rsidRDefault="483151AC" w:rsidP="0C6F3EE8">
            <w:pPr>
              <w:pStyle w:val="ListParagraph"/>
              <w:numPr>
                <w:ilvl w:val="0"/>
                <w:numId w:val="7"/>
              </w:numPr>
            </w:pPr>
            <w:r w:rsidRPr="0C6F3EE8">
              <w:t>High Blood Pressure</w:t>
            </w:r>
          </w:p>
          <w:p w14:paraId="6DF4F935" w14:textId="3B06F1CB" w:rsidR="483151AC" w:rsidRDefault="483151AC" w:rsidP="0C6F3EE8">
            <w:pPr>
              <w:pStyle w:val="ListParagraph"/>
              <w:numPr>
                <w:ilvl w:val="0"/>
                <w:numId w:val="7"/>
              </w:numPr>
            </w:pPr>
            <w:r w:rsidRPr="0C6F3EE8">
              <w:t>Obesity (including Physical Activity and Nutrition)</w:t>
            </w:r>
          </w:p>
          <w:p w14:paraId="418EDD69" w14:textId="5E0DDD18" w:rsidR="483151AC" w:rsidRDefault="483151AC" w:rsidP="0C6F3EE8">
            <w:pPr>
              <w:pStyle w:val="ListParagraph"/>
              <w:numPr>
                <w:ilvl w:val="0"/>
                <w:numId w:val="7"/>
              </w:numPr>
            </w:pPr>
            <w:r w:rsidRPr="0C6F3EE8">
              <w:t>Oral Disease</w:t>
            </w:r>
          </w:p>
          <w:p w14:paraId="1BD15E4E" w14:textId="1A5EFAAB" w:rsidR="483151AC" w:rsidRDefault="483151AC" w:rsidP="0C6F3EE8">
            <w:pPr>
              <w:pStyle w:val="ListParagraph"/>
              <w:numPr>
                <w:ilvl w:val="0"/>
                <w:numId w:val="7"/>
              </w:numPr>
            </w:pPr>
            <w:r w:rsidRPr="0C6F3EE8">
              <w:t>Other</w:t>
            </w:r>
          </w:p>
          <w:p w14:paraId="2244EEE1" w14:textId="0C6167A7" w:rsidR="007A7ACF" w:rsidRPr="007A7ACF" w:rsidRDefault="007A7ACF" w:rsidP="41C646BB">
            <w:pPr>
              <w:spacing w:before="40"/>
            </w:pPr>
          </w:p>
        </w:tc>
      </w:tr>
    </w:tbl>
    <w:p w14:paraId="41A7F31A" w14:textId="77777777" w:rsidR="007A7ACF" w:rsidRPr="007A7ACF" w:rsidRDefault="007A7ACF" w:rsidP="007A7ACF">
      <w:pPr>
        <w:spacing w:before="40"/>
        <w:rPr>
          <w:rFonts w:cstheme="minorHAnsi"/>
        </w:rPr>
      </w:pPr>
      <w:r w:rsidRPr="007A7ACF">
        <w:rPr>
          <w:rFonts w:cstheme="minorHAnsi"/>
        </w:rPr>
        <w:t>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44"/>
      </w:tblGrid>
      <w:tr w:rsidR="007A7ACF" w:rsidRPr="007A7ACF" w14:paraId="45DD03E8" w14:textId="77777777" w:rsidTr="0C6F3EE8">
        <w:trPr>
          <w:trHeight w:val="300"/>
        </w:trPr>
        <w:tc>
          <w:tcPr>
            <w:tcW w:w="9345" w:type="dxa"/>
            <w:tcBorders>
              <w:top w:val="single" w:sz="6" w:space="0" w:color="BEBEBE" w:themeColor="background2"/>
              <w:left w:val="single" w:sz="6" w:space="0" w:color="BEBEBE" w:themeColor="background2"/>
              <w:bottom w:val="single" w:sz="6" w:space="0" w:color="BEBEBE" w:themeColor="background2"/>
              <w:right w:val="single" w:sz="6" w:space="0" w:color="BEBEBE" w:themeColor="background2"/>
            </w:tcBorders>
            <w:hideMark/>
          </w:tcPr>
          <w:p w14:paraId="13301F57" w14:textId="2DEB39FA" w:rsidR="007A7ACF" w:rsidRPr="007A7ACF" w:rsidRDefault="007A7ACF" w:rsidP="41C646BB">
            <w:pPr>
              <w:spacing w:before="40"/>
              <w:divId w:val="73744187"/>
            </w:pPr>
            <w:r w:rsidRPr="0C6F3EE8">
              <w:rPr>
                <w:b/>
                <w:bCs/>
              </w:rPr>
              <w:t xml:space="preserve">What is the priority activity for your proposed project? </w:t>
            </w:r>
            <w:r>
              <w:t>(Please select all that apply) </w:t>
            </w:r>
          </w:p>
          <w:p w14:paraId="63260D67" w14:textId="4226F83D" w:rsidR="007A7ACF" w:rsidRPr="007A7ACF" w:rsidRDefault="007A7ACF" w:rsidP="41C646BB">
            <w:pPr>
              <w:spacing w:before="40"/>
              <w:divId w:val="73744187"/>
            </w:pPr>
          </w:p>
        </w:tc>
      </w:tr>
      <w:tr w:rsidR="007A7ACF" w:rsidRPr="007A7ACF" w14:paraId="4E51264A" w14:textId="77777777" w:rsidTr="0C6F3EE8">
        <w:trPr>
          <w:trHeight w:val="858"/>
        </w:trPr>
        <w:tc>
          <w:tcPr>
            <w:tcW w:w="9345" w:type="dxa"/>
            <w:tcBorders>
              <w:top w:val="single" w:sz="6" w:space="0" w:color="BEBEBE" w:themeColor="background2"/>
              <w:left w:val="single" w:sz="6" w:space="0" w:color="BEBEBE" w:themeColor="background2"/>
              <w:bottom w:val="single" w:sz="6" w:space="0" w:color="BEBEBE" w:themeColor="background2"/>
              <w:right w:val="single" w:sz="6" w:space="0" w:color="BEBEBE" w:themeColor="background2"/>
            </w:tcBorders>
            <w:hideMark/>
          </w:tcPr>
          <w:p w14:paraId="79ABE5CF" w14:textId="0C8EDCC5" w:rsidR="007A7ACF" w:rsidRPr="007A7ACF" w:rsidRDefault="0E7580AE" w:rsidP="0C6F3EE8">
            <w:pPr>
              <w:pStyle w:val="ListParagraph"/>
              <w:numPr>
                <w:ilvl w:val="0"/>
                <w:numId w:val="7"/>
              </w:numPr>
              <w:spacing w:before="40"/>
            </w:pPr>
            <w:r>
              <w:t>Culturally or regionally adapted chronic disease prevention and management (Strategies/Toolkits/Programs)</w:t>
            </w:r>
          </w:p>
          <w:p w14:paraId="19780AAF" w14:textId="5D122765" w:rsidR="007A7ACF" w:rsidRPr="007A7ACF" w:rsidRDefault="0E7580AE" w:rsidP="0C6F3EE8">
            <w:pPr>
              <w:pStyle w:val="ListParagraph"/>
              <w:numPr>
                <w:ilvl w:val="0"/>
                <w:numId w:val="7"/>
              </w:numPr>
              <w:spacing w:before="120"/>
            </w:pPr>
            <w:r w:rsidRPr="0C6F3EE8">
              <w:t>Food access and food security activities</w:t>
            </w:r>
          </w:p>
          <w:p w14:paraId="6DABE96B" w14:textId="7F441F2C" w:rsidR="007A7ACF" w:rsidRPr="007A7ACF" w:rsidRDefault="0E7580AE" w:rsidP="0C6F3EE8">
            <w:pPr>
              <w:pStyle w:val="ListParagraph"/>
              <w:numPr>
                <w:ilvl w:val="0"/>
                <w:numId w:val="7"/>
              </w:numPr>
            </w:pPr>
            <w:r w:rsidRPr="0C6F3EE8">
              <w:t>Physical activity and programming and events</w:t>
            </w:r>
          </w:p>
          <w:p w14:paraId="59972D47" w14:textId="6865A9D6" w:rsidR="007A7ACF" w:rsidRPr="007A7ACF" w:rsidRDefault="0E7580AE" w:rsidP="0C6F3EE8">
            <w:pPr>
              <w:pStyle w:val="ListParagraph"/>
              <w:numPr>
                <w:ilvl w:val="0"/>
                <w:numId w:val="7"/>
              </w:numPr>
            </w:pPr>
            <w:r w:rsidRPr="0C6F3EE8">
              <w:t>Youth and/or elder engagement activities</w:t>
            </w:r>
          </w:p>
          <w:p w14:paraId="2EF2A057" w14:textId="5C33CD14" w:rsidR="007A7ACF" w:rsidRPr="007A7ACF" w:rsidRDefault="0E7580AE" w:rsidP="0C6F3EE8">
            <w:pPr>
              <w:pStyle w:val="ListParagraph"/>
              <w:numPr>
                <w:ilvl w:val="0"/>
                <w:numId w:val="7"/>
              </w:numPr>
            </w:pPr>
            <w:r w:rsidRPr="0C6F3EE8">
              <w:t>Community-driven planning or community needs assessments</w:t>
            </w:r>
          </w:p>
          <w:p w14:paraId="646529AF" w14:textId="1A5EFAAB" w:rsidR="007A7ACF" w:rsidRPr="007A7ACF" w:rsidRDefault="0E7580AE" w:rsidP="0C6F3EE8">
            <w:pPr>
              <w:pStyle w:val="ListParagraph"/>
              <w:numPr>
                <w:ilvl w:val="0"/>
                <w:numId w:val="7"/>
              </w:numPr>
            </w:pPr>
            <w:r w:rsidRPr="0C6F3EE8">
              <w:t>Other</w:t>
            </w:r>
          </w:p>
          <w:p w14:paraId="210B1539" w14:textId="7792B08D" w:rsidR="007A7ACF" w:rsidRPr="007A7ACF" w:rsidRDefault="007A7ACF" w:rsidP="41C646BB">
            <w:pPr>
              <w:spacing w:before="40"/>
            </w:pPr>
          </w:p>
          <w:p w14:paraId="4AEBACCE" w14:textId="490A0C58" w:rsidR="007A7ACF" w:rsidRPr="007A7ACF" w:rsidRDefault="007A7ACF" w:rsidP="41C646BB">
            <w:pPr>
              <w:spacing w:before="40"/>
            </w:pPr>
          </w:p>
        </w:tc>
      </w:tr>
    </w:tbl>
    <w:p w14:paraId="1A36BB5A" w14:textId="77777777" w:rsidR="007A7ACF" w:rsidRPr="007A7ACF" w:rsidRDefault="007A7ACF" w:rsidP="007A7ACF">
      <w:pPr>
        <w:spacing w:before="40"/>
        <w:rPr>
          <w:rFonts w:cstheme="minorHAnsi"/>
        </w:rPr>
      </w:pPr>
      <w:r w:rsidRPr="007A7ACF">
        <w:rPr>
          <w:rFonts w:cstheme="minorHAnsi"/>
        </w:rPr>
        <w:t>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44"/>
      </w:tblGrid>
      <w:tr w:rsidR="007A7ACF" w:rsidRPr="007A7ACF" w14:paraId="5C45440C" w14:textId="77777777" w:rsidTr="41C646BB">
        <w:trPr>
          <w:trHeight w:val="300"/>
        </w:trPr>
        <w:tc>
          <w:tcPr>
            <w:tcW w:w="9345" w:type="dxa"/>
            <w:tcBorders>
              <w:top w:val="single" w:sz="6" w:space="0" w:color="BEBEBE" w:themeColor="background2"/>
              <w:left w:val="single" w:sz="6" w:space="0" w:color="BEBEBE" w:themeColor="background2"/>
              <w:bottom w:val="single" w:sz="6" w:space="0" w:color="BEBEBE" w:themeColor="background2"/>
              <w:right w:val="single" w:sz="6" w:space="0" w:color="BEBEBE" w:themeColor="background2"/>
            </w:tcBorders>
            <w:hideMark/>
          </w:tcPr>
          <w:p w14:paraId="40BE36B3" w14:textId="0F5D243A" w:rsidR="007A7ACF" w:rsidRPr="007A7ACF" w:rsidRDefault="007A7ACF" w:rsidP="41C646BB">
            <w:pPr>
              <w:spacing w:before="40"/>
              <w:divId w:val="452022248"/>
            </w:pPr>
            <w:r w:rsidRPr="41C646BB">
              <w:rPr>
                <w:b/>
                <w:bCs/>
              </w:rPr>
              <w:t xml:space="preserve">Please describe your project, including details about how you will integrate culture, tradition, and/or a community driven response to ideas to address chronic diseases. </w:t>
            </w:r>
            <w:r w:rsidRPr="41C646BB">
              <w:t>(1,000 words or less) </w:t>
            </w:r>
            <w:r>
              <w:br/>
            </w:r>
          </w:p>
        </w:tc>
      </w:tr>
      <w:tr w:rsidR="007A7ACF" w:rsidRPr="007A7ACF" w14:paraId="6F1C9720" w14:textId="77777777" w:rsidTr="41C646BB">
        <w:trPr>
          <w:trHeight w:val="660"/>
        </w:trPr>
        <w:tc>
          <w:tcPr>
            <w:tcW w:w="9345" w:type="dxa"/>
            <w:tcBorders>
              <w:top w:val="single" w:sz="6" w:space="0" w:color="BEBEBE" w:themeColor="background2"/>
              <w:left w:val="single" w:sz="6" w:space="0" w:color="BEBEBE" w:themeColor="background2"/>
              <w:bottom w:val="single" w:sz="6" w:space="0" w:color="BEBEBE" w:themeColor="background2"/>
              <w:right w:val="single" w:sz="6" w:space="0" w:color="BEBEBE" w:themeColor="background2"/>
            </w:tcBorders>
            <w:hideMark/>
          </w:tcPr>
          <w:p w14:paraId="052784D6" w14:textId="57238218" w:rsidR="007A7ACF" w:rsidRPr="007A7ACF" w:rsidRDefault="007A7ACF" w:rsidP="41C646BB">
            <w:pPr>
              <w:spacing w:before="40"/>
            </w:pPr>
            <w:r w:rsidRPr="41C646BB">
              <w:lastRenderedPageBreak/>
              <w:t> </w:t>
            </w:r>
          </w:p>
          <w:p w14:paraId="68506416" w14:textId="5E30F311" w:rsidR="007A7ACF" w:rsidRPr="007A7ACF" w:rsidRDefault="007A7ACF" w:rsidP="41C646BB">
            <w:pPr>
              <w:spacing w:before="40"/>
            </w:pPr>
          </w:p>
        </w:tc>
      </w:tr>
    </w:tbl>
    <w:p w14:paraId="7A70B95B" w14:textId="320A7789" w:rsidR="007A7ACF" w:rsidRPr="007A7ACF" w:rsidRDefault="007A7ACF" w:rsidP="007A7ACF">
      <w:pPr>
        <w:spacing w:before="40"/>
        <w:rPr>
          <w:rFonts w:cstheme="minorHAnsi"/>
        </w:rPr>
      </w:pPr>
      <w:r w:rsidRPr="007A7ACF">
        <w:rPr>
          <w:rFonts w:cstheme="minorHAnsi"/>
        </w:rPr>
        <w:t>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44"/>
      </w:tblGrid>
      <w:tr w:rsidR="007A7ACF" w:rsidRPr="007A7ACF" w14:paraId="310A63EA" w14:textId="77777777" w:rsidTr="41C646BB">
        <w:trPr>
          <w:trHeight w:val="300"/>
        </w:trPr>
        <w:tc>
          <w:tcPr>
            <w:tcW w:w="9345" w:type="dxa"/>
            <w:tcBorders>
              <w:top w:val="single" w:sz="6" w:space="0" w:color="BEBEBE" w:themeColor="background2"/>
              <w:left w:val="single" w:sz="6" w:space="0" w:color="BEBEBE" w:themeColor="background2"/>
              <w:bottom w:val="single" w:sz="6" w:space="0" w:color="BEBEBE" w:themeColor="background2"/>
              <w:right w:val="single" w:sz="6" w:space="0" w:color="BEBEBE" w:themeColor="background2"/>
            </w:tcBorders>
            <w:hideMark/>
          </w:tcPr>
          <w:p w14:paraId="150AC22F" w14:textId="71FB76E2" w:rsidR="007A7ACF" w:rsidRPr="007A7ACF" w:rsidRDefault="007A7ACF" w:rsidP="41C646BB">
            <w:pPr>
              <w:spacing w:before="40"/>
              <w:divId w:val="1405421229"/>
            </w:pPr>
            <w:r w:rsidRPr="41C646BB">
              <w:rPr>
                <w:b/>
                <w:bCs/>
              </w:rPr>
              <w:t xml:space="preserve">Why is your project important? </w:t>
            </w:r>
            <w:r w:rsidRPr="41C646BB">
              <w:t>(Please describe in 300 words of less) </w:t>
            </w:r>
          </w:p>
          <w:p w14:paraId="15993170" w14:textId="14077FF0" w:rsidR="007A7ACF" w:rsidRPr="007A7ACF" w:rsidRDefault="007A7ACF" w:rsidP="41C646BB">
            <w:pPr>
              <w:spacing w:before="40"/>
              <w:divId w:val="1405421229"/>
            </w:pPr>
          </w:p>
        </w:tc>
      </w:tr>
      <w:tr w:rsidR="007A7ACF" w:rsidRPr="007A7ACF" w14:paraId="1F73ABD2" w14:textId="77777777" w:rsidTr="41C646BB">
        <w:trPr>
          <w:trHeight w:val="759"/>
        </w:trPr>
        <w:tc>
          <w:tcPr>
            <w:tcW w:w="9345" w:type="dxa"/>
            <w:tcBorders>
              <w:top w:val="single" w:sz="6" w:space="0" w:color="BEBEBE" w:themeColor="background2"/>
              <w:left w:val="single" w:sz="6" w:space="0" w:color="BEBEBE" w:themeColor="background2"/>
              <w:bottom w:val="single" w:sz="6" w:space="0" w:color="BEBEBE" w:themeColor="background2"/>
              <w:right w:val="single" w:sz="6" w:space="0" w:color="BEBEBE" w:themeColor="background2"/>
            </w:tcBorders>
            <w:hideMark/>
          </w:tcPr>
          <w:p w14:paraId="1B2CDBB6" w14:textId="738E2D7B" w:rsidR="007A7ACF" w:rsidRPr="007A7ACF" w:rsidRDefault="007A7ACF" w:rsidP="41C646BB">
            <w:pPr>
              <w:spacing w:before="40"/>
            </w:pPr>
            <w:r w:rsidRPr="41C646BB">
              <w:t> </w:t>
            </w:r>
          </w:p>
          <w:p w14:paraId="76A7D3C2" w14:textId="556AAEF3" w:rsidR="007A7ACF" w:rsidRPr="007A7ACF" w:rsidRDefault="007A7ACF" w:rsidP="41C646BB">
            <w:pPr>
              <w:spacing w:before="40"/>
            </w:pPr>
          </w:p>
        </w:tc>
      </w:tr>
    </w:tbl>
    <w:p w14:paraId="339351F6" w14:textId="77777777" w:rsidR="007A7ACF" w:rsidRPr="007A7ACF" w:rsidRDefault="007A7ACF" w:rsidP="007A7ACF">
      <w:pPr>
        <w:spacing w:before="40"/>
        <w:rPr>
          <w:rFonts w:cstheme="minorHAnsi"/>
        </w:rPr>
      </w:pPr>
      <w:r w:rsidRPr="41C646BB">
        <w:t> </w:t>
      </w:r>
    </w:p>
    <w:p w14:paraId="63A0D137" w14:textId="4FAD6FD4" w:rsidR="41C646BB" w:rsidRDefault="41C646BB" w:rsidP="41C646BB">
      <w:pPr>
        <w:spacing w:before="40"/>
      </w:pP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44"/>
      </w:tblGrid>
      <w:tr w:rsidR="007A7ACF" w:rsidRPr="007A7ACF" w14:paraId="0950AA46" w14:textId="77777777" w:rsidTr="41C646BB">
        <w:trPr>
          <w:trHeight w:val="300"/>
        </w:trPr>
        <w:tc>
          <w:tcPr>
            <w:tcW w:w="9345" w:type="dxa"/>
            <w:tcBorders>
              <w:top w:val="single" w:sz="6" w:space="0" w:color="BEBEBE" w:themeColor="background2"/>
              <w:left w:val="single" w:sz="6" w:space="0" w:color="BEBEBE" w:themeColor="background2"/>
              <w:bottom w:val="single" w:sz="6" w:space="0" w:color="BEBEBE" w:themeColor="background2"/>
              <w:right w:val="single" w:sz="6" w:space="0" w:color="BEBEBE" w:themeColor="background2"/>
            </w:tcBorders>
            <w:hideMark/>
          </w:tcPr>
          <w:p w14:paraId="35BC0676" w14:textId="77777777" w:rsidR="007A7ACF" w:rsidRPr="007A7ACF" w:rsidRDefault="007A7ACF" w:rsidP="007A7ACF">
            <w:pPr>
              <w:spacing w:before="40"/>
              <w:divId w:val="563957194"/>
              <w:rPr>
                <w:rFonts w:cstheme="minorHAnsi"/>
              </w:rPr>
            </w:pPr>
            <w:r w:rsidRPr="007A7ACF">
              <w:rPr>
                <w:rFonts w:cstheme="minorHAnsi"/>
                <w:b/>
                <w:bCs/>
              </w:rPr>
              <w:t>What is the estimated number of people reached by your project? </w:t>
            </w:r>
            <w:r w:rsidRPr="007A7ACF">
              <w:rPr>
                <w:rFonts w:cstheme="minorHAnsi"/>
              </w:rPr>
              <w:t> </w:t>
            </w:r>
          </w:p>
        </w:tc>
      </w:tr>
      <w:tr w:rsidR="007A7ACF" w:rsidRPr="007A7ACF" w14:paraId="1579F824" w14:textId="77777777" w:rsidTr="41C646BB">
        <w:trPr>
          <w:trHeight w:val="741"/>
        </w:trPr>
        <w:tc>
          <w:tcPr>
            <w:tcW w:w="9345" w:type="dxa"/>
            <w:tcBorders>
              <w:top w:val="single" w:sz="6" w:space="0" w:color="BEBEBE" w:themeColor="background2"/>
              <w:left w:val="single" w:sz="6" w:space="0" w:color="BEBEBE" w:themeColor="background2"/>
              <w:bottom w:val="single" w:sz="6" w:space="0" w:color="BEBEBE" w:themeColor="background2"/>
              <w:right w:val="single" w:sz="6" w:space="0" w:color="BEBEBE" w:themeColor="background2"/>
            </w:tcBorders>
            <w:hideMark/>
          </w:tcPr>
          <w:p w14:paraId="34ED3809" w14:textId="10ECDB97" w:rsidR="007A7ACF" w:rsidRPr="007A7ACF" w:rsidRDefault="007A7ACF" w:rsidP="41C646BB">
            <w:pPr>
              <w:spacing w:before="40"/>
            </w:pPr>
            <w:r w:rsidRPr="41C646BB">
              <w:t> </w:t>
            </w:r>
          </w:p>
          <w:p w14:paraId="76A0E4E4" w14:textId="6F8B83F5" w:rsidR="007A7ACF" w:rsidRPr="007A7ACF" w:rsidRDefault="007A7ACF" w:rsidP="41C646BB">
            <w:pPr>
              <w:spacing w:before="40"/>
            </w:pPr>
          </w:p>
        </w:tc>
      </w:tr>
    </w:tbl>
    <w:p w14:paraId="646EA688" w14:textId="77777777" w:rsidR="007A7ACF" w:rsidRPr="007A7ACF" w:rsidRDefault="007A7ACF" w:rsidP="007A7ACF">
      <w:pPr>
        <w:spacing w:before="40"/>
        <w:rPr>
          <w:rFonts w:cstheme="minorHAnsi"/>
        </w:rPr>
      </w:pP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44"/>
      </w:tblGrid>
      <w:tr w:rsidR="007A7ACF" w:rsidRPr="007A7ACF" w14:paraId="633F0DFE" w14:textId="77777777" w:rsidTr="007A7ACF">
        <w:trPr>
          <w:trHeight w:val="300"/>
        </w:trPr>
        <w:tc>
          <w:tcPr>
            <w:tcW w:w="9345" w:type="dxa"/>
            <w:tcBorders>
              <w:top w:val="single" w:sz="6" w:space="0" w:color="BEBEBE"/>
              <w:left w:val="single" w:sz="6" w:space="0" w:color="BEBEBE"/>
              <w:bottom w:val="single" w:sz="6" w:space="0" w:color="BEBEBE"/>
              <w:right w:val="single" w:sz="6" w:space="0" w:color="BEBEBE"/>
            </w:tcBorders>
            <w:hideMark/>
          </w:tcPr>
          <w:p w14:paraId="11938417" w14:textId="77777777" w:rsidR="007A7ACF" w:rsidRPr="007A7ACF" w:rsidRDefault="007A7ACF" w:rsidP="007A7ACF">
            <w:pPr>
              <w:spacing w:before="40"/>
              <w:divId w:val="1642660532"/>
              <w:rPr>
                <w:rFonts w:cstheme="minorHAnsi"/>
              </w:rPr>
            </w:pPr>
            <w:r w:rsidRPr="007A7ACF">
              <w:rPr>
                <w:rFonts w:cstheme="minorHAnsi"/>
                <w:b/>
                <w:bCs/>
              </w:rPr>
              <w:t>What age groups will be served by your project? </w:t>
            </w:r>
            <w:r w:rsidRPr="007A7ACF">
              <w:rPr>
                <w:rFonts w:cstheme="minorHAnsi"/>
              </w:rPr>
              <w:t> </w:t>
            </w:r>
          </w:p>
        </w:tc>
      </w:tr>
      <w:tr w:rsidR="007A7ACF" w:rsidRPr="007A7ACF" w14:paraId="257641EC" w14:textId="77777777" w:rsidTr="007A7ACF">
        <w:trPr>
          <w:trHeight w:val="300"/>
        </w:trPr>
        <w:tc>
          <w:tcPr>
            <w:tcW w:w="9345" w:type="dxa"/>
            <w:tcBorders>
              <w:top w:val="single" w:sz="6" w:space="0" w:color="BEBEBE"/>
              <w:left w:val="single" w:sz="6" w:space="0" w:color="BEBEBE"/>
              <w:bottom w:val="single" w:sz="6" w:space="0" w:color="BEBEBE"/>
              <w:right w:val="single" w:sz="6" w:space="0" w:color="BEBEBE"/>
            </w:tcBorders>
            <w:hideMark/>
          </w:tcPr>
          <w:p w14:paraId="0508BD7E" w14:textId="77777777" w:rsidR="007A7ACF" w:rsidRPr="007A7ACF" w:rsidRDefault="007A7ACF" w:rsidP="007A7ACF">
            <w:pPr>
              <w:numPr>
                <w:ilvl w:val="0"/>
                <w:numId w:val="15"/>
              </w:numPr>
              <w:spacing w:before="40"/>
              <w:rPr>
                <w:rFonts w:cstheme="minorHAnsi"/>
              </w:rPr>
            </w:pPr>
            <w:r w:rsidRPr="007A7ACF">
              <w:rPr>
                <w:rFonts w:cstheme="minorHAnsi"/>
              </w:rPr>
              <w:t>Under 18  </w:t>
            </w:r>
          </w:p>
          <w:p w14:paraId="3B5A33AF" w14:textId="77777777" w:rsidR="007A7ACF" w:rsidRPr="007A7ACF" w:rsidRDefault="007A7ACF" w:rsidP="007A7ACF">
            <w:pPr>
              <w:numPr>
                <w:ilvl w:val="0"/>
                <w:numId w:val="15"/>
              </w:numPr>
              <w:spacing w:before="40"/>
              <w:rPr>
                <w:rFonts w:cstheme="minorHAnsi"/>
              </w:rPr>
            </w:pPr>
            <w:r w:rsidRPr="007A7ACF">
              <w:rPr>
                <w:rFonts w:cstheme="minorHAnsi"/>
              </w:rPr>
              <w:t>18-24 </w:t>
            </w:r>
          </w:p>
          <w:p w14:paraId="0E7DA129" w14:textId="77777777" w:rsidR="007A7ACF" w:rsidRPr="007A7ACF" w:rsidRDefault="007A7ACF" w:rsidP="007A7ACF">
            <w:pPr>
              <w:numPr>
                <w:ilvl w:val="0"/>
                <w:numId w:val="15"/>
              </w:numPr>
              <w:spacing w:before="40"/>
              <w:rPr>
                <w:rFonts w:cstheme="minorHAnsi"/>
              </w:rPr>
            </w:pPr>
            <w:r w:rsidRPr="007A7ACF">
              <w:rPr>
                <w:rFonts w:cstheme="minorHAnsi"/>
              </w:rPr>
              <w:t>25-44 </w:t>
            </w:r>
          </w:p>
          <w:p w14:paraId="049C5A8B" w14:textId="77777777" w:rsidR="007A7ACF" w:rsidRPr="007A7ACF" w:rsidRDefault="007A7ACF" w:rsidP="007A7ACF">
            <w:pPr>
              <w:numPr>
                <w:ilvl w:val="0"/>
                <w:numId w:val="15"/>
              </w:numPr>
              <w:spacing w:before="40"/>
              <w:rPr>
                <w:rFonts w:cstheme="minorHAnsi"/>
              </w:rPr>
            </w:pPr>
            <w:r w:rsidRPr="007A7ACF">
              <w:rPr>
                <w:rFonts w:cstheme="minorHAnsi"/>
              </w:rPr>
              <w:t>45-64 </w:t>
            </w:r>
          </w:p>
          <w:p w14:paraId="7D4A4642" w14:textId="77777777" w:rsidR="007A7ACF" w:rsidRPr="007A7ACF" w:rsidRDefault="007A7ACF" w:rsidP="007A7ACF">
            <w:pPr>
              <w:numPr>
                <w:ilvl w:val="0"/>
                <w:numId w:val="15"/>
              </w:numPr>
              <w:spacing w:before="40"/>
              <w:rPr>
                <w:rFonts w:cstheme="minorHAnsi"/>
              </w:rPr>
            </w:pPr>
            <w:r w:rsidRPr="007A7ACF">
              <w:rPr>
                <w:rFonts w:cstheme="minorHAnsi"/>
              </w:rPr>
              <w:t>65 or over </w:t>
            </w:r>
          </w:p>
        </w:tc>
      </w:tr>
    </w:tbl>
    <w:p w14:paraId="44CBBC99" w14:textId="0484FDB0" w:rsidR="007A7ACF" w:rsidRPr="007A7ACF" w:rsidRDefault="007A7ACF" w:rsidP="007A7ACF">
      <w:pPr>
        <w:spacing w:before="40"/>
        <w:ind w:firstLine="60"/>
        <w:rPr>
          <w:rFonts w:cstheme="minorHAnsi"/>
        </w:rPr>
      </w:pP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44"/>
      </w:tblGrid>
      <w:tr w:rsidR="007A7ACF" w:rsidRPr="007A7ACF" w14:paraId="76779E47" w14:textId="77777777" w:rsidTr="007A7ACF">
        <w:trPr>
          <w:trHeight w:val="300"/>
        </w:trPr>
        <w:tc>
          <w:tcPr>
            <w:tcW w:w="9345" w:type="dxa"/>
            <w:tcBorders>
              <w:top w:val="single" w:sz="6" w:space="0" w:color="BEBEBE"/>
              <w:left w:val="single" w:sz="6" w:space="0" w:color="BEBEBE"/>
              <w:bottom w:val="single" w:sz="6" w:space="0" w:color="BEBEBE"/>
              <w:right w:val="single" w:sz="6" w:space="0" w:color="BEBEBE"/>
            </w:tcBorders>
            <w:hideMark/>
          </w:tcPr>
          <w:p w14:paraId="570F0675" w14:textId="77777777" w:rsidR="007A7ACF" w:rsidRPr="007A7ACF" w:rsidRDefault="007A7ACF" w:rsidP="007A7ACF">
            <w:pPr>
              <w:spacing w:before="40"/>
              <w:ind w:left="360"/>
              <w:divId w:val="45299321"/>
              <w:rPr>
                <w:rFonts w:cstheme="minorHAnsi"/>
              </w:rPr>
            </w:pPr>
            <w:r w:rsidRPr="007A7ACF">
              <w:rPr>
                <w:rFonts w:cstheme="minorHAnsi"/>
                <w:b/>
                <w:bCs/>
              </w:rPr>
              <w:t>Are there opportunities for intergenerational activities in your proposed project?  </w:t>
            </w:r>
            <w:r w:rsidRPr="007A7ACF">
              <w:rPr>
                <w:rFonts w:cstheme="minorHAnsi"/>
              </w:rPr>
              <w:t> </w:t>
            </w:r>
          </w:p>
        </w:tc>
      </w:tr>
      <w:tr w:rsidR="007A7ACF" w:rsidRPr="007A7ACF" w14:paraId="0D421309" w14:textId="77777777" w:rsidTr="007A7ACF">
        <w:trPr>
          <w:trHeight w:val="966"/>
        </w:trPr>
        <w:tc>
          <w:tcPr>
            <w:tcW w:w="9345" w:type="dxa"/>
            <w:tcBorders>
              <w:top w:val="single" w:sz="6" w:space="0" w:color="BEBEBE"/>
              <w:left w:val="single" w:sz="6" w:space="0" w:color="BEBEBE"/>
              <w:bottom w:val="single" w:sz="6" w:space="0" w:color="BEBEBE"/>
              <w:right w:val="single" w:sz="6" w:space="0" w:color="BEBEBE"/>
            </w:tcBorders>
            <w:hideMark/>
          </w:tcPr>
          <w:p w14:paraId="65FFF996" w14:textId="77777777" w:rsidR="007A7ACF" w:rsidRPr="007A7ACF" w:rsidRDefault="007A7ACF" w:rsidP="007A7ACF">
            <w:pPr>
              <w:numPr>
                <w:ilvl w:val="0"/>
                <w:numId w:val="15"/>
              </w:numPr>
              <w:spacing w:before="40"/>
              <w:rPr>
                <w:rFonts w:cstheme="minorHAnsi"/>
              </w:rPr>
            </w:pPr>
            <w:r w:rsidRPr="007A7ACF">
              <w:rPr>
                <w:rFonts w:cstheme="minorHAnsi"/>
              </w:rPr>
              <w:t>Yes (If yes, please answer the next question.) </w:t>
            </w:r>
          </w:p>
          <w:p w14:paraId="2816C9A2" w14:textId="77777777" w:rsidR="007A7ACF" w:rsidRPr="007A7ACF" w:rsidRDefault="007A7ACF" w:rsidP="007A7ACF">
            <w:pPr>
              <w:numPr>
                <w:ilvl w:val="0"/>
                <w:numId w:val="15"/>
              </w:numPr>
              <w:spacing w:before="40"/>
              <w:rPr>
                <w:rFonts w:cstheme="minorHAnsi"/>
              </w:rPr>
            </w:pPr>
            <w:r w:rsidRPr="007A7ACF">
              <w:rPr>
                <w:rFonts w:cstheme="minorHAnsi"/>
              </w:rPr>
              <w:t>No (If no, please skip the next question.) </w:t>
            </w:r>
          </w:p>
        </w:tc>
      </w:tr>
    </w:tbl>
    <w:p w14:paraId="3AE1092D" w14:textId="77777777" w:rsidR="007A7ACF" w:rsidRPr="007A7ACF" w:rsidRDefault="007A7ACF" w:rsidP="007A7ACF">
      <w:pPr>
        <w:spacing w:before="40"/>
        <w:rPr>
          <w:rFonts w:cstheme="minorHAnsi"/>
        </w:rPr>
      </w:pPr>
      <w:r w:rsidRPr="007A7ACF">
        <w:rPr>
          <w:rFonts w:cstheme="minorHAnsi"/>
        </w:rPr>
        <w:t>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44"/>
      </w:tblGrid>
      <w:tr w:rsidR="007A7ACF" w:rsidRPr="007A7ACF" w14:paraId="6D933D91" w14:textId="77777777" w:rsidTr="007A7ACF">
        <w:trPr>
          <w:trHeight w:val="300"/>
        </w:trPr>
        <w:tc>
          <w:tcPr>
            <w:tcW w:w="9345" w:type="dxa"/>
            <w:tcBorders>
              <w:top w:val="single" w:sz="6" w:space="0" w:color="BEBEBE"/>
              <w:left w:val="single" w:sz="6" w:space="0" w:color="BEBEBE"/>
              <w:bottom w:val="single" w:sz="6" w:space="0" w:color="BEBEBE"/>
              <w:right w:val="single" w:sz="6" w:space="0" w:color="BEBEBE"/>
            </w:tcBorders>
            <w:hideMark/>
          </w:tcPr>
          <w:p w14:paraId="6629D312" w14:textId="77777777" w:rsidR="007A7ACF" w:rsidRPr="007A7ACF" w:rsidRDefault="007A7ACF" w:rsidP="007A7ACF">
            <w:pPr>
              <w:spacing w:before="40"/>
              <w:divId w:val="1675648212"/>
              <w:rPr>
                <w:rFonts w:cstheme="minorHAnsi"/>
              </w:rPr>
            </w:pPr>
            <w:r w:rsidRPr="007A7ACF">
              <w:rPr>
                <w:rFonts w:cstheme="minorHAnsi"/>
                <w:b/>
                <w:bCs/>
              </w:rPr>
              <w:t>If there are opportunities for intergenerational engagement, please explain.  </w:t>
            </w:r>
            <w:r w:rsidRPr="007A7ACF">
              <w:rPr>
                <w:rFonts w:cstheme="minorHAnsi"/>
              </w:rPr>
              <w:t>(Please describe in 150 words.) </w:t>
            </w:r>
          </w:p>
        </w:tc>
      </w:tr>
      <w:tr w:rsidR="007A7ACF" w:rsidRPr="007A7ACF" w14:paraId="5B1DC250" w14:textId="77777777" w:rsidTr="007A7ACF">
        <w:trPr>
          <w:trHeight w:val="534"/>
        </w:trPr>
        <w:tc>
          <w:tcPr>
            <w:tcW w:w="9345" w:type="dxa"/>
            <w:tcBorders>
              <w:top w:val="single" w:sz="6" w:space="0" w:color="BEBEBE"/>
              <w:left w:val="single" w:sz="6" w:space="0" w:color="BEBEBE"/>
              <w:bottom w:val="single" w:sz="6" w:space="0" w:color="BEBEBE"/>
              <w:right w:val="single" w:sz="6" w:space="0" w:color="BEBEBE"/>
            </w:tcBorders>
            <w:hideMark/>
          </w:tcPr>
          <w:p w14:paraId="44ADD052" w14:textId="77777777" w:rsidR="007A7ACF" w:rsidRPr="007A7ACF" w:rsidRDefault="007A7ACF" w:rsidP="007A7ACF">
            <w:pPr>
              <w:spacing w:before="40"/>
              <w:rPr>
                <w:rFonts w:cstheme="minorHAnsi"/>
              </w:rPr>
            </w:pPr>
            <w:r w:rsidRPr="007A7ACF">
              <w:rPr>
                <w:rFonts w:cstheme="minorHAnsi"/>
              </w:rPr>
              <w:t> </w:t>
            </w:r>
          </w:p>
        </w:tc>
      </w:tr>
    </w:tbl>
    <w:p w14:paraId="1FB45FD1" w14:textId="77777777" w:rsidR="007A7ACF" w:rsidRPr="007A7ACF" w:rsidRDefault="007A7ACF" w:rsidP="007A7ACF">
      <w:pPr>
        <w:spacing w:before="40"/>
        <w:rPr>
          <w:rFonts w:cstheme="minorHAnsi"/>
        </w:rPr>
      </w:pPr>
      <w:r w:rsidRPr="007A7ACF">
        <w:rPr>
          <w:rFonts w:cstheme="minorHAnsi"/>
        </w:rPr>
        <w:t> </w:t>
      </w:r>
    </w:p>
    <w:p w14:paraId="65CC85DA" w14:textId="77777777" w:rsidR="007A7ACF" w:rsidRPr="007A7ACF" w:rsidRDefault="007A7ACF" w:rsidP="007A7ACF">
      <w:pPr>
        <w:spacing w:before="40"/>
        <w:rPr>
          <w:rFonts w:cstheme="minorHAnsi"/>
        </w:rPr>
      </w:pPr>
      <w:r w:rsidRPr="006C1141">
        <w:rPr>
          <w:rFonts w:cstheme="minorHAnsi"/>
          <w:b/>
          <w:bCs/>
          <w:sz w:val="32"/>
          <w:szCs w:val="32"/>
        </w:rPr>
        <w:t>Impact and Evaluation</w:t>
      </w:r>
      <w:r w:rsidRPr="006C1141">
        <w:rPr>
          <w:rFonts w:cstheme="minorHAnsi"/>
          <w:sz w:val="32"/>
          <w:szCs w:val="32"/>
        </w:rPr>
        <w:t>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44"/>
      </w:tblGrid>
      <w:tr w:rsidR="007A7ACF" w:rsidRPr="007A7ACF" w14:paraId="669EA076" w14:textId="77777777" w:rsidTr="41C646BB">
        <w:trPr>
          <w:trHeight w:val="300"/>
        </w:trPr>
        <w:tc>
          <w:tcPr>
            <w:tcW w:w="9345" w:type="dxa"/>
            <w:tcBorders>
              <w:top w:val="single" w:sz="6" w:space="0" w:color="BEBEBE" w:themeColor="background2"/>
              <w:left w:val="single" w:sz="6" w:space="0" w:color="BEBEBE" w:themeColor="background2"/>
              <w:bottom w:val="single" w:sz="6" w:space="0" w:color="BEBEBE" w:themeColor="background2"/>
              <w:right w:val="single" w:sz="6" w:space="0" w:color="BEBEBE" w:themeColor="background2"/>
            </w:tcBorders>
            <w:hideMark/>
          </w:tcPr>
          <w:p w14:paraId="7237ED7C" w14:textId="77777777" w:rsidR="007A7ACF" w:rsidRPr="007A7ACF" w:rsidRDefault="007A7ACF" w:rsidP="007A7ACF">
            <w:pPr>
              <w:spacing w:before="40"/>
              <w:divId w:val="172187188"/>
              <w:rPr>
                <w:rFonts w:cstheme="minorHAnsi"/>
              </w:rPr>
            </w:pPr>
            <w:r w:rsidRPr="007A7ACF">
              <w:rPr>
                <w:rFonts w:cstheme="minorHAnsi"/>
                <w:b/>
                <w:bCs/>
              </w:rPr>
              <w:t xml:space="preserve">What is the expected impact of this project? </w:t>
            </w:r>
            <w:r w:rsidRPr="007A7ACF">
              <w:rPr>
                <w:rFonts w:cstheme="minorHAnsi"/>
              </w:rPr>
              <w:t>(Please describe in 400 words or less.) </w:t>
            </w:r>
          </w:p>
        </w:tc>
      </w:tr>
      <w:tr w:rsidR="007A7ACF" w:rsidRPr="007A7ACF" w14:paraId="0E37611E" w14:textId="77777777" w:rsidTr="41C646BB">
        <w:trPr>
          <w:trHeight w:val="624"/>
        </w:trPr>
        <w:tc>
          <w:tcPr>
            <w:tcW w:w="9345" w:type="dxa"/>
            <w:tcBorders>
              <w:top w:val="single" w:sz="6" w:space="0" w:color="BEBEBE" w:themeColor="background2"/>
              <w:left w:val="single" w:sz="6" w:space="0" w:color="BEBEBE" w:themeColor="background2"/>
              <w:bottom w:val="single" w:sz="6" w:space="0" w:color="BEBEBE" w:themeColor="background2"/>
              <w:right w:val="single" w:sz="6" w:space="0" w:color="BEBEBE" w:themeColor="background2"/>
            </w:tcBorders>
            <w:hideMark/>
          </w:tcPr>
          <w:p w14:paraId="1C4AFD26" w14:textId="3B009B7A" w:rsidR="007A7ACF" w:rsidRPr="007A7ACF" w:rsidRDefault="007A7ACF" w:rsidP="41C646BB">
            <w:pPr>
              <w:spacing w:before="40"/>
            </w:pPr>
            <w:r w:rsidRPr="41C646BB">
              <w:t> </w:t>
            </w:r>
          </w:p>
          <w:p w14:paraId="6E7EB6CA" w14:textId="1B879866" w:rsidR="007A7ACF" w:rsidRPr="007A7ACF" w:rsidRDefault="007A7ACF" w:rsidP="41C646BB">
            <w:pPr>
              <w:spacing w:before="40"/>
            </w:pPr>
          </w:p>
        </w:tc>
      </w:tr>
    </w:tbl>
    <w:p w14:paraId="7D956794" w14:textId="77777777" w:rsidR="007A7ACF" w:rsidRPr="007A7ACF" w:rsidRDefault="007A7ACF" w:rsidP="007A7ACF">
      <w:pPr>
        <w:spacing w:before="40"/>
        <w:rPr>
          <w:rFonts w:cstheme="minorHAnsi"/>
        </w:rPr>
      </w:pPr>
      <w:r w:rsidRPr="007A7ACF">
        <w:rPr>
          <w:rFonts w:cstheme="minorHAnsi"/>
        </w:rPr>
        <w:t>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44"/>
      </w:tblGrid>
      <w:tr w:rsidR="007A7ACF" w:rsidRPr="007A7ACF" w14:paraId="6F67DAC4" w14:textId="77777777" w:rsidTr="41C646BB">
        <w:trPr>
          <w:trHeight w:val="300"/>
        </w:trPr>
        <w:tc>
          <w:tcPr>
            <w:tcW w:w="9345" w:type="dxa"/>
            <w:tcBorders>
              <w:top w:val="single" w:sz="6" w:space="0" w:color="BEBEBE" w:themeColor="background2"/>
              <w:left w:val="single" w:sz="6" w:space="0" w:color="BEBEBE" w:themeColor="background2"/>
              <w:bottom w:val="single" w:sz="6" w:space="0" w:color="BEBEBE" w:themeColor="background2"/>
              <w:right w:val="single" w:sz="6" w:space="0" w:color="BEBEBE" w:themeColor="background2"/>
            </w:tcBorders>
            <w:hideMark/>
          </w:tcPr>
          <w:p w14:paraId="67B394FF" w14:textId="77777777" w:rsidR="007A7ACF" w:rsidRPr="007A7ACF" w:rsidRDefault="007A7ACF" w:rsidP="007A7ACF">
            <w:pPr>
              <w:spacing w:before="40"/>
              <w:divId w:val="286354877"/>
              <w:rPr>
                <w:rFonts w:cstheme="minorHAnsi"/>
              </w:rPr>
            </w:pPr>
            <w:r w:rsidRPr="007A7ACF">
              <w:rPr>
                <w:rFonts w:cstheme="minorHAnsi"/>
                <w:b/>
                <w:bCs/>
              </w:rPr>
              <w:t xml:space="preserve">How will the impact of your project be measured? </w:t>
            </w:r>
            <w:r w:rsidRPr="007A7ACF">
              <w:rPr>
                <w:rFonts w:cstheme="minorHAnsi"/>
              </w:rPr>
              <w:t>(Please describe in 250 words or less.) </w:t>
            </w:r>
          </w:p>
        </w:tc>
      </w:tr>
      <w:tr w:rsidR="007A7ACF" w:rsidRPr="007A7ACF" w14:paraId="0E5931A2" w14:textId="77777777" w:rsidTr="41C646BB">
        <w:trPr>
          <w:trHeight w:val="669"/>
        </w:trPr>
        <w:tc>
          <w:tcPr>
            <w:tcW w:w="9345" w:type="dxa"/>
            <w:tcBorders>
              <w:top w:val="single" w:sz="6" w:space="0" w:color="BEBEBE" w:themeColor="background2"/>
              <w:left w:val="single" w:sz="6" w:space="0" w:color="BEBEBE" w:themeColor="background2"/>
              <w:bottom w:val="single" w:sz="6" w:space="0" w:color="BEBEBE" w:themeColor="background2"/>
              <w:right w:val="single" w:sz="6" w:space="0" w:color="BEBEBE" w:themeColor="background2"/>
            </w:tcBorders>
            <w:hideMark/>
          </w:tcPr>
          <w:p w14:paraId="12B2FC45" w14:textId="786A1A0B" w:rsidR="007A7ACF" w:rsidRPr="007A7ACF" w:rsidRDefault="007A7ACF" w:rsidP="41C646BB">
            <w:pPr>
              <w:spacing w:before="40"/>
            </w:pPr>
            <w:r w:rsidRPr="41C646BB">
              <w:t> </w:t>
            </w:r>
          </w:p>
          <w:p w14:paraId="7E409320" w14:textId="6F50514F" w:rsidR="007A7ACF" w:rsidRPr="007A7ACF" w:rsidRDefault="007A7ACF" w:rsidP="41C646BB">
            <w:pPr>
              <w:spacing w:before="40"/>
            </w:pPr>
          </w:p>
        </w:tc>
      </w:tr>
    </w:tbl>
    <w:p w14:paraId="0ED1C2D6" w14:textId="77777777" w:rsidR="007A7ACF" w:rsidRPr="007A7ACF" w:rsidRDefault="007A7ACF" w:rsidP="007A7ACF">
      <w:pPr>
        <w:spacing w:before="40"/>
        <w:rPr>
          <w:rFonts w:cstheme="minorHAnsi"/>
        </w:rPr>
      </w:pPr>
      <w:r w:rsidRPr="007A7ACF">
        <w:rPr>
          <w:rFonts w:cstheme="minorHAnsi"/>
        </w:rPr>
        <w:t>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44"/>
      </w:tblGrid>
      <w:tr w:rsidR="007A7ACF" w:rsidRPr="007A7ACF" w14:paraId="5BDE4063" w14:textId="77777777" w:rsidTr="41C646BB">
        <w:trPr>
          <w:trHeight w:val="300"/>
        </w:trPr>
        <w:tc>
          <w:tcPr>
            <w:tcW w:w="9345" w:type="dxa"/>
            <w:tcBorders>
              <w:top w:val="single" w:sz="6" w:space="0" w:color="BEBEBE" w:themeColor="background2"/>
              <w:left w:val="single" w:sz="6" w:space="0" w:color="BEBEBE" w:themeColor="background2"/>
              <w:bottom w:val="single" w:sz="6" w:space="0" w:color="BEBEBE" w:themeColor="background2"/>
              <w:right w:val="single" w:sz="6" w:space="0" w:color="BEBEBE" w:themeColor="background2"/>
            </w:tcBorders>
            <w:hideMark/>
          </w:tcPr>
          <w:p w14:paraId="202C3AF3" w14:textId="77777777" w:rsidR="007A7ACF" w:rsidRPr="007A7ACF" w:rsidRDefault="007A7ACF" w:rsidP="007A7ACF">
            <w:pPr>
              <w:spacing w:before="40"/>
              <w:divId w:val="1835948058"/>
              <w:rPr>
                <w:rFonts w:cstheme="minorHAnsi"/>
              </w:rPr>
            </w:pPr>
            <w:r w:rsidRPr="007A7ACF">
              <w:rPr>
                <w:rFonts w:cstheme="minorHAnsi"/>
                <w:b/>
                <w:bCs/>
              </w:rPr>
              <w:lastRenderedPageBreak/>
              <w:t xml:space="preserve">Please describe, if any, current or future plans to increase sustainability for the proposed project. </w:t>
            </w:r>
            <w:r w:rsidRPr="007A7ACF">
              <w:rPr>
                <w:rFonts w:cstheme="minorHAnsi"/>
              </w:rPr>
              <w:t>(Please describe in 400 words or less) </w:t>
            </w:r>
          </w:p>
        </w:tc>
      </w:tr>
      <w:tr w:rsidR="007A7ACF" w:rsidRPr="007A7ACF" w14:paraId="07985C24" w14:textId="77777777" w:rsidTr="41C646BB">
        <w:trPr>
          <w:trHeight w:val="669"/>
        </w:trPr>
        <w:tc>
          <w:tcPr>
            <w:tcW w:w="9345" w:type="dxa"/>
            <w:tcBorders>
              <w:top w:val="single" w:sz="6" w:space="0" w:color="BEBEBE" w:themeColor="background2"/>
              <w:left w:val="single" w:sz="6" w:space="0" w:color="BEBEBE" w:themeColor="background2"/>
              <w:bottom w:val="single" w:sz="6" w:space="0" w:color="BEBEBE" w:themeColor="background2"/>
              <w:right w:val="single" w:sz="6" w:space="0" w:color="BEBEBE" w:themeColor="background2"/>
            </w:tcBorders>
            <w:hideMark/>
          </w:tcPr>
          <w:p w14:paraId="68003E84" w14:textId="421DE312" w:rsidR="007A7ACF" w:rsidRPr="007A7ACF" w:rsidRDefault="007A7ACF" w:rsidP="41C646BB">
            <w:pPr>
              <w:spacing w:before="40"/>
            </w:pPr>
            <w:r w:rsidRPr="41C646BB">
              <w:t> </w:t>
            </w:r>
          </w:p>
          <w:p w14:paraId="7858F412" w14:textId="22CD98D0" w:rsidR="007A7ACF" w:rsidRPr="007A7ACF" w:rsidRDefault="007A7ACF" w:rsidP="41C646BB">
            <w:pPr>
              <w:spacing w:before="40"/>
            </w:pPr>
          </w:p>
        </w:tc>
      </w:tr>
    </w:tbl>
    <w:p w14:paraId="7B137F75" w14:textId="77777777" w:rsidR="007A7ACF" w:rsidRPr="007A7ACF" w:rsidRDefault="007A7ACF" w:rsidP="007A7ACF">
      <w:pPr>
        <w:spacing w:before="40"/>
        <w:rPr>
          <w:rFonts w:cstheme="minorHAnsi"/>
        </w:rPr>
      </w:pPr>
      <w:r w:rsidRPr="007A7ACF">
        <w:rPr>
          <w:rFonts w:cstheme="minorHAnsi"/>
        </w:rPr>
        <w:t> </w:t>
      </w:r>
    </w:p>
    <w:p w14:paraId="2AFACEE5" w14:textId="77777777" w:rsidR="007A7ACF" w:rsidRPr="007A7ACF" w:rsidRDefault="007A7ACF" w:rsidP="007A7ACF">
      <w:pPr>
        <w:spacing w:before="40"/>
        <w:rPr>
          <w:rFonts w:cstheme="minorHAnsi"/>
        </w:rPr>
      </w:pPr>
    </w:p>
    <w:p w14:paraId="676C5110" w14:textId="77777777" w:rsidR="00E43CA9" w:rsidRPr="007A7ACF" w:rsidRDefault="00E43CA9" w:rsidP="007A7ACF">
      <w:pPr>
        <w:spacing w:before="40"/>
        <w:rPr>
          <w:rFonts w:cstheme="minorHAnsi"/>
        </w:rPr>
      </w:pPr>
    </w:p>
    <w:sectPr w:rsidR="00E43CA9" w:rsidRPr="007A7ACF" w:rsidSect="00AD04AA">
      <w:headerReference w:type="default" r:id="rId19"/>
      <w:foot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DD92B3" w14:textId="77777777" w:rsidR="00B65B50" w:rsidRDefault="00B65B50" w:rsidP="00577E3B">
      <w:pPr>
        <w:spacing w:line="240" w:lineRule="auto"/>
      </w:pPr>
      <w:r>
        <w:separator/>
      </w:r>
    </w:p>
  </w:endnote>
  <w:endnote w:type="continuationSeparator" w:id="0">
    <w:p w14:paraId="5F3B29DC" w14:textId="77777777" w:rsidR="00B65B50" w:rsidRDefault="00B65B50" w:rsidP="00577E3B">
      <w:pPr>
        <w:spacing w:line="240" w:lineRule="auto"/>
      </w:pPr>
      <w:r>
        <w:continuationSeparator/>
      </w:r>
    </w:p>
  </w:endnote>
  <w:endnote w:type="continuationNotice" w:id="1">
    <w:p w14:paraId="543389FD" w14:textId="77777777" w:rsidR="00B65B50" w:rsidRDefault="00B65B50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2B3058" w14:textId="77777777" w:rsidR="006C1141" w:rsidRPr="00064C09" w:rsidRDefault="006C1141" w:rsidP="006C1141">
    <w:pPr>
      <w:pStyle w:val="Footer"/>
      <w:ind w:left="-180"/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1" locked="1" layoutInCell="1" allowOverlap="1" wp14:anchorId="18923FEB" wp14:editId="068ABE19">
              <wp:simplePos x="0" y="0"/>
              <wp:positionH relativeFrom="page">
                <wp:posOffset>-342900</wp:posOffset>
              </wp:positionH>
              <wp:positionV relativeFrom="page">
                <wp:posOffset>8808720</wp:posOffset>
              </wp:positionV>
              <wp:extent cx="7771765" cy="1370330"/>
              <wp:effectExtent l="0" t="0" r="0" b="0"/>
              <wp:wrapNone/>
              <wp:docPr id="2" name="Identity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1765" cy="1370330"/>
                        <a:chOff x="366454" y="-68195"/>
                        <a:chExt cx="7772400" cy="1371600"/>
                      </a:xfrm>
                    </wpg:grpSpPr>
                    <wps:wsp>
                      <wps:cNvPr id="1" name="Text"/>
                      <wps:cNvSpPr txBox="1"/>
                      <wps:spPr>
                        <a:xfrm>
                          <a:off x="366454" y="-68195"/>
                          <a:ext cx="7772400" cy="1371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8D5E3B8" w14:textId="77777777" w:rsidR="006C1141" w:rsidRPr="00C22FEB" w:rsidRDefault="006C1141" w:rsidP="006C1141">
                            <w:pPr>
                              <w:pStyle w:val="Footer"/>
                              <w:ind w:left="2430"/>
                              <w:rPr>
                                <w:rStyle w:val="TitleInline"/>
                                <w:color w:val="6F204D"/>
                                <w:spacing w:val="0"/>
                                <w:sz w:val="18"/>
                                <w:szCs w:val="18"/>
                              </w:rPr>
                            </w:pPr>
                            <w:r w:rsidRPr="00C22FEB">
                              <w:rPr>
                                <w:rStyle w:val="TitleInline"/>
                                <w:color w:val="6F204D"/>
                                <w:spacing w:val="0"/>
                                <w:sz w:val="18"/>
                                <w:szCs w:val="18"/>
                              </w:rPr>
                              <w:t xml:space="preserve">Decolonizing data for Indigenous people, by Indigenous people </w:t>
                            </w:r>
                          </w:p>
                          <w:p w14:paraId="308DDB84" w14:textId="77777777" w:rsidR="006C1141" w:rsidRPr="00C22FEB" w:rsidRDefault="006C1141" w:rsidP="006C1141">
                            <w:pPr>
                              <w:pStyle w:val="Footer"/>
                              <w:ind w:left="2430"/>
                              <w:rPr>
                                <w:b/>
                                <w:color w:val="6F204D"/>
                                <w:spacing w:val="0"/>
                                <w:szCs w:val="18"/>
                              </w:rPr>
                            </w:pPr>
                            <w:r w:rsidRPr="00C22FEB">
                              <w:rPr>
                                <w:noProof/>
                                <w:color w:val="6F204D"/>
                                <w:spacing w:val="0"/>
                                <w:szCs w:val="18"/>
                              </w:rPr>
                              <w:t>611 12th Ave S, Seattle, WA 98144</w:t>
                            </w:r>
                            <w:r w:rsidRPr="00C22FEB">
                              <w:rPr>
                                <w:noProof/>
                                <w:color w:val="6F204D"/>
                                <w:spacing w:val="0"/>
                                <w:szCs w:val="18"/>
                              </w:rPr>
                              <w:br/>
                              <w:t>206-812-3030</w:t>
                            </w:r>
                            <w:r w:rsidRPr="00C22FEB">
                              <w:rPr>
                                <w:noProof/>
                                <w:color w:val="6F204D"/>
                                <w:spacing w:val="0"/>
                                <w:szCs w:val="18"/>
                              </w:rPr>
                              <w:t> </w:t>
                            </w:r>
                            <w:r w:rsidRPr="00C22FEB">
                              <w:rPr>
                                <w:noProof/>
                                <w:color w:val="6F204D"/>
                                <w:spacing w:val="0"/>
                                <w:szCs w:val="18"/>
                              </w:rPr>
                              <w:t>|</w:t>
                            </w:r>
                            <w:r w:rsidRPr="00C22FEB">
                              <w:rPr>
                                <w:noProof/>
                                <w:color w:val="6F204D"/>
                                <w:spacing w:val="0"/>
                                <w:szCs w:val="18"/>
                              </w:rPr>
                              <w:t> </w:t>
                            </w:r>
                            <w:r w:rsidRPr="00C22FEB">
                              <w:rPr>
                                <w:noProof/>
                                <w:color w:val="6F204D"/>
                                <w:spacing w:val="0"/>
                                <w:szCs w:val="18"/>
                              </w:rPr>
                              <w:t>uihi.or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3429000" tIns="0" rIns="914400" bIns="50800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7" name="Logo">
                          <a:extLst>
                            <a:ext uri="{FF2B5EF4-FFF2-40B4-BE49-F238E27FC236}">
                              <a16:creationId xmlns:a16="http://schemas.microsoft.com/office/drawing/2014/main" id="{46E464DE-5BB5-EB41-B5DC-FBBE4AD5FD33}"/>
                            </a:ext>
                          </a:extLst>
                        </pic:cNvPr>
                        <pic:cNvPicPr preferRelativeResize="0"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/>
                      </pic:blipFill>
                      <pic:spPr>
                        <a:xfrm>
                          <a:off x="1852475" y="221419"/>
                          <a:ext cx="2233314" cy="5588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8923FEB" id="Identity" o:spid="_x0000_s1026" style="position:absolute;left:0;text-align:left;margin-left:-27pt;margin-top:693.6pt;width:611.95pt;height:107.9pt;z-index:-251658240;mso-position-horizontal-relative:page;mso-position-vertical-relative:page;mso-width-relative:margin;mso-height-relative:margin" coordorigin="3664,-681" coordsize="77724,137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" o:spid="_x0000_s1027" type="#_x0000_t202" style="position:absolute;left:3664;top:-681;width:77724;height:13715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" filled="f" stroked="f" strokeweight=".5pt">
                <v:textbox inset="270pt,0,1in,40pt">
                  <w:txbxContent>
                    <w:p w14:paraId="28D5E3B8" w14:textId="77777777" w:rsidR="006C1141" w:rsidRPr="00C22FEB" w:rsidRDefault="006C1141" w:rsidP="006C1141">
                      <w:pPr>
                        <w:pStyle w:val="Footer"/>
                        <w:ind w:left="2430"/>
                        <w:rPr>
                          <w:rStyle w:val="TitleInline"/>
                          <w:color w:val="6F204D"/>
                          <w:spacing w:val="0"/>
                          <w:sz w:val="18"/>
                          <w:szCs w:val="18"/>
                        </w:rPr>
                      </w:pPr>
                      <w:r w:rsidRPr="00C22FEB">
                        <w:rPr>
                          <w:rStyle w:val="TitleInline"/>
                          <w:color w:val="6F204D"/>
                          <w:spacing w:val="0"/>
                          <w:sz w:val="18"/>
                          <w:szCs w:val="18"/>
                        </w:rPr>
                        <w:t xml:space="preserve">Decolonizing data for Indigenous people, by Indigenous people </w:t>
                      </w:r>
                    </w:p>
                    <w:p w14:paraId="308DDB84" w14:textId="77777777" w:rsidR="006C1141" w:rsidRPr="00C22FEB" w:rsidRDefault="006C1141" w:rsidP="006C1141">
                      <w:pPr>
                        <w:pStyle w:val="Footer"/>
                        <w:ind w:left="2430"/>
                        <w:rPr>
                          <w:b/>
                          <w:color w:val="6F204D"/>
                          <w:spacing w:val="0"/>
                          <w:szCs w:val="18"/>
                        </w:rPr>
                      </w:pPr>
                      <w:r w:rsidRPr="00C22FEB">
                        <w:rPr>
                          <w:noProof/>
                          <w:color w:val="6F204D"/>
                          <w:spacing w:val="0"/>
                          <w:szCs w:val="18"/>
                        </w:rPr>
                        <w:t>611 12th Ave S, Seattle, WA 98144</w:t>
                      </w:r>
                      <w:r w:rsidRPr="00C22FEB">
                        <w:rPr>
                          <w:noProof/>
                          <w:color w:val="6F204D"/>
                          <w:spacing w:val="0"/>
                          <w:szCs w:val="18"/>
                        </w:rPr>
                        <w:br/>
                        <w:t>206-812-3030</w:t>
                      </w:r>
                      <w:r w:rsidRPr="00C22FEB">
                        <w:rPr>
                          <w:noProof/>
                          <w:color w:val="6F204D"/>
                          <w:spacing w:val="0"/>
                          <w:szCs w:val="18"/>
                        </w:rPr>
                        <w:t> </w:t>
                      </w:r>
                      <w:r w:rsidRPr="00C22FEB">
                        <w:rPr>
                          <w:noProof/>
                          <w:color w:val="6F204D"/>
                          <w:spacing w:val="0"/>
                          <w:szCs w:val="18"/>
                        </w:rPr>
                        <w:t>|</w:t>
                      </w:r>
                      <w:r w:rsidRPr="00C22FEB">
                        <w:rPr>
                          <w:noProof/>
                          <w:color w:val="6F204D"/>
                          <w:spacing w:val="0"/>
                          <w:szCs w:val="18"/>
                        </w:rPr>
                        <w:t> </w:t>
                      </w:r>
                      <w:r w:rsidRPr="00C22FEB">
                        <w:rPr>
                          <w:noProof/>
                          <w:color w:val="6F204D"/>
                          <w:spacing w:val="0"/>
                          <w:szCs w:val="18"/>
                        </w:rPr>
                        <w:t>uihi.org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Logo" o:spid="_x0000_s1028" type="#_x0000_t75" style="position:absolute;left:18524;top:2214;width:22333;height:5588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">
                <v:imagedata r:id="rId2" o:title=""/>
              </v:shape>
              <w10:wrap anchorx="page" anchory="page"/>
              <w10:anchorlock/>
            </v:group>
          </w:pict>
        </mc:Fallback>
      </mc:AlternateContent>
    </w:r>
  </w:p>
  <w:p w14:paraId="0CEA6E33" w14:textId="77777777" w:rsidR="006C1141" w:rsidRDefault="006C1141" w:rsidP="006C1141">
    <w:pPr>
      <w:pStyle w:val="Footer"/>
    </w:pPr>
  </w:p>
  <w:p w14:paraId="48014561" w14:textId="60AEB155" w:rsidR="006C1141" w:rsidRDefault="006C11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2C3338" w14:textId="77777777" w:rsidR="00B65B50" w:rsidRDefault="00B65B50" w:rsidP="00577E3B">
      <w:pPr>
        <w:spacing w:line="240" w:lineRule="auto"/>
      </w:pPr>
      <w:r>
        <w:separator/>
      </w:r>
    </w:p>
  </w:footnote>
  <w:footnote w:type="continuationSeparator" w:id="0">
    <w:p w14:paraId="14D60830" w14:textId="77777777" w:rsidR="00B65B50" w:rsidRDefault="00B65B50" w:rsidP="00577E3B">
      <w:pPr>
        <w:spacing w:line="240" w:lineRule="auto"/>
      </w:pPr>
      <w:r>
        <w:continuationSeparator/>
      </w:r>
    </w:p>
  </w:footnote>
  <w:footnote w:type="continuationNotice" w:id="1">
    <w:p w14:paraId="3F58261C" w14:textId="77777777" w:rsidR="00B65B50" w:rsidRDefault="00B65B50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1C646BB" w14:paraId="7E68BFFB" w14:textId="77777777" w:rsidTr="41C646BB">
      <w:trPr>
        <w:trHeight w:val="300"/>
      </w:trPr>
      <w:tc>
        <w:tcPr>
          <w:tcW w:w="3120" w:type="dxa"/>
        </w:tcPr>
        <w:p w14:paraId="1DE52041" w14:textId="54ECAD6F" w:rsidR="41C646BB" w:rsidRDefault="41C646BB" w:rsidP="41C646BB">
          <w:pPr>
            <w:ind w:left="-115"/>
          </w:pPr>
        </w:p>
      </w:tc>
      <w:tc>
        <w:tcPr>
          <w:tcW w:w="3120" w:type="dxa"/>
        </w:tcPr>
        <w:p w14:paraId="381A669C" w14:textId="7D9014CE" w:rsidR="41C646BB" w:rsidRDefault="41C646BB" w:rsidP="41C646BB">
          <w:pPr>
            <w:jc w:val="center"/>
          </w:pPr>
        </w:p>
      </w:tc>
      <w:tc>
        <w:tcPr>
          <w:tcW w:w="3120" w:type="dxa"/>
        </w:tcPr>
        <w:p w14:paraId="65B41D5A" w14:textId="293466F4" w:rsidR="41C646BB" w:rsidRDefault="41C646BB" w:rsidP="41C646BB">
          <w:pPr>
            <w:ind w:right="-115"/>
            <w:jc w:val="right"/>
          </w:pPr>
        </w:p>
      </w:tc>
    </w:tr>
  </w:tbl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0F30DC"/>
    <w:multiLevelType w:val="multilevel"/>
    <w:tmpl w:val="319A36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6992DAA"/>
    <w:multiLevelType w:val="multilevel"/>
    <w:tmpl w:val="114E57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D987427"/>
    <w:multiLevelType w:val="multilevel"/>
    <w:tmpl w:val="AFD057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4AA5166"/>
    <w:multiLevelType w:val="multilevel"/>
    <w:tmpl w:val="04E41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2CA1A6D"/>
    <w:multiLevelType w:val="multilevel"/>
    <w:tmpl w:val="FFA042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6114D18"/>
    <w:multiLevelType w:val="multilevel"/>
    <w:tmpl w:val="A25E92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88271F5"/>
    <w:multiLevelType w:val="multilevel"/>
    <w:tmpl w:val="24949F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AE73684"/>
    <w:multiLevelType w:val="multilevel"/>
    <w:tmpl w:val="34DE98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4911338"/>
    <w:multiLevelType w:val="multilevel"/>
    <w:tmpl w:val="F25E91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8836387"/>
    <w:multiLevelType w:val="multilevel"/>
    <w:tmpl w:val="DD5CC3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9FB31C4"/>
    <w:multiLevelType w:val="multilevel"/>
    <w:tmpl w:val="C3DC7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B7614B6"/>
    <w:multiLevelType w:val="multilevel"/>
    <w:tmpl w:val="58B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5E093D9B"/>
    <w:multiLevelType w:val="hybridMultilevel"/>
    <w:tmpl w:val="3F9C921E"/>
    <w:lvl w:ilvl="0" w:tplc="6D167F06">
      <w:start w:val="1"/>
      <w:numFmt w:val="bullet"/>
      <w:lvlText w:val="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F32FA9"/>
    <w:multiLevelType w:val="hybridMultilevel"/>
    <w:tmpl w:val="25404CD0"/>
    <w:lvl w:ilvl="0" w:tplc="6D167F0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176B19"/>
    <w:multiLevelType w:val="multilevel"/>
    <w:tmpl w:val="ED7E9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56384163">
    <w:abstractNumId w:val="9"/>
  </w:num>
  <w:num w:numId="2" w16cid:durableId="737821128">
    <w:abstractNumId w:val="1"/>
  </w:num>
  <w:num w:numId="3" w16cid:durableId="1034232932">
    <w:abstractNumId w:val="11"/>
  </w:num>
  <w:num w:numId="4" w16cid:durableId="870804837">
    <w:abstractNumId w:val="2"/>
  </w:num>
  <w:num w:numId="5" w16cid:durableId="1797872624">
    <w:abstractNumId w:val="8"/>
  </w:num>
  <w:num w:numId="6" w16cid:durableId="1431657500">
    <w:abstractNumId w:val="4"/>
  </w:num>
  <w:num w:numId="7" w16cid:durableId="979650853">
    <w:abstractNumId w:val="12"/>
  </w:num>
  <w:num w:numId="8" w16cid:durableId="1460764365">
    <w:abstractNumId w:val="5"/>
  </w:num>
  <w:num w:numId="9" w16cid:durableId="898053695">
    <w:abstractNumId w:val="10"/>
  </w:num>
  <w:num w:numId="10" w16cid:durableId="1728453140">
    <w:abstractNumId w:val="0"/>
  </w:num>
  <w:num w:numId="11" w16cid:durableId="1791897539">
    <w:abstractNumId w:val="7"/>
  </w:num>
  <w:num w:numId="12" w16cid:durableId="570386175">
    <w:abstractNumId w:val="14"/>
  </w:num>
  <w:num w:numId="13" w16cid:durableId="2086756070">
    <w:abstractNumId w:val="3"/>
  </w:num>
  <w:num w:numId="14" w16cid:durableId="1516067392">
    <w:abstractNumId w:val="6"/>
  </w:num>
  <w:num w:numId="15" w16cid:durableId="56888147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5"/>
  <w:proofState w:spelling="clean" w:grammar="clean"/>
  <w:stylePaneFormatFilter w:val="1005" w:allStyles="1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M7A0tDA3NTCyNLZQ0lEKTi0uzszPAykwqQUAEx85JiwAAAA="/>
  </w:docVars>
  <w:rsids>
    <w:rsidRoot w:val="00634555"/>
    <w:rsid w:val="000210BE"/>
    <w:rsid w:val="00026AC3"/>
    <w:rsid w:val="00035D70"/>
    <w:rsid w:val="000412D7"/>
    <w:rsid w:val="000417E2"/>
    <w:rsid w:val="00051520"/>
    <w:rsid w:val="00051F18"/>
    <w:rsid w:val="00052097"/>
    <w:rsid w:val="00061AD1"/>
    <w:rsid w:val="00076D23"/>
    <w:rsid w:val="00077C78"/>
    <w:rsid w:val="00085A94"/>
    <w:rsid w:val="000926D8"/>
    <w:rsid w:val="000A2879"/>
    <w:rsid w:val="000A6F60"/>
    <w:rsid w:val="000C0E1C"/>
    <w:rsid w:val="000C2B94"/>
    <w:rsid w:val="000C6320"/>
    <w:rsid w:val="000D3442"/>
    <w:rsid w:val="000D3DB6"/>
    <w:rsid w:val="000D4333"/>
    <w:rsid w:val="000D6EE6"/>
    <w:rsid w:val="000D7447"/>
    <w:rsid w:val="000E3FB2"/>
    <w:rsid w:val="000E6C8D"/>
    <w:rsid w:val="000F1142"/>
    <w:rsid w:val="00140ECE"/>
    <w:rsid w:val="00145172"/>
    <w:rsid w:val="00145E4C"/>
    <w:rsid w:val="0015328D"/>
    <w:rsid w:val="00186CCE"/>
    <w:rsid w:val="001B4B73"/>
    <w:rsid w:val="001D3012"/>
    <w:rsid w:val="00204B0F"/>
    <w:rsid w:val="0022115A"/>
    <w:rsid w:val="00223831"/>
    <w:rsid w:val="002246F9"/>
    <w:rsid w:val="00253F83"/>
    <w:rsid w:val="002653FD"/>
    <w:rsid w:val="00275665"/>
    <w:rsid w:val="0028059C"/>
    <w:rsid w:val="0029454E"/>
    <w:rsid w:val="002B214C"/>
    <w:rsid w:val="002D4438"/>
    <w:rsid w:val="002F5C60"/>
    <w:rsid w:val="00304945"/>
    <w:rsid w:val="00322764"/>
    <w:rsid w:val="003608DE"/>
    <w:rsid w:val="00362471"/>
    <w:rsid w:val="003734DC"/>
    <w:rsid w:val="003760C9"/>
    <w:rsid w:val="003765FC"/>
    <w:rsid w:val="003914BF"/>
    <w:rsid w:val="003A2D5B"/>
    <w:rsid w:val="003A3F9E"/>
    <w:rsid w:val="003B39EA"/>
    <w:rsid w:val="003C27E1"/>
    <w:rsid w:val="003D1BF7"/>
    <w:rsid w:val="003F285C"/>
    <w:rsid w:val="004031A1"/>
    <w:rsid w:val="0040337F"/>
    <w:rsid w:val="00436F64"/>
    <w:rsid w:val="00444CE0"/>
    <w:rsid w:val="004474CE"/>
    <w:rsid w:val="00450036"/>
    <w:rsid w:val="004527E6"/>
    <w:rsid w:val="004571C3"/>
    <w:rsid w:val="00472903"/>
    <w:rsid w:val="00480C40"/>
    <w:rsid w:val="00487F0B"/>
    <w:rsid w:val="00494FAC"/>
    <w:rsid w:val="004A290A"/>
    <w:rsid w:val="004A768A"/>
    <w:rsid w:val="004E2761"/>
    <w:rsid w:val="004E6E66"/>
    <w:rsid w:val="004F1D54"/>
    <w:rsid w:val="00511408"/>
    <w:rsid w:val="0052591C"/>
    <w:rsid w:val="005446E3"/>
    <w:rsid w:val="0055683B"/>
    <w:rsid w:val="00575E1E"/>
    <w:rsid w:val="00577E3B"/>
    <w:rsid w:val="0058616C"/>
    <w:rsid w:val="00595A29"/>
    <w:rsid w:val="005B748C"/>
    <w:rsid w:val="005C0A6C"/>
    <w:rsid w:val="005D4F31"/>
    <w:rsid w:val="005E6CC2"/>
    <w:rsid w:val="005F2D3A"/>
    <w:rsid w:val="00630BF1"/>
    <w:rsid w:val="00634555"/>
    <w:rsid w:val="006410B6"/>
    <w:rsid w:val="00644671"/>
    <w:rsid w:val="006575C1"/>
    <w:rsid w:val="00670788"/>
    <w:rsid w:val="00673221"/>
    <w:rsid w:val="006A325B"/>
    <w:rsid w:val="006C1141"/>
    <w:rsid w:val="006C6169"/>
    <w:rsid w:val="007028F5"/>
    <w:rsid w:val="007039FB"/>
    <w:rsid w:val="0070593C"/>
    <w:rsid w:val="00735BCA"/>
    <w:rsid w:val="0074533C"/>
    <w:rsid w:val="0074611D"/>
    <w:rsid w:val="00747467"/>
    <w:rsid w:val="007476F7"/>
    <w:rsid w:val="00753157"/>
    <w:rsid w:val="007546E5"/>
    <w:rsid w:val="00761989"/>
    <w:rsid w:val="00762892"/>
    <w:rsid w:val="0077184D"/>
    <w:rsid w:val="0078688A"/>
    <w:rsid w:val="00795BC3"/>
    <w:rsid w:val="007A44C5"/>
    <w:rsid w:val="007A72AD"/>
    <w:rsid w:val="007A7ACF"/>
    <w:rsid w:val="007B6EB4"/>
    <w:rsid w:val="007D5E5B"/>
    <w:rsid w:val="007E2D8D"/>
    <w:rsid w:val="007E590D"/>
    <w:rsid w:val="007E6517"/>
    <w:rsid w:val="007F5485"/>
    <w:rsid w:val="007F5F8E"/>
    <w:rsid w:val="007F6A28"/>
    <w:rsid w:val="00812945"/>
    <w:rsid w:val="0083507C"/>
    <w:rsid w:val="0084037D"/>
    <w:rsid w:val="00852F6E"/>
    <w:rsid w:val="00860412"/>
    <w:rsid w:val="008615D6"/>
    <w:rsid w:val="008B2243"/>
    <w:rsid w:val="008D3FAF"/>
    <w:rsid w:val="008E5D5E"/>
    <w:rsid w:val="0091513F"/>
    <w:rsid w:val="00920776"/>
    <w:rsid w:val="00924263"/>
    <w:rsid w:val="00926540"/>
    <w:rsid w:val="00962D0A"/>
    <w:rsid w:val="00963F57"/>
    <w:rsid w:val="00970829"/>
    <w:rsid w:val="00975CBF"/>
    <w:rsid w:val="00981C02"/>
    <w:rsid w:val="00991C24"/>
    <w:rsid w:val="0099495B"/>
    <w:rsid w:val="00997920"/>
    <w:rsid w:val="009A5B95"/>
    <w:rsid w:val="009A7493"/>
    <w:rsid w:val="009C6211"/>
    <w:rsid w:val="009D1CB3"/>
    <w:rsid w:val="009D4DE8"/>
    <w:rsid w:val="009F2FFE"/>
    <w:rsid w:val="009F60C3"/>
    <w:rsid w:val="009F6CCD"/>
    <w:rsid w:val="009F6E69"/>
    <w:rsid w:val="00A164B3"/>
    <w:rsid w:val="00A25801"/>
    <w:rsid w:val="00A27BE4"/>
    <w:rsid w:val="00A7A78C"/>
    <w:rsid w:val="00A92ADF"/>
    <w:rsid w:val="00A96EF3"/>
    <w:rsid w:val="00AA0E5A"/>
    <w:rsid w:val="00AB21D0"/>
    <w:rsid w:val="00AB3C9E"/>
    <w:rsid w:val="00AB541E"/>
    <w:rsid w:val="00AD04AA"/>
    <w:rsid w:val="00AD3954"/>
    <w:rsid w:val="00AD7455"/>
    <w:rsid w:val="00AE6D66"/>
    <w:rsid w:val="00AE6EF1"/>
    <w:rsid w:val="00AF2D51"/>
    <w:rsid w:val="00AF30CE"/>
    <w:rsid w:val="00B01A50"/>
    <w:rsid w:val="00B11A7D"/>
    <w:rsid w:val="00B227AB"/>
    <w:rsid w:val="00B346D0"/>
    <w:rsid w:val="00B35C90"/>
    <w:rsid w:val="00B54086"/>
    <w:rsid w:val="00B57108"/>
    <w:rsid w:val="00B63CD5"/>
    <w:rsid w:val="00B65B50"/>
    <w:rsid w:val="00B71AD9"/>
    <w:rsid w:val="00B72060"/>
    <w:rsid w:val="00B768B8"/>
    <w:rsid w:val="00B91C98"/>
    <w:rsid w:val="00B92333"/>
    <w:rsid w:val="00BC1924"/>
    <w:rsid w:val="00BC2BCD"/>
    <w:rsid w:val="00BC69A3"/>
    <w:rsid w:val="00BD5604"/>
    <w:rsid w:val="00BE6795"/>
    <w:rsid w:val="00BF320C"/>
    <w:rsid w:val="00C06353"/>
    <w:rsid w:val="00C16727"/>
    <w:rsid w:val="00C200DF"/>
    <w:rsid w:val="00C22FEB"/>
    <w:rsid w:val="00C2600C"/>
    <w:rsid w:val="00C350A1"/>
    <w:rsid w:val="00C73D05"/>
    <w:rsid w:val="00C76987"/>
    <w:rsid w:val="00C81927"/>
    <w:rsid w:val="00C95E03"/>
    <w:rsid w:val="00CB45D0"/>
    <w:rsid w:val="00CB55F5"/>
    <w:rsid w:val="00CB6445"/>
    <w:rsid w:val="00CC292F"/>
    <w:rsid w:val="00CD230A"/>
    <w:rsid w:val="00CD512A"/>
    <w:rsid w:val="00CD5B05"/>
    <w:rsid w:val="00CF3760"/>
    <w:rsid w:val="00D13EC1"/>
    <w:rsid w:val="00D20E10"/>
    <w:rsid w:val="00D26154"/>
    <w:rsid w:val="00D64F0C"/>
    <w:rsid w:val="00D66AB8"/>
    <w:rsid w:val="00D66D03"/>
    <w:rsid w:val="00D84249"/>
    <w:rsid w:val="00D84B12"/>
    <w:rsid w:val="00D97B8F"/>
    <w:rsid w:val="00DB3963"/>
    <w:rsid w:val="00DE5A08"/>
    <w:rsid w:val="00DF1A36"/>
    <w:rsid w:val="00DF20BE"/>
    <w:rsid w:val="00DF55B7"/>
    <w:rsid w:val="00DF6470"/>
    <w:rsid w:val="00E142EC"/>
    <w:rsid w:val="00E17404"/>
    <w:rsid w:val="00E312FB"/>
    <w:rsid w:val="00E43CA9"/>
    <w:rsid w:val="00E6782E"/>
    <w:rsid w:val="00E70B81"/>
    <w:rsid w:val="00E86069"/>
    <w:rsid w:val="00E963C9"/>
    <w:rsid w:val="00EA5FA6"/>
    <w:rsid w:val="00EA74BE"/>
    <w:rsid w:val="00EB1DF0"/>
    <w:rsid w:val="00EB412D"/>
    <w:rsid w:val="00EC5102"/>
    <w:rsid w:val="00EC67E7"/>
    <w:rsid w:val="00EF3B0B"/>
    <w:rsid w:val="00F30CAF"/>
    <w:rsid w:val="00F405EC"/>
    <w:rsid w:val="00F43ACD"/>
    <w:rsid w:val="00F547CB"/>
    <w:rsid w:val="00F657D7"/>
    <w:rsid w:val="00FA021B"/>
    <w:rsid w:val="00FC6C6C"/>
    <w:rsid w:val="00FC7E2B"/>
    <w:rsid w:val="00FD0413"/>
    <w:rsid w:val="00FD515A"/>
    <w:rsid w:val="00FF2C65"/>
    <w:rsid w:val="00FF593B"/>
    <w:rsid w:val="032C94DA"/>
    <w:rsid w:val="03843698"/>
    <w:rsid w:val="06B51E98"/>
    <w:rsid w:val="078C78EA"/>
    <w:rsid w:val="07AA2036"/>
    <w:rsid w:val="0869D4C6"/>
    <w:rsid w:val="0928494B"/>
    <w:rsid w:val="0B1A7445"/>
    <w:rsid w:val="0C6F3EE8"/>
    <w:rsid w:val="0DFB95C1"/>
    <w:rsid w:val="0E7580AE"/>
    <w:rsid w:val="0EF6E96B"/>
    <w:rsid w:val="0FBE87BA"/>
    <w:rsid w:val="1117076B"/>
    <w:rsid w:val="1365FE28"/>
    <w:rsid w:val="1494FD39"/>
    <w:rsid w:val="152A51B7"/>
    <w:rsid w:val="18B47470"/>
    <w:rsid w:val="1BEF6E21"/>
    <w:rsid w:val="1CF16B88"/>
    <w:rsid w:val="213B7ABB"/>
    <w:rsid w:val="229775DA"/>
    <w:rsid w:val="22E6A71E"/>
    <w:rsid w:val="238AD6B8"/>
    <w:rsid w:val="26AEAA92"/>
    <w:rsid w:val="27519B70"/>
    <w:rsid w:val="27990396"/>
    <w:rsid w:val="28B2B1A4"/>
    <w:rsid w:val="2CC0C2C0"/>
    <w:rsid w:val="2D13CD17"/>
    <w:rsid w:val="2EA332D1"/>
    <w:rsid w:val="2F29E75B"/>
    <w:rsid w:val="302C0623"/>
    <w:rsid w:val="308843C3"/>
    <w:rsid w:val="32039983"/>
    <w:rsid w:val="32EA8A09"/>
    <w:rsid w:val="34418849"/>
    <w:rsid w:val="35A2F7CC"/>
    <w:rsid w:val="368E5D11"/>
    <w:rsid w:val="37702DDB"/>
    <w:rsid w:val="40000538"/>
    <w:rsid w:val="41C646BB"/>
    <w:rsid w:val="41E235F1"/>
    <w:rsid w:val="43F665AA"/>
    <w:rsid w:val="44954272"/>
    <w:rsid w:val="466679DC"/>
    <w:rsid w:val="4736677E"/>
    <w:rsid w:val="476FF2D8"/>
    <w:rsid w:val="47846DEC"/>
    <w:rsid w:val="483151AC"/>
    <w:rsid w:val="494F202C"/>
    <w:rsid w:val="4BAC4079"/>
    <w:rsid w:val="4C433D13"/>
    <w:rsid w:val="4E3B1EE8"/>
    <w:rsid w:val="4E7912D6"/>
    <w:rsid w:val="4FEDC91C"/>
    <w:rsid w:val="50553447"/>
    <w:rsid w:val="51AD3CA9"/>
    <w:rsid w:val="52A042EE"/>
    <w:rsid w:val="586F88C5"/>
    <w:rsid w:val="5954358C"/>
    <w:rsid w:val="5BCA53E8"/>
    <w:rsid w:val="5CC78639"/>
    <w:rsid w:val="5EDECA49"/>
    <w:rsid w:val="60478C77"/>
    <w:rsid w:val="6126BB96"/>
    <w:rsid w:val="61AB5ADA"/>
    <w:rsid w:val="61D20B68"/>
    <w:rsid w:val="6586A9FF"/>
    <w:rsid w:val="6608A0F4"/>
    <w:rsid w:val="66D0246C"/>
    <w:rsid w:val="6DF7C506"/>
    <w:rsid w:val="6F0B2E82"/>
    <w:rsid w:val="6F683378"/>
    <w:rsid w:val="71C5B240"/>
    <w:rsid w:val="75FF0A80"/>
    <w:rsid w:val="79BA1DBD"/>
    <w:rsid w:val="7A11D44A"/>
    <w:rsid w:val="7B71F087"/>
    <w:rsid w:val="7EB62D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CE3C8D2"/>
  <w15:chartTrackingRefBased/>
  <w15:docId w15:val="{7403EDF3-6038-4EDB-A5B7-8DBB45E8D9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4" w:unhideWhenUsed="1" w:qFormat="1"/>
    <w:lsdException w:name="annotation text" w:semiHidden="1" w:unhideWhenUsed="1"/>
    <w:lsdException w:name="header" w:semiHidden="1" w:uiPriority="29" w:unhideWhenUsed="1" w:qFormat="1"/>
    <w:lsdException w:name="footer" w:semiHidden="1" w:uiPriority="13" w:unhideWhenUsed="1" w:qFormat="1"/>
    <w:lsdException w:name="index heading" w:semiHidden="1" w:unhideWhenUsed="1"/>
    <w:lsdException w:name="caption" w:semiHidden="1" w:uiPriority="3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1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8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1" w:unhideWhenUsed="1" w:qFormat="1"/>
    <w:lsdException w:name="Body Text 3" w:semiHidden="1" w:uiPriority="2" w:unhideWhenUsed="1" w:qFormat="1"/>
    <w:lsdException w:name="Body Text Indent 2" w:semiHidden="1" w:unhideWhenUsed="1"/>
    <w:lsdException w:name="Body Text Indent 3" w:semiHidden="1" w:unhideWhenUsed="1"/>
    <w:lsdException w:name="Block Text" w:semiHidden="1" w:uiPriority="15" w:unhideWhenUsed="1" w:qFormat="1"/>
    <w:lsdException w:name="Hyperlink" w:semiHidden="1" w:unhideWhenUsed="1" w:qFormat="1"/>
    <w:lsdException w:name="FollowedHyperlink" w:semiHidden="1" w:unhideWhenUsed="1"/>
    <w:lsdException w:name="Strong" w:semiHidden="1" w:uiPriority="22" w:qFormat="1"/>
    <w:lsdException w:name="Emphasis" w:uiPriority="1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8" w:qFormat="1"/>
    <w:lsdException w:name="Quote" w:uiPriority="16" w:qFormat="1"/>
    <w:lsdException w:name="Intense Quote" w:uiPriority="17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0" w:qFormat="1"/>
    <w:lsdException w:name="Intense Emphasis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8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4555"/>
  </w:style>
  <w:style w:type="paragraph" w:styleId="Heading1">
    <w:name w:val="heading 1"/>
    <w:basedOn w:val="Normal"/>
    <w:next w:val="BodyText"/>
    <w:link w:val="Heading1Char"/>
    <w:uiPriority w:val="9"/>
    <w:qFormat/>
    <w:rsid w:val="007E2D8D"/>
    <w:pPr>
      <w:keepNext/>
      <w:keepLines/>
      <w:spacing w:after="120"/>
      <w:outlineLvl w:val="0"/>
    </w:pPr>
    <w:rPr>
      <w:rFonts w:eastAsiaTheme="majorEastAsia" w:cstheme="majorBidi"/>
      <w:b/>
      <w:caps/>
      <w:color w:val="6F204D"/>
      <w:spacing w:val="4"/>
      <w:kern w:val="16"/>
      <w:sz w:val="24"/>
      <w:szCs w:val="32"/>
    </w:rPr>
  </w:style>
  <w:style w:type="paragraph" w:styleId="Heading2">
    <w:name w:val="heading 2"/>
    <w:basedOn w:val="Normal"/>
    <w:next w:val="BodyText"/>
    <w:link w:val="Heading2Char"/>
    <w:uiPriority w:val="9"/>
    <w:qFormat/>
    <w:rsid w:val="001B4B73"/>
    <w:pPr>
      <w:keepNext/>
      <w:keepLines/>
      <w:spacing w:before="240" w:after="120"/>
      <w:outlineLvl w:val="1"/>
    </w:pPr>
    <w:rPr>
      <w:b/>
      <w:kern w:val="16"/>
      <w:sz w:val="24"/>
      <w:szCs w:val="26"/>
    </w:rPr>
  </w:style>
  <w:style w:type="paragraph" w:styleId="Heading3">
    <w:name w:val="heading 3"/>
    <w:basedOn w:val="Heading2"/>
    <w:next w:val="BodyText"/>
    <w:link w:val="Heading3Char"/>
    <w:uiPriority w:val="9"/>
    <w:qFormat/>
    <w:rsid w:val="007B6EB4"/>
    <w:pPr>
      <w:outlineLvl w:val="2"/>
    </w:pPr>
    <w:rPr>
      <w:b w:val="0"/>
      <w:bCs/>
      <w:szCs w:val="24"/>
    </w:rPr>
  </w:style>
  <w:style w:type="paragraph" w:styleId="Heading4">
    <w:name w:val="heading 4"/>
    <w:basedOn w:val="Heading3"/>
    <w:next w:val="BodyText"/>
    <w:link w:val="Heading4Char"/>
    <w:uiPriority w:val="9"/>
    <w:qFormat/>
    <w:rsid w:val="007B6EB4"/>
    <w:pPr>
      <w:spacing w:after="60"/>
      <w:outlineLvl w:val="3"/>
    </w:pPr>
    <w:rPr>
      <w:b/>
      <w:bCs w:val="0"/>
      <w:iCs/>
      <w:caps/>
      <w:spacing w:val="6"/>
      <w:sz w:val="20"/>
    </w:rPr>
  </w:style>
  <w:style w:type="paragraph" w:styleId="Heading5">
    <w:name w:val="heading 5"/>
    <w:basedOn w:val="Heading4"/>
    <w:next w:val="BodyText"/>
    <w:link w:val="Heading5Char"/>
    <w:uiPriority w:val="9"/>
    <w:qFormat/>
    <w:rsid w:val="007B6EB4"/>
    <w:pPr>
      <w:outlineLvl w:val="4"/>
    </w:pPr>
    <w:rPr>
      <w:caps w:val="0"/>
      <w:spacing w:val="0"/>
    </w:rPr>
  </w:style>
  <w:style w:type="paragraph" w:styleId="Heading8">
    <w:name w:val="heading 8"/>
    <w:basedOn w:val="Caption"/>
    <w:next w:val="Normal"/>
    <w:link w:val="Heading8Char"/>
    <w:uiPriority w:val="9"/>
    <w:semiHidden/>
    <w:qFormat/>
    <w:rsid w:val="007B6EB4"/>
    <w:pPr>
      <w:keepNext/>
      <w:keepLines/>
      <w:spacing w:before="240"/>
      <w:outlineLvl w:val="7"/>
    </w:pPr>
    <w:rPr>
      <w:rFonts w:eastAsiaTheme="majorEastAsia" w:cstheme="majorBidi"/>
      <w:b/>
      <w:iCs w:val="0"/>
      <w:spacing w:val="4"/>
      <w:szCs w:val="21"/>
    </w:rPr>
  </w:style>
  <w:style w:type="paragraph" w:styleId="Heading9">
    <w:name w:val="heading 9"/>
    <w:basedOn w:val="Heading8"/>
    <w:next w:val="Normal"/>
    <w:link w:val="Heading9Char"/>
    <w:uiPriority w:val="9"/>
    <w:semiHidden/>
    <w:qFormat/>
    <w:rsid w:val="007B6EB4"/>
    <w:pPr>
      <w:outlineLvl w:val="8"/>
    </w:pPr>
    <w:rPr>
      <w:b w:val="0"/>
      <w:bCs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345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aliases w:val="Header Text"/>
    <w:basedOn w:val="Normal"/>
    <w:link w:val="HeaderChar"/>
    <w:uiPriority w:val="29"/>
    <w:qFormat/>
    <w:rsid w:val="007E2D8D"/>
    <w:pPr>
      <w:tabs>
        <w:tab w:val="center" w:pos="4680"/>
        <w:tab w:val="right" w:pos="9360"/>
      </w:tabs>
      <w:spacing w:before="80" w:after="480" w:line="240" w:lineRule="auto"/>
    </w:pPr>
    <w:rPr>
      <w:rFonts w:asciiTheme="majorHAnsi" w:hAnsiTheme="majorHAnsi" w:cstheme="majorHAnsi"/>
      <w:bCs/>
      <w:caps/>
      <w:noProof/>
      <w:color w:val="6F204D"/>
      <w:spacing w:val="4"/>
      <w:kern w:val="16"/>
      <w:sz w:val="18"/>
      <w:szCs w:val="24"/>
    </w:rPr>
  </w:style>
  <w:style w:type="character" w:customStyle="1" w:styleId="HeaderChar">
    <w:name w:val="Header Char"/>
    <w:aliases w:val="Header Text Char"/>
    <w:basedOn w:val="DefaultParagraphFont"/>
    <w:link w:val="Header"/>
    <w:uiPriority w:val="29"/>
    <w:rsid w:val="007E2D8D"/>
    <w:rPr>
      <w:rFonts w:asciiTheme="majorHAnsi" w:hAnsiTheme="majorHAnsi" w:cstheme="majorHAnsi"/>
      <w:bCs/>
      <w:caps/>
      <w:noProof/>
      <w:color w:val="6F204D"/>
      <w:spacing w:val="4"/>
      <w:kern w:val="16"/>
      <w:sz w:val="18"/>
      <w:szCs w:val="24"/>
    </w:rPr>
  </w:style>
  <w:style w:type="paragraph" w:styleId="Footer">
    <w:name w:val="footer"/>
    <w:aliases w:val="Footer Text,Margin Text"/>
    <w:basedOn w:val="Normal"/>
    <w:link w:val="FooterChar"/>
    <w:uiPriority w:val="13"/>
    <w:qFormat/>
    <w:rsid w:val="007B6EB4"/>
    <w:pPr>
      <w:tabs>
        <w:tab w:val="center" w:pos="5400"/>
        <w:tab w:val="right" w:pos="11040"/>
      </w:tabs>
      <w:spacing w:line="240" w:lineRule="auto"/>
    </w:pPr>
    <w:rPr>
      <w:rFonts w:ascii="Arial" w:hAnsi="Arial"/>
      <w:color w:val="8C8C8C" w:themeColor="text2"/>
      <w:spacing w:val="2"/>
      <w:kern w:val="16"/>
      <w:sz w:val="18"/>
      <w:szCs w:val="17"/>
    </w:rPr>
  </w:style>
  <w:style w:type="character" w:customStyle="1" w:styleId="FooterChar">
    <w:name w:val="Footer Char"/>
    <w:aliases w:val="Footer Text Char,Margin Text Char"/>
    <w:basedOn w:val="DefaultParagraphFont"/>
    <w:link w:val="Footer"/>
    <w:uiPriority w:val="13"/>
    <w:rsid w:val="007B6EB4"/>
    <w:rPr>
      <w:rFonts w:ascii="Arial" w:hAnsi="Arial"/>
      <w:color w:val="8C8C8C" w:themeColor="text2"/>
      <w:spacing w:val="2"/>
      <w:kern w:val="16"/>
      <w:sz w:val="18"/>
      <w:szCs w:val="17"/>
    </w:rPr>
  </w:style>
  <w:style w:type="character" w:styleId="PlaceholderText">
    <w:name w:val="Placeholder Text"/>
    <w:basedOn w:val="DefaultParagraphFont"/>
    <w:uiPriority w:val="99"/>
    <w:semiHidden/>
    <w:rsid w:val="0055683B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5446E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446E3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446E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46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46E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46E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46E3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0A2879"/>
    <w:pPr>
      <w:spacing w:line="240" w:lineRule="auto"/>
    </w:pPr>
  </w:style>
  <w:style w:type="paragraph" w:styleId="ListParagraph">
    <w:name w:val="List Paragraph"/>
    <w:basedOn w:val="Normal"/>
    <w:uiPriority w:val="78"/>
    <w:qFormat/>
    <w:rsid w:val="007B6EB4"/>
    <w:pPr>
      <w:spacing w:after="120"/>
      <w:ind w:left="480" w:hanging="240"/>
      <w:contextualSpacing/>
    </w:pPr>
    <w:rPr>
      <w:kern w:val="16"/>
    </w:rPr>
  </w:style>
  <w:style w:type="character" w:customStyle="1" w:styleId="Heading1Char">
    <w:name w:val="Heading 1 Char"/>
    <w:basedOn w:val="DefaultParagraphFont"/>
    <w:link w:val="Heading1"/>
    <w:uiPriority w:val="9"/>
    <w:rsid w:val="007E2D8D"/>
    <w:rPr>
      <w:rFonts w:eastAsiaTheme="majorEastAsia" w:cstheme="majorBidi"/>
      <w:b/>
      <w:caps/>
      <w:color w:val="6F204D"/>
      <w:spacing w:val="4"/>
      <w:kern w:val="16"/>
      <w:sz w:val="24"/>
      <w:szCs w:val="32"/>
    </w:rPr>
  </w:style>
  <w:style w:type="paragraph" w:styleId="BodyText">
    <w:name w:val="Body Text"/>
    <w:basedOn w:val="Normal"/>
    <w:link w:val="BodyTextChar"/>
    <w:uiPriority w:val="1"/>
    <w:qFormat/>
    <w:rsid w:val="007B6EB4"/>
    <w:pPr>
      <w:spacing w:after="120"/>
    </w:pPr>
    <w:rPr>
      <w:kern w:val="16"/>
      <w:sz w:val="22"/>
    </w:rPr>
  </w:style>
  <w:style w:type="character" w:customStyle="1" w:styleId="BodyTextChar">
    <w:name w:val="Body Text Char"/>
    <w:basedOn w:val="DefaultParagraphFont"/>
    <w:link w:val="BodyText"/>
    <w:uiPriority w:val="1"/>
    <w:rsid w:val="007B6EB4"/>
    <w:rPr>
      <w:kern w:val="16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1B4B73"/>
    <w:rPr>
      <w:b/>
      <w:kern w:val="16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B6EB4"/>
    <w:rPr>
      <w:bCs/>
      <w:kern w:val="16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7B6EB4"/>
    <w:rPr>
      <w:b/>
      <w:iCs/>
      <w:caps/>
      <w:spacing w:val="6"/>
      <w:kern w:val="16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B6EB4"/>
    <w:rPr>
      <w:b/>
      <w:iCs/>
      <w:kern w:val="16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B6EB4"/>
    <w:rPr>
      <w:rFonts w:eastAsiaTheme="majorEastAsia" w:cstheme="majorBidi"/>
      <w:b/>
      <w:i/>
      <w:spacing w:val="4"/>
      <w:kern w:val="16"/>
      <w:sz w:val="18"/>
      <w:szCs w:val="21"/>
    </w:rPr>
  </w:style>
  <w:style w:type="paragraph" w:styleId="Caption">
    <w:name w:val="caption"/>
    <w:aliases w:val="Small Text"/>
    <w:basedOn w:val="Normal"/>
    <w:next w:val="Normal"/>
    <w:link w:val="CaptionChar"/>
    <w:uiPriority w:val="3"/>
    <w:qFormat/>
    <w:rsid w:val="007B6EB4"/>
    <w:pPr>
      <w:spacing w:after="120"/>
    </w:pPr>
    <w:rPr>
      <w:iCs/>
      <w:kern w:val="16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B6EB4"/>
    <w:rPr>
      <w:rFonts w:eastAsiaTheme="majorEastAsia" w:cstheme="majorBidi"/>
      <w:bCs/>
      <w:i/>
      <w:iCs/>
      <w:spacing w:val="4"/>
      <w:kern w:val="16"/>
      <w:sz w:val="18"/>
      <w:szCs w:val="21"/>
    </w:rPr>
  </w:style>
  <w:style w:type="paragraph" w:styleId="FootnoteText">
    <w:name w:val="footnote text"/>
    <w:aliases w:val="Extra Small Text"/>
    <w:basedOn w:val="Normal"/>
    <w:link w:val="FootnoteTextChar"/>
    <w:uiPriority w:val="4"/>
    <w:qFormat/>
    <w:rsid w:val="007B6EB4"/>
    <w:pPr>
      <w:spacing w:after="120"/>
    </w:pPr>
    <w:rPr>
      <w:kern w:val="16"/>
      <w:sz w:val="16"/>
    </w:rPr>
  </w:style>
  <w:style w:type="character" w:customStyle="1" w:styleId="FootnoteTextChar">
    <w:name w:val="Footnote Text Char"/>
    <w:aliases w:val="Extra Small Text Char"/>
    <w:basedOn w:val="DefaultParagraphFont"/>
    <w:link w:val="FootnoteText"/>
    <w:uiPriority w:val="4"/>
    <w:rsid w:val="007B6EB4"/>
    <w:rPr>
      <w:kern w:val="16"/>
      <w:sz w:val="16"/>
    </w:rPr>
  </w:style>
  <w:style w:type="character" w:customStyle="1" w:styleId="CaptionChar">
    <w:name w:val="Caption Char"/>
    <w:aliases w:val="Small Text Char"/>
    <w:basedOn w:val="DefaultParagraphFont"/>
    <w:link w:val="Caption"/>
    <w:uiPriority w:val="3"/>
    <w:rsid w:val="007B6EB4"/>
    <w:rPr>
      <w:iCs/>
      <w:kern w:val="16"/>
      <w:sz w:val="18"/>
      <w:szCs w:val="18"/>
    </w:rPr>
  </w:style>
  <w:style w:type="character" w:styleId="FootnoteReference">
    <w:name w:val="footnote reference"/>
    <w:aliases w:val="In-Text Citation"/>
    <w:basedOn w:val="DefaultParagraphFont"/>
    <w:uiPriority w:val="11"/>
    <w:qFormat/>
    <w:rsid w:val="007B6EB4"/>
    <w:rPr>
      <w:vertAlign w:val="superscript"/>
    </w:rPr>
  </w:style>
  <w:style w:type="paragraph" w:styleId="Title">
    <w:name w:val="Title"/>
    <w:basedOn w:val="Normal"/>
    <w:next w:val="Subtitle"/>
    <w:link w:val="TitleChar"/>
    <w:uiPriority w:val="7"/>
    <w:qFormat/>
    <w:rsid w:val="007E2D8D"/>
    <w:pPr>
      <w:keepNext/>
      <w:keepLines/>
      <w:suppressAutoHyphens/>
      <w:spacing w:after="240"/>
      <w:contextualSpacing/>
    </w:pPr>
    <w:rPr>
      <w:rFonts w:eastAsiaTheme="majorEastAsia" w:cstheme="majorBidi"/>
      <w:b/>
      <w:color w:val="6F204D"/>
      <w:spacing w:val="-4"/>
      <w:kern w:val="28"/>
      <w:sz w:val="48"/>
      <w:szCs w:val="32"/>
    </w:rPr>
  </w:style>
  <w:style w:type="character" w:customStyle="1" w:styleId="TitleChar">
    <w:name w:val="Title Char"/>
    <w:basedOn w:val="DefaultParagraphFont"/>
    <w:link w:val="Title"/>
    <w:uiPriority w:val="7"/>
    <w:rsid w:val="007E2D8D"/>
    <w:rPr>
      <w:rFonts w:eastAsiaTheme="majorEastAsia" w:cstheme="majorBidi"/>
      <w:b/>
      <w:color w:val="6F204D"/>
      <w:spacing w:val="-4"/>
      <w:kern w:val="28"/>
      <w:sz w:val="48"/>
      <w:szCs w:val="32"/>
    </w:rPr>
  </w:style>
  <w:style w:type="paragraph" w:styleId="Subtitle">
    <w:name w:val="Subtitle"/>
    <w:basedOn w:val="Normal"/>
    <w:next w:val="BodyText"/>
    <w:link w:val="SubtitleChar"/>
    <w:uiPriority w:val="8"/>
    <w:qFormat/>
    <w:rsid w:val="007E590D"/>
    <w:pPr>
      <w:keepNext/>
      <w:keepLines/>
      <w:numPr>
        <w:ilvl w:val="1"/>
      </w:numPr>
      <w:suppressAutoHyphens/>
      <w:spacing w:after="360"/>
    </w:pPr>
    <w:rPr>
      <w:rFonts w:eastAsiaTheme="minorEastAsia"/>
      <w:spacing w:val="-4"/>
      <w:kern w:val="16"/>
      <w:sz w:val="36"/>
      <w:szCs w:val="32"/>
    </w:rPr>
  </w:style>
  <w:style w:type="character" w:customStyle="1" w:styleId="SubtitleChar">
    <w:name w:val="Subtitle Char"/>
    <w:basedOn w:val="DefaultParagraphFont"/>
    <w:link w:val="Subtitle"/>
    <w:uiPriority w:val="8"/>
    <w:rsid w:val="007E590D"/>
    <w:rPr>
      <w:rFonts w:eastAsiaTheme="minorEastAsia"/>
      <w:spacing w:val="-4"/>
      <w:kern w:val="16"/>
      <w:sz w:val="36"/>
      <w:szCs w:val="32"/>
    </w:rPr>
  </w:style>
  <w:style w:type="paragraph" w:styleId="BodyText2">
    <w:name w:val="Body Text 2"/>
    <w:aliases w:val="Large Text"/>
    <w:basedOn w:val="BodyText"/>
    <w:next w:val="BodyText"/>
    <w:link w:val="BodyText2Char"/>
    <w:uiPriority w:val="1"/>
    <w:qFormat/>
    <w:rsid w:val="007B6EB4"/>
    <w:rPr>
      <w:sz w:val="24"/>
    </w:rPr>
  </w:style>
  <w:style w:type="character" w:customStyle="1" w:styleId="BodyText2Char">
    <w:name w:val="Body Text 2 Char"/>
    <w:aliases w:val="Large Text Char"/>
    <w:basedOn w:val="DefaultParagraphFont"/>
    <w:link w:val="BodyText2"/>
    <w:uiPriority w:val="1"/>
    <w:rsid w:val="007B6EB4"/>
    <w:rPr>
      <w:kern w:val="16"/>
      <w:sz w:val="24"/>
    </w:rPr>
  </w:style>
  <w:style w:type="paragraph" w:styleId="BodyText3">
    <w:name w:val="Body Text 3"/>
    <w:aliases w:val="Extra Large Text"/>
    <w:basedOn w:val="BodyText"/>
    <w:next w:val="BodyText"/>
    <w:link w:val="BodyText3Char"/>
    <w:uiPriority w:val="2"/>
    <w:qFormat/>
    <w:rsid w:val="007B6EB4"/>
    <w:pPr>
      <w:spacing w:after="240"/>
    </w:pPr>
    <w:rPr>
      <w:spacing w:val="-4"/>
      <w:sz w:val="32"/>
      <w:szCs w:val="16"/>
    </w:rPr>
  </w:style>
  <w:style w:type="character" w:customStyle="1" w:styleId="BodyText3Char">
    <w:name w:val="Body Text 3 Char"/>
    <w:aliases w:val="Extra Large Text Char"/>
    <w:basedOn w:val="DefaultParagraphFont"/>
    <w:link w:val="BodyText3"/>
    <w:uiPriority w:val="2"/>
    <w:rsid w:val="007B6EB4"/>
    <w:rPr>
      <w:spacing w:val="-4"/>
      <w:kern w:val="16"/>
      <w:sz w:val="32"/>
      <w:szCs w:val="16"/>
    </w:rPr>
  </w:style>
  <w:style w:type="paragraph" w:styleId="BlockText">
    <w:name w:val="Block Text"/>
    <w:aliases w:val="Callout"/>
    <w:basedOn w:val="Normal"/>
    <w:uiPriority w:val="15"/>
    <w:qFormat/>
    <w:rsid w:val="007B6EB4"/>
    <w:pPr>
      <w:pBdr>
        <w:top w:val="single" w:sz="4" w:space="12" w:color="494949" w:themeColor="text1" w:shadow="1"/>
        <w:left w:val="single" w:sz="4" w:space="12" w:color="494949" w:themeColor="text1" w:shadow="1"/>
        <w:bottom w:val="single" w:sz="4" w:space="10" w:color="494949" w:themeColor="text1" w:shadow="1"/>
        <w:right w:val="single" w:sz="4" w:space="12" w:color="494949" w:themeColor="text1" w:shadow="1"/>
      </w:pBdr>
      <w:spacing w:before="240" w:after="480"/>
      <w:ind w:left="240" w:right="240"/>
    </w:pPr>
    <w:rPr>
      <w:rFonts w:eastAsiaTheme="minorEastAsia"/>
      <w:iCs/>
      <w:kern w:val="16"/>
    </w:rPr>
  </w:style>
  <w:style w:type="character" w:styleId="Emphasis">
    <w:name w:val="Emphasis"/>
    <w:basedOn w:val="DefaultParagraphFont"/>
    <w:uiPriority w:val="10"/>
    <w:qFormat/>
    <w:rsid w:val="007B6EB4"/>
    <w:rPr>
      <w:b/>
      <w:i w:val="0"/>
      <w:iCs/>
    </w:rPr>
  </w:style>
  <w:style w:type="paragraph" w:styleId="NoSpacing">
    <w:name w:val="No Spacing"/>
    <w:basedOn w:val="Normal"/>
    <w:uiPriority w:val="99"/>
    <w:qFormat/>
    <w:rsid w:val="007B6EB4"/>
    <w:pPr>
      <w:spacing w:after="120"/>
    </w:pPr>
    <w:rPr>
      <w:kern w:val="16"/>
    </w:rPr>
  </w:style>
  <w:style w:type="paragraph" w:styleId="Quote">
    <w:name w:val="Quote"/>
    <w:basedOn w:val="Normal"/>
    <w:next w:val="Normal"/>
    <w:link w:val="QuoteChar"/>
    <w:uiPriority w:val="16"/>
    <w:qFormat/>
    <w:rsid w:val="007B6EB4"/>
    <w:pPr>
      <w:spacing w:before="480" w:after="480"/>
      <w:ind w:left="240" w:right="240"/>
    </w:pPr>
    <w:rPr>
      <w:iCs/>
      <w:kern w:val="16"/>
      <w:sz w:val="24"/>
    </w:rPr>
  </w:style>
  <w:style w:type="character" w:customStyle="1" w:styleId="QuoteChar">
    <w:name w:val="Quote Char"/>
    <w:basedOn w:val="DefaultParagraphFont"/>
    <w:link w:val="Quote"/>
    <w:uiPriority w:val="16"/>
    <w:rsid w:val="007B6EB4"/>
    <w:rPr>
      <w:iCs/>
      <w:kern w:val="16"/>
      <w:sz w:val="24"/>
    </w:rPr>
  </w:style>
  <w:style w:type="paragraph" w:styleId="IntenseQuote">
    <w:name w:val="Intense Quote"/>
    <w:basedOn w:val="Quote"/>
    <w:next w:val="Normal"/>
    <w:link w:val="IntenseQuoteChar"/>
    <w:uiPriority w:val="17"/>
    <w:qFormat/>
    <w:rsid w:val="007B6EB4"/>
    <w:rPr>
      <w:spacing w:val="-4"/>
      <w:sz w:val="32"/>
    </w:rPr>
  </w:style>
  <w:style w:type="character" w:customStyle="1" w:styleId="IntenseQuoteChar">
    <w:name w:val="Intense Quote Char"/>
    <w:basedOn w:val="DefaultParagraphFont"/>
    <w:link w:val="IntenseQuote"/>
    <w:uiPriority w:val="17"/>
    <w:rsid w:val="007B6EB4"/>
    <w:rPr>
      <w:iCs/>
      <w:spacing w:val="-4"/>
      <w:kern w:val="16"/>
      <w:sz w:val="32"/>
    </w:rPr>
  </w:style>
  <w:style w:type="character" w:styleId="SubtleEmphasis">
    <w:name w:val="Subtle Emphasis"/>
    <w:basedOn w:val="DefaultParagraphFont"/>
    <w:uiPriority w:val="10"/>
    <w:qFormat/>
    <w:rsid w:val="007B6EB4"/>
    <w:rPr>
      <w:i/>
      <w:iCs/>
      <w:color w:val="auto"/>
    </w:rPr>
  </w:style>
  <w:style w:type="character" w:styleId="IntenseEmphasis">
    <w:name w:val="Intense Emphasis"/>
    <w:basedOn w:val="DefaultParagraphFont"/>
    <w:uiPriority w:val="99"/>
    <w:qFormat/>
    <w:rsid w:val="007B6EB4"/>
    <w:rPr>
      <w:b/>
      <w:i/>
      <w:iCs/>
      <w:color w:val="auto"/>
    </w:rPr>
  </w:style>
  <w:style w:type="paragraph" w:styleId="TOCHeading">
    <w:name w:val="TOC Heading"/>
    <w:basedOn w:val="Heading2"/>
    <w:next w:val="Normal"/>
    <w:uiPriority w:val="89"/>
    <w:semiHidden/>
    <w:unhideWhenUsed/>
    <w:qFormat/>
    <w:rsid w:val="007B6EB4"/>
    <w:pPr>
      <w:outlineLvl w:val="9"/>
    </w:pPr>
  </w:style>
  <w:style w:type="character" w:customStyle="1" w:styleId="TitleInline">
    <w:name w:val="Title Inline"/>
    <w:basedOn w:val="DefaultParagraphFont"/>
    <w:uiPriority w:val="7"/>
    <w:semiHidden/>
    <w:locked/>
    <w:rsid w:val="00B63CD5"/>
    <w:rPr>
      <w:b/>
      <w:spacing w:val="-4"/>
      <w:sz w:val="32"/>
      <w:szCs w:val="32"/>
    </w:rPr>
  </w:style>
  <w:style w:type="paragraph" w:customStyle="1" w:styleId="paragraph">
    <w:name w:val="paragraph"/>
    <w:basedOn w:val="Normal"/>
    <w:rsid w:val="00E43C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E43CA9"/>
  </w:style>
  <w:style w:type="character" w:customStyle="1" w:styleId="eop">
    <w:name w:val="eop"/>
    <w:basedOn w:val="DefaultParagraphFont"/>
    <w:rsid w:val="00E43CA9"/>
  </w:style>
  <w:style w:type="character" w:styleId="Hyperlink">
    <w:name w:val="Hyperlink"/>
    <w:basedOn w:val="DefaultParagraphFont"/>
    <w:uiPriority w:val="99"/>
    <w:unhideWhenUsed/>
    <w:qFormat/>
    <w:rsid w:val="00C22FEB"/>
    <w:rPr>
      <w:rFonts w:asciiTheme="minorHAnsi" w:hAnsiTheme="minorHAnsi"/>
      <w:color w:val="1789CA" w:themeColor="hyperlink"/>
      <w:sz w:val="22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E43CA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E2D8D"/>
    <w:rPr>
      <w:color w:val="18478A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68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8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58250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5211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957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0220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287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10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88425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190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421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7243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828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41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01564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062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022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455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091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845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6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2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15876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99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513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6506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3152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0279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6584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7492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660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489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43089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88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0636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1410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948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3064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5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42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93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94279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334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4067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3498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445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744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8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1421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602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640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6487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611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7340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82528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003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266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3694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667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99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798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97422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200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640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101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7461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807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82202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591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062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0303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744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515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33874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00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5370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813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5648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7426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0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47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70209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392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20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1412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760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4406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40516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36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87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9106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616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006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1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32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52674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84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6354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1055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249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408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90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6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5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97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0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4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2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8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55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5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2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29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0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3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8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2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7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53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1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8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8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86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9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964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39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72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15600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97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552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922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0605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1898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4607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7763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5539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9689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7798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8068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5297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800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0922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830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1257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4182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739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3632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6151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518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0643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13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5552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5292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7704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1307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6419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5136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6320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963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682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011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7214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8978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5179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4775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4782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647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3612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4863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8176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8732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8554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4013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2584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5662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5964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7135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887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8806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8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94169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271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006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0851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1590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2977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4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42633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640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095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7515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2248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035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69197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8049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735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7928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7314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879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9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3441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22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210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0068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0878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875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5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33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30788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721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0693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1609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3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727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6393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035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5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5113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1050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108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87247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3168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610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0522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932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208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5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4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71159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450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107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5076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45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278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23966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759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507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2531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5663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247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74895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9220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47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0916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521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276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6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02446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2196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456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822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183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89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5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56817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343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531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0684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301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503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3188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3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18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9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11900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526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466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7276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7323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7205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13117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475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2351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2632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977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0253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1260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334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2364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696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8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8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98711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2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503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6230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412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4652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2673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3335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8718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1087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8572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4782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0934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1675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973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620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82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8056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61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8848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8435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384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4311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02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3362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485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2762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0739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4859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40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2185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5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3933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4340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9969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523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5013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5446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6601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890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2699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5493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7520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3897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2123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7204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9810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113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2064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076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760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140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6901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109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03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2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40972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59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104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2905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207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804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367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492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085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3282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2032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3531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3470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164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3077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41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3948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6176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0460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4477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1809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0453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617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7015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7787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1996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915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0821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667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9890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885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6969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85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229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0141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0137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3770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352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3985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87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9075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5544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2307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7942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0824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615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7997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4473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5347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875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4252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425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6471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075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61129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14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253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385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082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2750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4156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9023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243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9049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459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9537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593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7171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667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0270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4162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905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519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8032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4676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1480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886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7183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5736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2804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8100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0615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6191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880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8933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710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1080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473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5419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8021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102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7514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7851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3022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473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8802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351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2055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2744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1182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0051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2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1074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646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4380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554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7259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03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83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21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22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4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96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49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9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53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1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6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95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4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59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5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0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7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4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34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94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6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0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384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52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6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4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28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8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83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7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3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1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2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7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05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1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83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4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6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5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44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98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6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35210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584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394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249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14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8483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7342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6316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4977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6779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2245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511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979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9192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4767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960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6462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7829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239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864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5917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7972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106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7517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9078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7728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96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7277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570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5874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63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7545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467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5156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504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3357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841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757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2122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628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2377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31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3920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8368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2710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4423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7091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1674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8466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1003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4841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7145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688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94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76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redcap.link/sweetgrass" TargetMode="External"/><Relationship Id="rId18" Type="http://schemas.openxmlformats.org/officeDocument/2006/relationships/hyperlink" Target="mailto:KaleighE@uihi.org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redcap.link/sweetgrass" TargetMode="External"/><Relationship Id="rId17" Type="http://schemas.openxmlformats.org/officeDocument/2006/relationships/hyperlink" Target="http://www.uihi.org/resources/branch-community-grant-program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forms.office.com/r/WvUUcM0NZD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uihi.org/health-initiative/sweetgrass-grants/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CDP@uihi.org" TargetMode="External"/><Relationship Id="rId23" Type="http://schemas.microsoft.com/office/2020/10/relationships/intelligence" Target="intelligence2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cdp@uihi.org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UIHI-Report-Template">
  <a:themeElements>
    <a:clrScheme name="UIHI">
      <a:dk1>
        <a:srgbClr val="494949"/>
      </a:dk1>
      <a:lt1>
        <a:srgbClr val="FFFFFF"/>
      </a:lt1>
      <a:dk2>
        <a:srgbClr val="8C8C8C"/>
      </a:dk2>
      <a:lt2>
        <a:srgbClr val="BEBEBE"/>
      </a:lt2>
      <a:accent1>
        <a:srgbClr val="951A2C"/>
      </a:accent1>
      <a:accent2>
        <a:srgbClr val="009782"/>
      </a:accent2>
      <a:accent3>
        <a:srgbClr val="0173A7"/>
      </a:accent3>
      <a:accent4>
        <a:srgbClr val="004468"/>
      </a:accent4>
      <a:accent5>
        <a:srgbClr val="DCB62E"/>
      </a:accent5>
      <a:accent6>
        <a:srgbClr val="CF6A21"/>
      </a:accent6>
      <a:hlink>
        <a:srgbClr val="1789CA"/>
      </a:hlink>
      <a:folHlink>
        <a:srgbClr val="18478A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UIHI-Report-Template" id="{C67EC4D6-4553-BE4B-8FD6-13ED74DC7059}" vid="{CDC00B74-12CB-FB49-A4E9-0D9C6ABA48BC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3c2eacc-b6f8-4993-8817-2edd079dfb49" xsi:nil="true"/>
    <lcf76f155ced4ddcb4097134ff3c332f xmlns="dcbf299b-904a-4b34-8912-c3b22427d2f4">
      <Terms xmlns="http://schemas.microsoft.com/office/infopath/2007/PartnerControls"/>
    </lcf76f155ced4ddcb4097134ff3c332f>
    <o3bh xmlns="dcbf299b-904a-4b34-8912-c3b22427d2f4" xsi:nil="true"/>
    <Notes xmlns="dcbf299b-904a-4b34-8912-c3b22427d2f4" xsi:nil="true"/>
    <Important xmlns="dcbf299b-904a-4b34-8912-c3b22427d2f4" xsi:nil="true"/>
    <FileType xmlns="dcbf299b-904a-4b34-8912-c3b22427d2f4" xsi:nil="true"/>
    <Topic xmlns="dcbf299b-904a-4b34-8912-c3b22427d2f4" xsi:nil="true"/>
    <Updates xmlns="dcbf299b-904a-4b34-8912-c3b22427d2f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EE4AAD5D34904E9572E96B368766E2" ma:contentTypeVersion="26" ma:contentTypeDescription="Create a new document." ma:contentTypeScope="" ma:versionID="09dc0fad5be1628ea38f7c1b00ddd798">
  <xsd:schema xmlns:xsd="http://www.w3.org/2001/XMLSchema" xmlns:xs="http://www.w3.org/2001/XMLSchema" xmlns:p="http://schemas.microsoft.com/office/2006/metadata/properties" xmlns:ns2="dcbf299b-904a-4b34-8912-c3b22427d2f4" xmlns:ns3="00bfa5f3-0cd7-4985-8b23-b903f73004eb" xmlns:ns4="f3c2eacc-b6f8-4993-8817-2edd079dfb49" targetNamespace="http://schemas.microsoft.com/office/2006/metadata/properties" ma:root="true" ma:fieldsID="f67c3f0e88588e0b48b3aad179fa028c" ns2:_="" ns3:_="" ns4:_="">
    <xsd:import namespace="dcbf299b-904a-4b34-8912-c3b22427d2f4"/>
    <xsd:import namespace="00bfa5f3-0cd7-4985-8b23-b903f73004eb"/>
    <xsd:import namespace="f3c2eacc-b6f8-4993-8817-2edd079dfb4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o3bh" minOccurs="0"/>
                <xsd:element ref="ns2:Note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Important" minOccurs="0"/>
                <xsd:element ref="ns2:MediaServiceObjectDetectorVersions" minOccurs="0"/>
                <xsd:element ref="ns2:Topic" minOccurs="0"/>
                <xsd:element ref="ns2:FileType" minOccurs="0"/>
                <xsd:element ref="ns2:MediaServiceSearchProperties" minOccurs="0"/>
                <xsd:element ref="ns2:MediaServiceBillingMetadata" minOccurs="0"/>
                <xsd:element ref="ns2:Upda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bf299b-904a-4b34-8912-c3b22427d2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o3bh" ma:index="20" nillable="true" ma:displayName="Text" ma:internalName="o3bh">
      <xsd:simpleType>
        <xsd:restriction base="dms:Text"/>
      </xsd:simpleType>
    </xsd:element>
    <xsd:element name="Notes" ma:index="21" nillable="true" ma:displayName="Notes" ma:description="Reporting &amp; Continuation Applications" ma:format="Dropdown" ma:internalName="Notes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68d24a22-dcaf-4da9-864c-7370bdbdefe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Important" ma:index="26" nillable="true" ma:displayName="Important" ma:description="Approved by IRB, info to be used on flyer" ma:format="Dropdown" ma:internalName="Important">
      <xsd:simpleType>
        <xsd:restriction base="dms:Text">
          <xsd:maxLength value="255"/>
        </xsd:restriction>
      </xsd:simple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Topic" ma:index="28" nillable="true" ma:displayName="Subtopic" ma:format="Dropdown" ma:internalName="Topic">
      <xsd:simpleType>
        <xsd:restriction base="dms:Text">
          <xsd:maxLength value="255"/>
        </xsd:restriction>
      </xsd:simpleType>
    </xsd:element>
    <xsd:element name="FileType" ma:index="29" nillable="true" ma:displayName="File Type" ma:format="Dropdown" ma:internalName="FileType">
      <xsd:simpleType>
        <xsd:restriction base="dms:Choice">
          <xsd:enumeration value="Data"/>
          <xsd:enumeration value="Notes"/>
        </xsd:restriction>
      </xsd:simpleType>
    </xsd:element>
    <xsd:element name="MediaServiceSearchProperties" ma:index="3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31" nillable="true" ma:displayName="MediaServiceBillingMetadata" ma:hidden="true" ma:internalName="MediaServiceBillingMetadata" ma:readOnly="true">
      <xsd:simpleType>
        <xsd:restriction base="dms:Note"/>
      </xsd:simpleType>
    </xsd:element>
    <xsd:element name="Updates" ma:index="32" nillable="true" ma:displayName="Updates" ma:format="Dropdown" ma:internalName="Upda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bfa5f3-0cd7-4985-8b23-b903f73004e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c2eacc-b6f8-4993-8817-2edd079dfb49" elementFormDefault="qualified">
    <xsd:import namespace="http://schemas.microsoft.com/office/2006/documentManagement/types"/>
    <xsd:import namespace="http://schemas.microsoft.com/office/infopath/2007/PartnerControls"/>
    <xsd:element name="TaxCatchAll" ma:index="25" nillable="true" ma:displayName="Taxonomy Catch All Column" ma:hidden="true" ma:list="{497e5355-e964-4c47-91e2-dd0d316f9c02}" ma:internalName="TaxCatchAll" ma:showField="CatchAllData" ma:web="00bfa5f3-0cd7-4985-8b23-b903f73004e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D89C412-54DB-4FC3-AAE0-A3C8402EF247}">
  <ds:schemaRefs>
    <ds:schemaRef ds:uri="http://schemas.microsoft.com/office/2006/metadata/properties"/>
    <ds:schemaRef ds:uri="http://schemas.microsoft.com/office/infopath/2007/PartnerControls"/>
    <ds:schemaRef ds:uri="f3c2eacc-b6f8-4993-8817-2edd079dfb49"/>
    <ds:schemaRef ds:uri="dcbf299b-904a-4b34-8912-c3b22427d2f4"/>
  </ds:schemaRefs>
</ds:datastoreItem>
</file>

<file path=customXml/itemProps2.xml><?xml version="1.0" encoding="utf-8"?>
<ds:datastoreItem xmlns:ds="http://schemas.openxmlformats.org/officeDocument/2006/customXml" ds:itemID="{D5CF0BCC-FFC6-4466-BF8F-269C74809F4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9DF98BF-DCDE-4803-B331-7F8344E4A58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D90F035-0187-4E17-B5E7-DB63A84F57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bf299b-904a-4b34-8912-c3b22427d2f4"/>
    <ds:schemaRef ds:uri="00bfa5f3-0cd7-4985-8b23-b903f73004eb"/>
    <ds:schemaRef ds:uri="f3c2eacc-b6f8-4993-8817-2edd079dfb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5</Pages>
  <Words>628</Words>
  <Characters>3687</Characters>
  <Application>Microsoft Office Word</Application>
  <DocSecurity>0</DocSecurity>
  <Lines>179</Lines>
  <Paragraphs>73</Paragraphs>
  <ScaleCrop>false</ScaleCrop>
  <Manager/>
  <Company>Urban Indian Health Institute</Company>
  <LinksUpToDate>false</LinksUpToDate>
  <CharactersWithSpaces>4347</CharactersWithSpaces>
  <SharedDoc>false</SharedDoc>
  <HyperlinkBase/>
  <HLinks>
    <vt:vector size="48" baseType="variant">
      <vt:variant>
        <vt:i4>2883597</vt:i4>
      </vt:variant>
      <vt:variant>
        <vt:i4>21</vt:i4>
      </vt:variant>
      <vt:variant>
        <vt:i4>0</vt:i4>
      </vt:variant>
      <vt:variant>
        <vt:i4>5</vt:i4>
      </vt:variant>
      <vt:variant>
        <vt:lpwstr>mailto:KaleighE@uihi.org</vt:lpwstr>
      </vt:variant>
      <vt:variant>
        <vt:lpwstr/>
      </vt:variant>
      <vt:variant>
        <vt:i4>1703937</vt:i4>
      </vt:variant>
      <vt:variant>
        <vt:i4>18</vt:i4>
      </vt:variant>
      <vt:variant>
        <vt:i4>0</vt:i4>
      </vt:variant>
      <vt:variant>
        <vt:i4>5</vt:i4>
      </vt:variant>
      <vt:variant>
        <vt:lpwstr>http://www.uihi.org/resources/branch-community-grant-program/</vt:lpwstr>
      </vt:variant>
      <vt:variant>
        <vt:lpwstr/>
      </vt:variant>
      <vt:variant>
        <vt:i4>12</vt:i4>
      </vt:variant>
      <vt:variant>
        <vt:i4>15</vt:i4>
      </vt:variant>
      <vt:variant>
        <vt:i4>0</vt:i4>
      </vt:variant>
      <vt:variant>
        <vt:i4>5</vt:i4>
      </vt:variant>
      <vt:variant>
        <vt:lpwstr>https://forms.office.com/r/WvUUcM0NZD</vt:lpwstr>
      </vt:variant>
      <vt:variant>
        <vt:lpwstr/>
      </vt:variant>
      <vt:variant>
        <vt:i4>3145729</vt:i4>
      </vt:variant>
      <vt:variant>
        <vt:i4>12</vt:i4>
      </vt:variant>
      <vt:variant>
        <vt:i4>0</vt:i4>
      </vt:variant>
      <vt:variant>
        <vt:i4>5</vt:i4>
      </vt:variant>
      <vt:variant>
        <vt:lpwstr>mailto:CDP@uihi.org</vt:lpwstr>
      </vt:variant>
      <vt:variant>
        <vt:lpwstr/>
      </vt:variant>
      <vt:variant>
        <vt:i4>3145729</vt:i4>
      </vt:variant>
      <vt:variant>
        <vt:i4>9</vt:i4>
      </vt:variant>
      <vt:variant>
        <vt:i4>0</vt:i4>
      </vt:variant>
      <vt:variant>
        <vt:i4>5</vt:i4>
      </vt:variant>
      <vt:variant>
        <vt:lpwstr>mailto:cdp@uihi.org</vt:lpwstr>
      </vt:variant>
      <vt:variant>
        <vt:lpwstr/>
      </vt:variant>
      <vt:variant>
        <vt:i4>2949240</vt:i4>
      </vt:variant>
      <vt:variant>
        <vt:i4>6</vt:i4>
      </vt:variant>
      <vt:variant>
        <vt:i4>0</vt:i4>
      </vt:variant>
      <vt:variant>
        <vt:i4>5</vt:i4>
      </vt:variant>
      <vt:variant>
        <vt:lpwstr>https://redcap.link/sweetgrass</vt:lpwstr>
      </vt:variant>
      <vt:variant>
        <vt:lpwstr/>
      </vt:variant>
      <vt:variant>
        <vt:i4>2949240</vt:i4>
      </vt:variant>
      <vt:variant>
        <vt:i4>3</vt:i4>
      </vt:variant>
      <vt:variant>
        <vt:i4>0</vt:i4>
      </vt:variant>
      <vt:variant>
        <vt:i4>5</vt:i4>
      </vt:variant>
      <vt:variant>
        <vt:lpwstr>https://redcap.link/sweetgrass</vt:lpwstr>
      </vt:variant>
      <vt:variant>
        <vt:lpwstr/>
      </vt:variant>
      <vt:variant>
        <vt:i4>4587550</vt:i4>
      </vt:variant>
      <vt:variant>
        <vt:i4>0</vt:i4>
      </vt:variant>
      <vt:variant>
        <vt:i4>0</vt:i4>
      </vt:variant>
      <vt:variant>
        <vt:i4>5</vt:i4>
      </vt:variant>
      <vt:variant>
        <vt:lpwstr>https://www.uihi.org/health-initiative/sweetgrass-grant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GE Community Grants Program, 2024–2025</dc:title>
  <dc:subject/>
  <dc:creator>Urban Indian Health Institute</dc:creator>
  <cp:keywords/>
  <dc:description/>
  <cp:lastModifiedBy>Kacia A. Rogalla</cp:lastModifiedBy>
  <cp:revision>57</cp:revision>
  <cp:lastPrinted>2023-05-22T19:10:00Z</cp:lastPrinted>
  <dcterms:created xsi:type="dcterms:W3CDTF">2025-06-03T18:50:00Z</dcterms:created>
  <dcterms:modified xsi:type="dcterms:W3CDTF">2025-12-09T19:5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EE4AAD5D34904E9572E96B368766E2</vt:lpwstr>
  </property>
  <property fmtid="{D5CDD505-2E9C-101B-9397-08002B2CF9AE}" pid="3" name="MediaServiceImageTags">
    <vt:lpwstr/>
  </property>
  <property fmtid="{D5CDD505-2E9C-101B-9397-08002B2CF9AE}" pid="4" name="GrammarlyDocumentId">
    <vt:lpwstr>0dbc4023-3ee3-4eb5-a095-80bbb6e974a4</vt:lpwstr>
  </property>
</Properties>
</file>